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B8C3A" w14:textId="77777777" w:rsidR="00C4385C" w:rsidRPr="00C4385C" w:rsidRDefault="00C4385C" w:rsidP="00752E1C">
      <w:pPr>
        <w:tabs>
          <w:tab w:val="left" w:pos="2023"/>
        </w:tabs>
        <w:spacing w:line="276" w:lineRule="auto"/>
        <w:rPr>
          <w:rFonts w:asciiTheme="minorHAnsi" w:hAnsiTheme="minorHAnsi" w:cstheme="minorHAnsi"/>
          <w:b/>
          <w:bCs/>
          <w:sz w:val="20"/>
          <w:szCs w:val="20"/>
        </w:rPr>
      </w:pPr>
    </w:p>
    <w:p w14:paraId="1A4AF4A1" w14:textId="0FFCCAF2" w:rsidR="00E0255D" w:rsidRPr="00D716CA" w:rsidRDefault="00E0255D" w:rsidP="00E0255D">
      <w:pPr>
        <w:jc w:val="center"/>
        <w:rPr>
          <w:b/>
        </w:rPr>
      </w:pPr>
      <w:r w:rsidRPr="00D716CA">
        <w:rPr>
          <w:b/>
        </w:rPr>
        <w:t>FI</w:t>
      </w:r>
      <w:r w:rsidR="00C4385C" w:rsidRPr="00D716CA">
        <w:rPr>
          <w:b/>
        </w:rPr>
        <w:t>Ș</w:t>
      </w:r>
      <w:r w:rsidRPr="00D716CA">
        <w:rPr>
          <w:b/>
        </w:rPr>
        <w:t>A DISCIPLINEI</w:t>
      </w:r>
    </w:p>
    <w:p w14:paraId="70026DB1" w14:textId="78926CB5" w:rsidR="00001184" w:rsidRPr="00D716CA" w:rsidRDefault="00001184" w:rsidP="00E0255D">
      <w:pPr>
        <w:jc w:val="center"/>
        <w:rPr>
          <w:b/>
        </w:rPr>
      </w:pPr>
      <w:r w:rsidRPr="00D716CA">
        <w:rPr>
          <w:b/>
        </w:rPr>
        <w:t>202</w:t>
      </w:r>
      <w:r w:rsidR="00D716CA" w:rsidRPr="00D716CA">
        <w:rPr>
          <w:b/>
        </w:rPr>
        <w:t>2</w:t>
      </w:r>
      <w:r w:rsidRPr="00D716CA">
        <w:rPr>
          <w:b/>
        </w:rPr>
        <w:t>-202</w:t>
      </w:r>
      <w:r w:rsidR="00D716CA" w:rsidRPr="00D716CA">
        <w:rPr>
          <w:b/>
        </w:rPr>
        <w:t>3</w:t>
      </w:r>
    </w:p>
    <w:p w14:paraId="16E71824" w14:textId="77777777" w:rsidR="00C4385C" w:rsidRPr="00D716CA" w:rsidRDefault="00C4385C" w:rsidP="00C4385C">
      <w:pPr>
        <w:rPr>
          <w:b/>
        </w:rPr>
      </w:pPr>
    </w:p>
    <w:p w14:paraId="48979124" w14:textId="77777777" w:rsidR="00E0255D" w:rsidRPr="00D716CA" w:rsidRDefault="00E0255D" w:rsidP="00E0255D">
      <w:pPr>
        <w:pStyle w:val="ListParagraph"/>
        <w:numPr>
          <w:ilvl w:val="0"/>
          <w:numId w:val="26"/>
        </w:numPr>
        <w:spacing w:line="276" w:lineRule="auto"/>
        <w:ind w:left="714" w:hanging="357"/>
        <w:rPr>
          <w:b/>
        </w:rPr>
      </w:pPr>
      <w:r w:rsidRPr="00D716CA">
        <w:rPr>
          <w:b/>
        </w:rPr>
        <w:t>Date despre program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64"/>
        <w:gridCol w:w="5781"/>
      </w:tblGrid>
      <w:tr w:rsidR="00E0255D" w:rsidRPr="00D716CA" w14:paraId="5F99CFA1" w14:textId="77777777" w:rsidTr="002122FC">
        <w:tc>
          <w:tcPr>
            <w:tcW w:w="1907" w:type="pct"/>
            <w:vAlign w:val="center"/>
          </w:tcPr>
          <w:p w14:paraId="79A7E4F2" w14:textId="4F0814BD" w:rsidR="00E0255D" w:rsidRPr="00D716CA" w:rsidRDefault="00E0255D" w:rsidP="00E0255D">
            <w:pPr>
              <w:pStyle w:val="NoSpacing"/>
              <w:numPr>
                <w:ilvl w:val="1"/>
                <w:numId w:val="27"/>
              </w:numPr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Institu</w:t>
            </w:r>
            <w:r w:rsidR="00C4385C" w:rsidRPr="00D716CA">
              <w:rPr>
                <w:rFonts w:ascii="Times New Roman" w:hAnsi="Times New Roman"/>
                <w:sz w:val="24"/>
                <w:szCs w:val="24"/>
                <w:lang w:val="ro-RO"/>
              </w:rPr>
              <w:t>ț</w:t>
            </w: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ia de învă</w:t>
            </w:r>
            <w:r w:rsidR="00C4385C" w:rsidRPr="00D716CA">
              <w:rPr>
                <w:rFonts w:ascii="Times New Roman" w:hAnsi="Times New Roman"/>
                <w:sz w:val="24"/>
                <w:szCs w:val="24"/>
                <w:lang w:val="ro-RO"/>
              </w:rPr>
              <w:t>ț</w:t>
            </w: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ământ superior</w:t>
            </w:r>
          </w:p>
        </w:tc>
        <w:tc>
          <w:tcPr>
            <w:tcW w:w="3093" w:type="pct"/>
            <w:vAlign w:val="center"/>
          </w:tcPr>
          <w:p w14:paraId="39071412" w14:textId="10F2A9D5" w:rsidR="00E0255D" w:rsidRPr="00D716CA" w:rsidRDefault="00E0255D" w:rsidP="002122FC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Universitatea de Vest din Timi</w:t>
            </w:r>
            <w:r w:rsidR="00C4385C" w:rsidRPr="00D716CA">
              <w:rPr>
                <w:rFonts w:ascii="Times New Roman" w:hAnsi="Times New Roman"/>
                <w:sz w:val="24"/>
                <w:szCs w:val="24"/>
                <w:lang w:val="ro-RO"/>
              </w:rPr>
              <w:t>ș</w:t>
            </w: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oara</w:t>
            </w:r>
          </w:p>
        </w:tc>
      </w:tr>
      <w:tr w:rsidR="00E8576D" w:rsidRPr="00D716CA" w14:paraId="09F1F378" w14:textId="77777777" w:rsidTr="002122FC">
        <w:tc>
          <w:tcPr>
            <w:tcW w:w="1907" w:type="pct"/>
            <w:vAlign w:val="center"/>
          </w:tcPr>
          <w:p w14:paraId="2ABF2C34" w14:textId="77777777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1.2 Facultatea / Departamentul</w:t>
            </w:r>
          </w:p>
        </w:tc>
        <w:tc>
          <w:tcPr>
            <w:tcW w:w="3093" w:type="pct"/>
          </w:tcPr>
          <w:p w14:paraId="030FA322" w14:textId="68951ECD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-</w:t>
            </w:r>
          </w:p>
        </w:tc>
      </w:tr>
      <w:tr w:rsidR="00E8576D" w:rsidRPr="00D716CA" w14:paraId="3E2ECC7F" w14:textId="77777777" w:rsidTr="002122FC">
        <w:tc>
          <w:tcPr>
            <w:tcW w:w="1907" w:type="pct"/>
            <w:vAlign w:val="center"/>
          </w:tcPr>
          <w:p w14:paraId="22160B34" w14:textId="77777777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1.3 Departamentul</w:t>
            </w:r>
          </w:p>
        </w:tc>
        <w:tc>
          <w:tcPr>
            <w:tcW w:w="3093" w:type="pct"/>
          </w:tcPr>
          <w:p w14:paraId="42B894BC" w14:textId="3BCB9D67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Departamentul pentru Pregătirea Personalului Didactic (DPPD)</w:t>
            </w:r>
          </w:p>
        </w:tc>
      </w:tr>
      <w:tr w:rsidR="00E8576D" w:rsidRPr="00D716CA" w14:paraId="38E2999E" w14:textId="77777777" w:rsidTr="002122FC">
        <w:tc>
          <w:tcPr>
            <w:tcW w:w="1907" w:type="pct"/>
            <w:vAlign w:val="center"/>
          </w:tcPr>
          <w:p w14:paraId="2467FE5A" w14:textId="77777777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1.4 Domeniul de studii</w:t>
            </w:r>
          </w:p>
        </w:tc>
        <w:tc>
          <w:tcPr>
            <w:tcW w:w="3093" w:type="pct"/>
          </w:tcPr>
          <w:p w14:paraId="449590D8" w14:textId="0D6246B9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Educațional</w:t>
            </w:r>
          </w:p>
        </w:tc>
      </w:tr>
      <w:tr w:rsidR="00E8576D" w:rsidRPr="00D716CA" w14:paraId="7410FBFB" w14:textId="77777777" w:rsidTr="002122FC">
        <w:tc>
          <w:tcPr>
            <w:tcW w:w="1907" w:type="pct"/>
            <w:vAlign w:val="center"/>
          </w:tcPr>
          <w:p w14:paraId="682C127F" w14:textId="77777777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1.5 Ciclul de studii</w:t>
            </w:r>
          </w:p>
        </w:tc>
        <w:tc>
          <w:tcPr>
            <w:tcW w:w="3093" w:type="pct"/>
          </w:tcPr>
          <w:p w14:paraId="7DCE72A4" w14:textId="0E3FD391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Masterat</w:t>
            </w:r>
          </w:p>
        </w:tc>
      </w:tr>
      <w:tr w:rsidR="00E8576D" w:rsidRPr="00D716CA" w14:paraId="0BC03568" w14:textId="77777777" w:rsidTr="002122FC">
        <w:tc>
          <w:tcPr>
            <w:tcW w:w="1907" w:type="pct"/>
            <w:vAlign w:val="center"/>
          </w:tcPr>
          <w:p w14:paraId="4A9FB682" w14:textId="77777777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1.6 Programul de studii / Calificarea</w:t>
            </w:r>
          </w:p>
        </w:tc>
        <w:tc>
          <w:tcPr>
            <w:tcW w:w="3093" w:type="pct"/>
          </w:tcPr>
          <w:p w14:paraId="6C296979" w14:textId="41A42988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Masterat didactic / cadru didactic</w:t>
            </w:r>
          </w:p>
        </w:tc>
      </w:tr>
    </w:tbl>
    <w:p w14:paraId="67CD805D" w14:textId="77777777" w:rsidR="00E0255D" w:rsidRPr="00D716CA" w:rsidRDefault="00E0255D" w:rsidP="00E0255D"/>
    <w:p w14:paraId="51C268B8" w14:textId="77777777" w:rsidR="00E0255D" w:rsidRPr="00D716CA" w:rsidRDefault="00E0255D" w:rsidP="00E0255D">
      <w:pPr>
        <w:pStyle w:val="ListParagraph"/>
        <w:numPr>
          <w:ilvl w:val="0"/>
          <w:numId w:val="26"/>
        </w:numPr>
        <w:spacing w:line="276" w:lineRule="auto"/>
        <w:ind w:left="714" w:hanging="357"/>
        <w:rPr>
          <w:b/>
        </w:rPr>
      </w:pPr>
      <w:r w:rsidRPr="00D716CA">
        <w:rPr>
          <w:b/>
        </w:rPr>
        <w:t>Date despre disciplină</w:t>
      </w:r>
    </w:p>
    <w:tbl>
      <w:tblPr>
        <w:tblW w:w="9389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567"/>
        <w:gridCol w:w="1418"/>
        <w:gridCol w:w="283"/>
        <w:gridCol w:w="567"/>
        <w:gridCol w:w="1651"/>
        <w:gridCol w:w="591"/>
        <w:gridCol w:w="1839"/>
        <w:gridCol w:w="630"/>
      </w:tblGrid>
      <w:tr w:rsidR="00E8576D" w:rsidRPr="00D716CA" w14:paraId="4013AFE0" w14:textId="77777777" w:rsidTr="00E0255D">
        <w:tc>
          <w:tcPr>
            <w:tcW w:w="3828" w:type="dxa"/>
            <w:gridSpan w:val="3"/>
          </w:tcPr>
          <w:p w14:paraId="2A383B21" w14:textId="77777777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2.1 Denumirea disciplinei</w:t>
            </w:r>
          </w:p>
        </w:tc>
        <w:tc>
          <w:tcPr>
            <w:tcW w:w="5561" w:type="dxa"/>
            <w:gridSpan w:val="6"/>
          </w:tcPr>
          <w:p w14:paraId="4A412420" w14:textId="28F9F1F3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PSIHOLOGIA EDUCAŢIEI</w:t>
            </w:r>
          </w:p>
        </w:tc>
      </w:tr>
      <w:tr w:rsidR="00E8576D" w:rsidRPr="00D716CA" w14:paraId="4A61B8F8" w14:textId="77777777" w:rsidTr="00E0255D">
        <w:tc>
          <w:tcPr>
            <w:tcW w:w="3828" w:type="dxa"/>
            <w:gridSpan w:val="3"/>
          </w:tcPr>
          <w:p w14:paraId="4E4EEC75" w14:textId="73DF2536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2.2 Titularul activităților de curs</w:t>
            </w:r>
          </w:p>
        </w:tc>
        <w:tc>
          <w:tcPr>
            <w:tcW w:w="5561" w:type="dxa"/>
            <w:gridSpan w:val="6"/>
          </w:tcPr>
          <w:p w14:paraId="44D2144D" w14:textId="17C3C847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Conf.univ.dr. Dana Gavreliuc</w:t>
            </w:r>
          </w:p>
        </w:tc>
      </w:tr>
      <w:tr w:rsidR="00E8576D" w:rsidRPr="00D716CA" w14:paraId="18E3C119" w14:textId="77777777" w:rsidTr="00E0255D">
        <w:tc>
          <w:tcPr>
            <w:tcW w:w="3828" w:type="dxa"/>
            <w:gridSpan w:val="3"/>
          </w:tcPr>
          <w:p w14:paraId="2201EA9F" w14:textId="67BBE6E9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2.3 Titularul activităților de seminar</w:t>
            </w:r>
          </w:p>
        </w:tc>
        <w:tc>
          <w:tcPr>
            <w:tcW w:w="5561" w:type="dxa"/>
            <w:gridSpan w:val="6"/>
          </w:tcPr>
          <w:p w14:paraId="3E929826" w14:textId="4CE70CD5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Conf.univ.dr. Dana Gavreliuc</w:t>
            </w:r>
          </w:p>
        </w:tc>
      </w:tr>
      <w:tr w:rsidR="00E8576D" w:rsidRPr="00D716CA" w14:paraId="2D85BC83" w14:textId="77777777" w:rsidTr="00C4385C">
        <w:tc>
          <w:tcPr>
            <w:tcW w:w="1843" w:type="dxa"/>
          </w:tcPr>
          <w:p w14:paraId="7473A702" w14:textId="77777777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2.4 Anul de studiu</w:t>
            </w:r>
          </w:p>
        </w:tc>
        <w:tc>
          <w:tcPr>
            <w:tcW w:w="567" w:type="dxa"/>
          </w:tcPr>
          <w:p w14:paraId="13DAEA25" w14:textId="56E41454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I</w:t>
            </w:r>
          </w:p>
        </w:tc>
        <w:tc>
          <w:tcPr>
            <w:tcW w:w="1701" w:type="dxa"/>
            <w:gridSpan w:val="2"/>
          </w:tcPr>
          <w:p w14:paraId="50554F01" w14:textId="77777777" w:rsidR="00E8576D" w:rsidRPr="00D716CA" w:rsidRDefault="00E8576D" w:rsidP="00E8576D">
            <w:pPr>
              <w:pStyle w:val="NoSpacing"/>
              <w:spacing w:line="276" w:lineRule="auto"/>
              <w:ind w:right="-108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2.5 Semestrul</w:t>
            </w:r>
          </w:p>
        </w:tc>
        <w:tc>
          <w:tcPr>
            <w:tcW w:w="567" w:type="dxa"/>
          </w:tcPr>
          <w:p w14:paraId="73C4B0BA" w14:textId="06ECC943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I</w:t>
            </w:r>
          </w:p>
        </w:tc>
        <w:tc>
          <w:tcPr>
            <w:tcW w:w="1651" w:type="dxa"/>
          </w:tcPr>
          <w:p w14:paraId="5BBCC7D4" w14:textId="427A378A" w:rsidR="00E8576D" w:rsidRPr="00D716CA" w:rsidRDefault="00E8576D" w:rsidP="00E8576D">
            <w:pPr>
              <w:pStyle w:val="NoSpacing"/>
              <w:spacing w:line="276" w:lineRule="auto"/>
              <w:ind w:right="-108" w:hanging="108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 2.6 Tipul de evaluare</w:t>
            </w:r>
          </w:p>
        </w:tc>
        <w:tc>
          <w:tcPr>
            <w:tcW w:w="591" w:type="dxa"/>
          </w:tcPr>
          <w:p w14:paraId="744AFE62" w14:textId="44F1D4A6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E</w:t>
            </w:r>
          </w:p>
        </w:tc>
        <w:tc>
          <w:tcPr>
            <w:tcW w:w="1839" w:type="dxa"/>
          </w:tcPr>
          <w:p w14:paraId="7C0DE4CB" w14:textId="77777777" w:rsidR="00E8576D" w:rsidRPr="00D716CA" w:rsidRDefault="00E8576D" w:rsidP="00E8576D">
            <w:pPr>
              <w:pStyle w:val="NoSpacing"/>
              <w:spacing w:line="276" w:lineRule="auto"/>
              <w:ind w:right="-108" w:hanging="42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2.7 Regimul disciplinei</w:t>
            </w:r>
          </w:p>
        </w:tc>
        <w:tc>
          <w:tcPr>
            <w:tcW w:w="630" w:type="dxa"/>
          </w:tcPr>
          <w:p w14:paraId="333EAC26" w14:textId="77777777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DF/</w:t>
            </w:r>
          </w:p>
          <w:p w14:paraId="3C0F2EDE" w14:textId="7E4EE1F0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DI</w:t>
            </w:r>
          </w:p>
        </w:tc>
      </w:tr>
    </w:tbl>
    <w:p w14:paraId="7E9DBA76" w14:textId="77777777" w:rsidR="00E0255D" w:rsidRPr="00D716CA" w:rsidRDefault="00E0255D" w:rsidP="00E0255D"/>
    <w:p w14:paraId="04074F03" w14:textId="5D425307" w:rsidR="00E0255D" w:rsidRPr="00D716CA" w:rsidRDefault="00E0255D" w:rsidP="00E0255D">
      <w:pPr>
        <w:pStyle w:val="ListParagraph"/>
        <w:numPr>
          <w:ilvl w:val="0"/>
          <w:numId w:val="26"/>
        </w:numPr>
        <w:spacing w:line="276" w:lineRule="auto"/>
        <w:ind w:left="714" w:hanging="357"/>
        <w:rPr>
          <w:b/>
        </w:rPr>
      </w:pPr>
      <w:r w:rsidRPr="00D716CA">
        <w:rPr>
          <w:b/>
        </w:rPr>
        <w:t>Timpul total estimat (ore pe semestru al activită</w:t>
      </w:r>
      <w:r w:rsidR="00C4385C" w:rsidRPr="00D716CA">
        <w:rPr>
          <w:b/>
        </w:rPr>
        <w:t>ț</w:t>
      </w:r>
      <w:r w:rsidRPr="00D716CA">
        <w:rPr>
          <w:b/>
        </w:rPr>
        <w:t>ilor didactice)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644"/>
        <w:gridCol w:w="456"/>
        <w:gridCol w:w="294"/>
        <w:gridCol w:w="1672"/>
        <w:gridCol w:w="456"/>
        <w:gridCol w:w="2309"/>
        <w:gridCol w:w="524"/>
      </w:tblGrid>
      <w:tr w:rsidR="00E0255D" w:rsidRPr="00D716CA" w14:paraId="5B1575BC" w14:textId="77777777" w:rsidTr="00E8576D">
        <w:tc>
          <w:tcPr>
            <w:tcW w:w="3663" w:type="dxa"/>
          </w:tcPr>
          <w:p w14:paraId="276EC93C" w14:textId="77777777" w:rsidR="00E0255D" w:rsidRPr="00D716CA" w:rsidRDefault="00E0255D" w:rsidP="002122FC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3.1 Număr de ore pe săptămână</w:t>
            </w:r>
          </w:p>
        </w:tc>
        <w:tc>
          <w:tcPr>
            <w:tcW w:w="440" w:type="dxa"/>
          </w:tcPr>
          <w:p w14:paraId="602ABD8A" w14:textId="065F004E" w:rsidR="00E0255D" w:rsidRPr="00D716CA" w:rsidRDefault="00E8576D" w:rsidP="002122FC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4</w:t>
            </w:r>
          </w:p>
        </w:tc>
        <w:tc>
          <w:tcPr>
            <w:tcW w:w="1976" w:type="dxa"/>
            <w:gridSpan w:val="2"/>
          </w:tcPr>
          <w:p w14:paraId="62B6408E" w14:textId="77777777" w:rsidR="00E0255D" w:rsidRPr="00D716CA" w:rsidRDefault="00E0255D" w:rsidP="002122FC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din care: 3.2 curs</w:t>
            </w:r>
          </w:p>
        </w:tc>
        <w:tc>
          <w:tcPr>
            <w:tcW w:w="440" w:type="dxa"/>
          </w:tcPr>
          <w:p w14:paraId="04D7773C" w14:textId="79C995F3" w:rsidR="00E0255D" w:rsidRPr="00D716CA" w:rsidRDefault="00E8576D" w:rsidP="002122FC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2</w:t>
            </w:r>
          </w:p>
        </w:tc>
        <w:tc>
          <w:tcPr>
            <w:tcW w:w="2312" w:type="dxa"/>
          </w:tcPr>
          <w:p w14:paraId="5905DEA2" w14:textId="77777777" w:rsidR="00E0255D" w:rsidRPr="00D716CA" w:rsidRDefault="00E0255D" w:rsidP="002122FC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3.3 seminar/laborator</w:t>
            </w:r>
          </w:p>
        </w:tc>
        <w:tc>
          <w:tcPr>
            <w:tcW w:w="524" w:type="dxa"/>
          </w:tcPr>
          <w:p w14:paraId="513AE2A3" w14:textId="581B2817" w:rsidR="00E0255D" w:rsidRPr="00D716CA" w:rsidRDefault="00E8576D" w:rsidP="002122FC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2</w:t>
            </w:r>
          </w:p>
        </w:tc>
      </w:tr>
      <w:tr w:rsidR="00E0255D" w:rsidRPr="00D716CA" w14:paraId="1D8AE468" w14:textId="77777777" w:rsidTr="00E8576D">
        <w:tc>
          <w:tcPr>
            <w:tcW w:w="3663" w:type="dxa"/>
          </w:tcPr>
          <w:p w14:paraId="61528410" w14:textId="5D90CB72" w:rsidR="00E0255D" w:rsidRPr="00D716CA" w:rsidRDefault="00E0255D" w:rsidP="002122FC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3.4 Total ore din planul de învă</w:t>
            </w:r>
            <w:r w:rsidR="00C4385C" w:rsidRPr="00D716CA">
              <w:rPr>
                <w:rFonts w:ascii="Times New Roman" w:hAnsi="Times New Roman"/>
                <w:sz w:val="24"/>
                <w:szCs w:val="24"/>
                <w:lang w:val="ro-RO"/>
              </w:rPr>
              <w:t>ț</w:t>
            </w: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ământ</w:t>
            </w:r>
          </w:p>
        </w:tc>
        <w:tc>
          <w:tcPr>
            <w:tcW w:w="440" w:type="dxa"/>
          </w:tcPr>
          <w:p w14:paraId="35A140B1" w14:textId="353CD524" w:rsidR="00E0255D" w:rsidRPr="00D716CA" w:rsidRDefault="00E8576D" w:rsidP="002122FC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56</w:t>
            </w:r>
          </w:p>
        </w:tc>
        <w:tc>
          <w:tcPr>
            <w:tcW w:w="1976" w:type="dxa"/>
            <w:gridSpan w:val="2"/>
          </w:tcPr>
          <w:p w14:paraId="063B88D7" w14:textId="77777777" w:rsidR="00E0255D" w:rsidRPr="00D716CA" w:rsidRDefault="00E0255D" w:rsidP="002122FC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din care: 3.5 curs</w:t>
            </w:r>
          </w:p>
        </w:tc>
        <w:tc>
          <w:tcPr>
            <w:tcW w:w="440" w:type="dxa"/>
          </w:tcPr>
          <w:p w14:paraId="34FD5EF9" w14:textId="6CF39800" w:rsidR="00E0255D" w:rsidRPr="00D716CA" w:rsidRDefault="00E8576D" w:rsidP="002122FC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28</w:t>
            </w:r>
          </w:p>
        </w:tc>
        <w:tc>
          <w:tcPr>
            <w:tcW w:w="2312" w:type="dxa"/>
          </w:tcPr>
          <w:p w14:paraId="77313924" w14:textId="77777777" w:rsidR="00E0255D" w:rsidRPr="00D716CA" w:rsidRDefault="00E0255D" w:rsidP="002122FC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3.6 seminar/laborator</w:t>
            </w:r>
          </w:p>
        </w:tc>
        <w:tc>
          <w:tcPr>
            <w:tcW w:w="524" w:type="dxa"/>
          </w:tcPr>
          <w:p w14:paraId="366A0D3E" w14:textId="715B2335" w:rsidR="00E0255D" w:rsidRPr="00D716CA" w:rsidRDefault="00E8576D" w:rsidP="002122FC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28</w:t>
            </w:r>
          </w:p>
        </w:tc>
      </w:tr>
      <w:tr w:rsidR="00E0255D" w:rsidRPr="00D716CA" w14:paraId="6C80A98D" w14:textId="77777777" w:rsidTr="00802D13">
        <w:tc>
          <w:tcPr>
            <w:tcW w:w="8831" w:type="dxa"/>
            <w:gridSpan w:val="6"/>
          </w:tcPr>
          <w:p w14:paraId="74693E4C" w14:textId="3857E147" w:rsidR="00E0255D" w:rsidRPr="00D716CA" w:rsidRDefault="00E0255D" w:rsidP="002122FC">
            <w:pPr>
              <w:pStyle w:val="NoSpacing"/>
              <w:spacing w:line="276" w:lineRule="auto"/>
              <w:rPr>
                <w:rFonts w:ascii="Times New Roman" w:hAnsi="Times New Roman"/>
                <w:bCs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bCs/>
                <w:sz w:val="24"/>
                <w:szCs w:val="24"/>
                <w:lang w:val="ro-RO"/>
              </w:rPr>
              <w:t>Distribu</w:t>
            </w:r>
            <w:r w:rsidR="00C4385C" w:rsidRPr="00D716CA">
              <w:rPr>
                <w:rFonts w:ascii="Times New Roman" w:hAnsi="Times New Roman"/>
                <w:bCs/>
                <w:sz w:val="24"/>
                <w:szCs w:val="24"/>
                <w:lang w:val="ro-RO"/>
              </w:rPr>
              <w:t>ț</w:t>
            </w:r>
            <w:r w:rsidRPr="00D716CA">
              <w:rPr>
                <w:rFonts w:ascii="Times New Roman" w:hAnsi="Times New Roman"/>
                <w:bCs/>
                <w:sz w:val="24"/>
                <w:szCs w:val="24"/>
                <w:lang w:val="ro-RO"/>
              </w:rPr>
              <w:t>ia fondului de timp:</w:t>
            </w:r>
          </w:p>
        </w:tc>
        <w:tc>
          <w:tcPr>
            <w:tcW w:w="524" w:type="dxa"/>
          </w:tcPr>
          <w:p w14:paraId="0487E59F" w14:textId="77777777" w:rsidR="00E0255D" w:rsidRPr="00D716CA" w:rsidRDefault="00E0255D" w:rsidP="002122FC">
            <w:pPr>
              <w:pStyle w:val="NoSpacing"/>
              <w:spacing w:line="276" w:lineRule="auto"/>
              <w:rPr>
                <w:rFonts w:ascii="Times New Roman" w:hAnsi="Times New Roman"/>
                <w:bCs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bCs/>
                <w:sz w:val="24"/>
                <w:szCs w:val="24"/>
                <w:lang w:val="ro-RO"/>
              </w:rPr>
              <w:t>ore</w:t>
            </w:r>
          </w:p>
        </w:tc>
      </w:tr>
      <w:tr w:rsidR="00E8576D" w:rsidRPr="00D716CA" w14:paraId="347FD4CB" w14:textId="77777777" w:rsidTr="00802D13">
        <w:tc>
          <w:tcPr>
            <w:tcW w:w="8831" w:type="dxa"/>
            <w:gridSpan w:val="6"/>
          </w:tcPr>
          <w:p w14:paraId="1EF5672F" w14:textId="254E03CD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Studiul după manual, suport de curs, bibliografie și notițe</w:t>
            </w:r>
          </w:p>
        </w:tc>
        <w:tc>
          <w:tcPr>
            <w:tcW w:w="524" w:type="dxa"/>
          </w:tcPr>
          <w:p w14:paraId="47842B59" w14:textId="31062BA6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38</w:t>
            </w:r>
          </w:p>
        </w:tc>
      </w:tr>
      <w:tr w:rsidR="00E8576D" w:rsidRPr="00D716CA" w14:paraId="7F2626AA" w14:textId="77777777" w:rsidTr="00802D13">
        <w:tc>
          <w:tcPr>
            <w:tcW w:w="8831" w:type="dxa"/>
            <w:gridSpan w:val="6"/>
          </w:tcPr>
          <w:p w14:paraId="271332F5" w14:textId="77777777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Documentare suplimentară în bibliotecă, pe platformele electronice de specialitate / pe teren</w:t>
            </w:r>
          </w:p>
        </w:tc>
        <w:tc>
          <w:tcPr>
            <w:tcW w:w="524" w:type="dxa"/>
          </w:tcPr>
          <w:p w14:paraId="2696B839" w14:textId="54C544B0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26</w:t>
            </w:r>
          </w:p>
        </w:tc>
      </w:tr>
      <w:tr w:rsidR="00E8576D" w:rsidRPr="00D716CA" w14:paraId="65980EF1" w14:textId="77777777" w:rsidTr="00802D13">
        <w:tc>
          <w:tcPr>
            <w:tcW w:w="8831" w:type="dxa"/>
            <w:gridSpan w:val="6"/>
          </w:tcPr>
          <w:p w14:paraId="75A63E4B" w14:textId="7CBFA162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Pregătire seminare / laboratoare, teme, referate, portofolii și eseuri</w:t>
            </w:r>
          </w:p>
        </w:tc>
        <w:tc>
          <w:tcPr>
            <w:tcW w:w="524" w:type="dxa"/>
          </w:tcPr>
          <w:p w14:paraId="05B0AAE0" w14:textId="2EE8F56C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20</w:t>
            </w:r>
          </w:p>
        </w:tc>
      </w:tr>
      <w:tr w:rsidR="00E8576D" w:rsidRPr="00D716CA" w14:paraId="595F83C1" w14:textId="77777777" w:rsidTr="00802D13">
        <w:tc>
          <w:tcPr>
            <w:tcW w:w="8831" w:type="dxa"/>
            <w:gridSpan w:val="6"/>
          </w:tcPr>
          <w:p w14:paraId="15821CE7" w14:textId="77777777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Tutoriat </w:t>
            </w:r>
          </w:p>
        </w:tc>
        <w:tc>
          <w:tcPr>
            <w:tcW w:w="524" w:type="dxa"/>
          </w:tcPr>
          <w:p w14:paraId="3B9B8C3B" w14:textId="3A1BEFC6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4</w:t>
            </w:r>
          </w:p>
        </w:tc>
      </w:tr>
      <w:tr w:rsidR="00E8576D" w:rsidRPr="00D716CA" w14:paraId="513FE437" w14:textId="77777777" w:rsidTr="00802D13">
        <w:tc>
          <w:tcPr>
            <w:tcW w:w="8831" w:type="dxa"/>
            <w:gridSpan w:val="6"/>
          </w:tcPr>
          <w:p w14:paraId="404E7887" w14:textId="77777777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Examinări </w:t>
            </w:r>
          </w:p>
        </w:tc>
        <w:tc>
          <w:tcPr>
            <w:tcW w:w="524" w:type="dxa"/>
          </w:tcPr>
          <w:p w14:paraId="1D729EB9" w14:textId="5CCA59F7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2</w:t>
            </w:r>
          </w:p>
        </w:tc>
      </w:tr>
      <w:tr w:rsidR="00E8576D" w:rsidRPr="00D716CA" w14:paraId="27036078" w14:textId="77777777" w:rsidTr="00802D13">
        <w:tc>
          <w:tcPr>
            <w:tcW w:w="8831" w:type="dxa"/>
            <w:gridSpan w:val="6"/>
          </w:tcPr>
          <w:p w14:paraId="1B22F6FD" w14:textId="4AAE2225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Alte activități</w:t>
            </w:r>
          </w:p>
        </w:tc>
        <w:tc>
          <w:tcPr>
            <w:tcW w:w="524" w:type="dxa"/>
          </w:tcPr>
          <w:p w14:paraId="2769F5B1" w14:textId="59EA4D2B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6</w:t>
            </w:r>
          </w:p>
        </w:tc>
      </w:tr>
      <w:tr w:rsidR="00E8576D" w:rsidRPr="00D716CA" w14:paraId="601F6F7A" w14:textId="77777777" w:rsidTr="00E8576D">
        <w:trPr>
          <w:gridAfter w:val="4"/>
          <w:wAfter w:w="4957" w:type="dxa"/>
        </w:trPr>
        <w:tc>
          <w:tcPr>
            <w:tcW w:w="3663" w:type="dxa"/>
            <w:shd w:val="clear" w:color="auto" w:fill="auto"/>
          </w:tcPr>
          <w:p w14:paraId="479894EA" w14:textId="77777777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bCs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bCs/>
                <w:sz w:val="24"/>
                <w:szCs w:val="24"/>
                <w:lang w:val="ro-RO"/>
              </w:rPr>
              <w:t>3.7 Total ore studiu individual</w:t>
            </w:r>
          </w:p>
        </w:tc>
        <w:tc>
          <w:tcPr>
            <w:tcW w:w="735" w:type="dxa"/>
            <w:gridSpan w:val="2"/>
            <w:shd w:val="clear" w:color="auto" w:fill="auto"/>
          </w:tcPr>
          <w:p w14:paraId="4395AD20" w14:textId="572D9534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94</w:t>
            </w:r>
          </w:p>
        </w:tc>
      </w:tr>
      <w:tr w:rsidR="00E8576D" w:rsidRPr="00D716CA" w14:paraId="0E0E0360" w14:textId="77777777" w:rsidTr="00E8576D">
        <w:trPr>
          <w:gridAfter w:val="4"/>
          <w:wAfter w:w="4957" w:type="dxa"/>
        </w:trPr>
        <w:tc>
          <w:tcPr>
            <w:tcW w:w="3663" w:type="dxa"/>
            <w:shd w:val="clear" w:color="auto" w:fill="auto"/>
          </w:tcPr>
          <w:p w14:paraId="310486C5" w14:textId="77777777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bCs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bCs/>
                <w:sz w:val="24"/>
                <w:szCs w:val="24"/>
                <w:lang w:val="ro-RO"/>
              </w:rPr>
              <w:t>3.8 Total ore pe semestru</w:t>
            </w:r>
          </w:p>
        </w:tc>
        <w:tc>
          <w:tcPr>
            <w:tcW w:w="735" w:type="dxa"/>
            <w:gridSpan w:val="2"/>
            <w:shd w:val="clear" w:color="auto" w:fill="auto"/>
          </w:tcPr>
          <w:p w14:paraId="15B2F92D" w14:textId="0AC1D1B9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150</w:t>
            </w:r>
          </w:p>
        </w:tc>
      </w:tr>
      <w:tr w:rsidR="00E8576D" w:rsidRPr="00D716CA" w14:paraId="0543F2FB" w14:textId="77777777" w:rsidTr="00E8576D">
        <w:trPr>
          <w:gridAfter w:val="4"/>
          <w:wAfter w:w="4957" w:type="dxa"/>
        </w:trPr>
        <w:tc>
          <w:tcPr>
            <w:tcW w:w="3663" w:type="dxa"/>
            <w:shd w:val="clear" w:color="auto" w:fill="auto"/>
          </w:tcPr>
          <w:p w14:paraId="4AA42D0D" w14:textId="77777777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bCs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bCs/>
                <w:sz w:val="24"/>
                <w:szCs w:val="24"/>
                <w:lang w:val="ro-RO"/>
              </w:rPr>
              <w:t>3.9 Numărul de credite</w:t>
            </w:r>
          </w:p>
        </w:tc>
        <w:tc>
          <w:tcPr>
            <w:tcW w:w="735" w:type="dxa"/>
            <w:gridSpan w:val="2"/>
            <w:shd w:val="clear" w:color="auto" w:fill="auto"/>
          </w:tcPr>
          <w:p w14:paraId="176127E3" w14:textId="489753EA" w:rsidR="00E8576D" w:rsidRPr="00D716CA" w:rsidRDefault="00E8576D" w:rsidP="00E8576D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6</w:t>
            </w:r>
          </w:p>
        </w:tc>
      </w:tr>
    </w:tbl>
    <w:p w14:paraId="2AFF86C3" w14:textId="77777777" w:rsidR="00C4385C" w:rsidRPr="00D716CA" w:rsidRDefault="00C4385C" w:rsidP="00C4385C">
      <w:pPr>
        <w:pStyle w:val="ListParagraph"/>
        <w:spacing w:line="276" w:lineRule="auto"/>
        <w:ind w:left="714"/>
        <w:rPr>
          <w:b/>
        </w:rPr>
      </w:pPr>
    </w:p>
    <w:p w14:paraId="1ACD2D8D" w14:textId="30F46626" w:rsidR="00E0255D" w:rsidRPr="00D716CA" w:rsidRDefault="00E0255D" w:rsidP="00E0255D">
      <w:pPr>
        <w:pStyle w:val="ListParagraph"/>
        <w:numPr>
          <w:ilvl w:val="0"/>
          <w:numId w:val="26"/>
        </w:numPr>
        <w:spacing w:line="276" w:lineRule="auto"/>
        <w:ind w:left="714" w:hanging="357"/>
        <w:rPr>
          <w:b/>
        </w:rPr>
      </w:pPr>
      <w:r w:rsidRPr="00D716CA">
        <w:rPr>
          <w:b/>
        </w:rPr>
        <w:t>Precondi</w:t>
      </w:r>
      <w:r w:rsidR="00C4385C" w:rsidRPr="00D716CA">
        <w:rPr>
          <w:b/>
        </w:rPr>
        <w:t>ț</w:t>
      </w:r>
      <w:r w:rsidRPr="00D716CA">
        <w:rPr>
          <w:b/>
        </w:rPr>
        <w:t>ii (acolo unde este cazul)</w:t>
      </w:r>
    </w:p>
    <w:tbl>
      <w:tblPr>
        <w:tblW w:w="9389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404"/>
      </w:tblGrid>
      <w:tr w:rsidR="00E0255D" w:rsidRPr="00D716CA" w14:paraId="3623956B" w14:textId="77777777" w:rsidTr="00E0255D">
        <w:tc>
          <w:tcPr>
            <w:tcW w:w="1985" w:type="dxa"/>
          </w:tcPr>
          <w:p w14:paraId="4C592DB3" w14:textId="77777777" w:rsidR="00E0255D" w:rsidRPr="00D716CA" w:rsidRDefault="00E0255D" w:rsidP="002122FC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4.1 de curriculum</w:t>
            </w:r>
          </w:p>
        </w:tc>
        <w:tc>
          <w:tcPr>
            <w:tcW w:w="7404" w:type="dxa"/>
          </w:tcPr>
          <w:p w14:paraId="143AFDB4" w14:textId="77777777" w:rsidR="00E0255D" w:rsidRPr="00D716CA" w:rsidRDefault="00E0255D" w:rsidP="00E0255D">
            <w:pPr>
              <w:pStyle w:val="NoSpacing"/>
              <w:numPr>
                <w:ilvl w:val="0"/>
                <w:numId w:val="28"/>
              </w:numPr>
              <w:spacing w:line="276" w:lineRule="auto"/>
              <w:ind w:hanging="686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</w:tc>
      </w:tr>
      <w:tr w:rsidR="00E0255D" w:rsidRPr="00D716CA" w14:paraId="0C24B7B9" w14:textId="77777777" w:rsidTr="00E0255D">
        <w:tc>
          <w:tcPr>
            <w:tcW w:w="1985" w:type="dxa"/>
          </w:tcPr>
          <w:p w14:paraId="0E27F819" w14:textId="140AA507" w:rsidR="00E0255D" w:rsidRPr="00D716CA" w:rsidRDefault="00E0255D" w:rsidP="002122FC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4.2 de competen</w:t>
            </w:r>
            <w:r w:rsidR="00C4385C" w:rsidRPr="00D716CA">
              <w:rPr>
                <w:rFonts w:ascii="Times New Roman" w:hAnsi="Times New Roman"/>
                <w:sz w:val="24"/>
                <w:szCs w:val="24"/>
                <w:lang w:val="ro-RO"/>
              </w:rPr>
              <w:t>ț</w:t>
            </w: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e</w:t>
            </w:r>
          </w:p>
        </w:tc>
        <w:tc>
          <w:tcPr>
            <w:tcW w:w="7404" w:type="dxa"/>
          </w:tcPr>
          <w:p w14:paraId="2E65A2D6" w14:textId="77777777" w:rsidR="00E0255D" w:rsidRPr="00D716CA" w:rsidRDefault="00E0255D" w:rsidP="00E0255D">
            <w:pPr>
              <w:pStyle w:val="NoSpacing"/>
              <w:numPr>
                <w:ilvl w:val="0"/>
                <w:numId w:val="28"/>
              </w:numPr>
              <w:spacing w:line="276" w:lineRule="auto"/>
              <w:ind w:hanging="686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</w:tc>
      </w:tr>
    </w:tbl>
    <w:p w14:paraId="24BAE51E" w14:textId="77777777" w:rsidR="00C4385C" w:rsidRPr="00D716CA" w:rsidRDefault="00C4385C" w:rsidP="00C4385C">
      <w:pPr>
        <w:pStyle w:val="ListParagraph"/>
        <w:spacing w:line="276" w:lineRule="auto"/>
        <w:ind w:left="714"/>
        <w:rPr>
          <w:b/>
        </w:rPr>
      </w:pPr>
    </w:p>
    <w:p w14:paraId="77A8EEB9" w14:textId="2BBDA049" w:rsidR="00E0255D" w:rsidRPr="00D716CA" w:rsidRDefault="00E0255D" w:rsidP="00E0255D">
      <w:pPr>
        <w:pStyle w:val="ListParagraph"/>
        <w:numPr>
          <w:ilvl w:val="0"/>
          <w:numId w:val="26"/>
        </w:numPr>
        <w:spacing w:line="276" w:lineRule="auto"/>
        <w:ind w:left="714" w:hanging="357"/>
        <w:rPr>
          <w:b/>
        </w:rPr>
      </w:pPr>
      <w:r w:rsidRPr="00D716CA">
        <w:rPr>
          <w:b/>
        </w:rPr>
        <w:t>Condi</w:t>
      </w:r>
      <w:r w:rsidR="00C4385C" w:rsidRPr="00D716CA">
        <w:rPr>
          <w:b/>
        </w:rPr>
        <w:t>ț</w:t>
      </w:r>
      <w:r w:rsidRPr="00D716CA">
        <w:rPr>
          <w:b/>
        </w:rPr>
        <w:t>ii (acolo unde este cazul)</w:t>
      </w:r>
    </w:p>
    <w:tbl>
      <w:tblPr>
        <w:tblW w:w="9389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65"/>
        <w:gridCol w:w="4824"/>
      </w:tblGrid>
      <w:tr w:rsidR="00E0255D" w:rsidRPr="00D716CA" w14:paraId="2C5D8739" w14:textId="77777777" w:rsidTr="00802D13">
        <w:tc>
          <w:tcPr>
            <w:tcW w:w="4565" w:type="dxa"/>
          </w:tcPr>
          <w:p w14:paraId="26DB2A17" w14:textId="7EFC29E3" w:rsidR="00E0255D" w:rsidRPr="00D716CA" w:rsidRDefault="00E0255D" w:rsidP="002122FC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5.1 de desfă</w:t>
            </w:r>
            <w:r w:rsidR="00C4385C" w:rsidRPr="00D716CA">
              <w:rPr>
                <w:rFonts w:ascii="Times New Roman" w:hAnsi="Times New Roman"/>
                <w:sz w:val="24"/>
                <w:szCs w:val="24"/>
                <w:lang w:val="ro-RO"/>
              </w:rPr>
              <w:t>ș</w:t>
            </w: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urare a </w:t>
            </w:r>
            <w:r w:rsidR="00802D13" w:rsidRPr="00D716CA">
              <w:rPr>
                <w:rFonts w:ascii="Times New Roman" w:hAnsi="Times New Roman"/>
                <w:sz w:val="24"/>
                <w:szCs w:val="24"/>
                <w:lang w:val="ro-RO"/>
              </w:rPr>
              <w:t>cursului</w:t>
            </w:r>
          </w:p>
        </w:tc>
        <w:tc>
          <w:tcPr>
            <w:tcW w:w="4824" w:type="dxa"/>
          </w:tcPr>
          <w:p w14:paraId="40D28E5F" w14:textId="77777777" w:rsidR="00D716CA" w:rsidRPr="00D716CA" w:rsidRDefault="00D716CA" w:rsidP="00D716CA">
            <w:pPr>
              <w:pStyle w:val="NoSpacing"/>
              <w:numPr>
                <w:ilvl w:val="0"/>
                <w:numId w:val="28"/>
              </w:numPr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</w:pP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Studiul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notelor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de curs, a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materialelor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/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referințelor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bibliografice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sugerate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pentru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fiecare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curs, pe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platforma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google classroom. </w:t>
            </w:r>
          </w:p>
          <w:p w14:paraId="68ACA05C" w14:textId="77777777" w:rsidR="00D716CA" w:rsidRPr="00D716CA" w:rsidRDefault="00D716CA" w:rsidP="00D716CA">
            <w:pPr>
              <w:pStyle w:val="NoSpacing"/>
              <w:numPr>
                <w:ilvl w:val="0"/>
                <w:numId w:val="28"/>
              </w:numPr>
              <w:rPr>
                <w:rFonts w:ascii="Times New Roman" w:hAnsi="Times New Roman"/>
                <w:sz w:val="24"/>
                <w:szCs w:val="24"/>
                <w:lang w:val="ro-RO"/>
              </w:rPr>
            </w:pP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Participarea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activă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la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discuțiile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din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cadrul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cursului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4190DF0F" w14:textId="0B8D5E5F" w:rsidR="00D716CA" w:rsidRPr="00D716CA" w:rsidRDefault="00D716CA" w:rsidP="00D716CA">
            <w:pPr>
              <w:pStyle w:val="NoSpacing"/>
              <w:numPr>
                <w:ilvl w:val="0"/>
                <w:numId w:val="28"/>
              </w:numPr>
              <w:rPr>
                <w:rFonts w:ascii="Times New Roman" w:hAnsi="Times New Roman"/>
                <w:sz w:val="24"/>
                <w:szCs w:val="24"/>
                <w:lang w:val="ro-RO"/>
              </w:rPr>
            </w:pP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Realizarea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minimului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de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prezențe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aferente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cursului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(50%)</w:t>
            </w:r>
          </w:p>
          <w:p w14:paraId="6ADFF241" w14:textId="2DBE7403" w:rsidR="00E0255D" w:rsidRPr="00D716CA" w:rsidRDefault="00D716CA" w:rsidP="00D716CA">
            <w:pPr>
              <w:pStyle w:val="NoSpacing"/>
              <w:numPr>
                <w:ilvl w:val="0"/>
                <w:numId w:val="28"/>
              </w:numPr>
              <w:rPr>
                <w:rFonts w:ascii="Times New Roman" w:hAnsi="Times New Roman"/>
                <w:sz w:val="24"/>
                <w:szCs w:val="24"/>
              </w:rPr>
            </w:pPr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Laptop/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telefon</w:t>
            </w:r>
            <w:proofErr w:type="spellEnd"/>
            <w:r w:rsidR="004C51F0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,</w:t>
            </w:r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caiet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și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instrumente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de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scris</w:t>
            </w:r>
            <w:proofErr w:type="spellEnd"/>
          </w:p>
        </w:tc>
      </w:tr>
      <w:tr w:rsidR="00001184" w:rsidRPr="00D716CA" w14:paraId="12F774A5" w14:textId="77777777" w:rsidTr="00802D13">
        <w:tc>
          <w:tcPr>
            <w:tcW w:w="4565" w:type="dxa"/>
          </w:tcPr>
          <w:p w14:paraId="7D3A976E" w14:textId="094647EB" w:rsidR="00001184" w:rsidRPr="00D716CA" w:rsidRDefault="00001184" w:rsidP="00001184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5.2 de desfășurare a seminarului / laboratorului</w:t>
            </w:r>
          </w:p>
        </w:tc>
        <w:tc>
          <w:tcPr>
            <w:tcW w:w="4824" w:type="dxa"/>
          </w:tcPr>
          <w:p w14:paraId="75E8CC6B" w14:textId="77777777" w:rsidR="00D716CA" w:rsidRPr="00D716CA" w:rsidRDefault="00D716CA" w:rsidP="00D716CA">
            <w:pPr>
              <w:pStyle w:val="NoSpacing"/>
              <w:numPr>
                <w:ilvl w:val="0"/>
                <w:numId w:val="28"/>
              </w:numPr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</w:pP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Studiul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materialelor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recomandate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, a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resurselor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bibliografice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(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accesibile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în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format </w:t>
            </w:r>
            <w:proofErr w:type="gram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on line</w:t>
            </w:r>
            <w:proofErr w:type="gram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pe google classroom)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aferente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fiecărui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seminar. </w:t>
            </w:r>
          </w:p>
          <w:p w14:paraId="7EF726F1" w14:textId="77777777" w:rsidR="00D716CA" w:rsidRPr="00D716CA" w:rsidRDefault="00D716CA" w:rsidP="00D716CA">
            <w:pPr>
              <w:pStyle w:val="NoSpacing"/>
              <w:numPr>
                <w:ilvl w:val="0"/>
                <w:numId w:val="28"/>
              </w:numPr>
              <w:rPr>
                <w:rFonts w:ascii="Times New Roman" w:hAnsi="Times New Roman"/>
                <w:sz w:val="24"/>
                <w:szCs w:val="24"/>
                <w:lang w:val="ro-RO"/>
              </w:rPr>
            </w:pP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Participarea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activă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la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discuțiile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din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cadrul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cursului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6A9DF857" w14:textId="310A1E7E" w:rsidR="00D716CA" w:rsidRPr="00D716CA" w:rsidRDefault="00D716CA" w:rsidP="00D716CA">
            <w:pPr>
              <w:pStyle w:val="NoSpacing"/>
              <w:numPr>
                <w:ilvl w:val="0"/>
                <w:numId w:val="28"/>
              </w:numPr>
              <w:rPr>
                <w:rFonts w:ascii="Times New Roman" w:hAnsi="Times New Roman"/>
                <w:sz w:val="24"/>
                <w:szCs w:val="24"/>
                <w:lang w:val="ro-RO"/>
              </w:rPr>
            </w:pP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Realizarea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minimului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de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prezențe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aferente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seminarului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(70%)</w:t>
            </w:r>
          </w:p>
          <w:p w14:paraId="3CEA3324" w14:textId="7CE03782" w:rsidR="00D716CA" w:rsidRPr="00D716CA" w:rsidRDefault="00D716CA" w:rsidP="00D716CA">
            <w:pPr>
              <w:pStyle w:val="NoSpacing"/>
              <w:numPr>
                <w:ilvl w:val="0"/>
                <w:numId w:val="28"/>
              </w:numPr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Laptop/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telefon</w:t>
            </w:r>
            <w:proofErr w:type="spellEnd"/>
            <w:r w:rsidR="004C51F0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,</w:t>
            </w:r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caiet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și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instrumente</w:t>
            </w:r>
            <w:proofErr w:type="spellEnd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 xml:space="preserve"> de </w:t>
            </w:r>
            <w:proofErr w:type="spellStart"/>
            <w:r w:rsidRPr="00D716CA">
              <w:rPr>
                <w:rFonts w:ascii="Times New Roman" w:hAnsi="Times New Roman"/>
                <w:color w:val="202124"/>
                <w:sz w:val="24"/>
                <w:szCs w:val="24"/>
                <w:shd w:val="clear" w:color="auto" w:fill="FFFFFF"/>
              </w:rPr>
              <w:t>scris</w:t>
            </w:r>
            <w:proofErr w:type="spellEnd"/>
          </w:p>
          <w:p w14:paraId="4BD0591C" w14:textId="496A0F65" w:rsidR="00001184" w:rsidRPr="00D716CA" w:rsidRDefault="00001184" w:rsidP="00D716CA">
            <w:pPr>
              <w:pStyle w:val="NoSpacing"/>
              <w:spacing w:line="360" w:lineRule="auto"/>
              <w:ind w:left="360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</w:tc>
      </w:tr>
    </w:tbl>
    <w:p w14:paraId="7FA3D1A2" w14:textId="3D19FDBD" w:rsidR="00802D13" w:rsidRDefault="00802D13" w:rsidP="00802D13">
      <w:pPr>
        <w:spacing w:line="276" w:lineRule="auto"/>
        <w:rPr>
          <w:b/>
        </w:rPr>
      </w:pPr>
    </w:p>
    <w:p w14:paraId="292809D0" w14:textId="77777777" w:rsidR="00FE184E" w:rsidRPr="00D716CA" w:rsidRDefault="00FE184E" w:rsidP="00802D13">
      <w:pPr>
        <w:spacing w:line="276" w:lineRule="auto"/>
        <w:rPr>
          <w:b/>
        </w:rPr>
      </w:pPr>
    </w:p>
    <w:p w14:paraId="3E28F80F" w14:textId="6466CB5E" w:rsidR="00E0255D" w:rsidRPr="00D716CA" w:rsidRDefault="00C94D71" w:rsidP="00E0255D">
      <w:pPr>
        <w:pStyle w:val="ListParagraph"/>
        <w:numPr>
          <w:ilvl w:val="0"/>
          <w:numId w:val="26"/>
        </w:numPr>
        <w:spacing w:line="276" w:lineRule="auto"/>
        <w:ind w:left="714" w:hanging="357"/>
        <w:rPr>
          <w:b/>
        </w:rPr>
      </w:pPr>
      <w:r w:rsidRPr="00D716CA">
        <w:rPr>
          <w:b/>
        </w:rPr>
        <w:t>Obiectivele disciplinei - rezultate așteptate ale învățării la formarea cărora contribuie parcurgerea și promovarea disciplinei</w:t>
      </w:r>
    </w:p>
    <w:tbl>
      <w:tblPr>
        <w:tblW w:w="9389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03"/>
        <w:gridCol w:w="7586"/>
      </w:tblGrid>
      <w:tr w:rsidR="00E0255D" w:rsidRPr="00D716CA" w14:paraId="76694619" w14:textId="77777777" w:rsidTr="00C94D71">
        <w:trPr>
          <w:cantSplit/>
          <w:trHeight w:val="890"/>
        </w:trPr>
        <w:tc>
          <w:tcPr>
            <w:tcW w:w="993" w:type="dxa"/>
            <w:shd w:val="clear" w:color="auto" w:fill="auto"/>
            <w:vAlign w:val="center"/>
          </w:tcPr>
          <w:p w14:paraId="44C132C9" w14:textId="30F06B5E" w:rsidR="00E0255D" w:rsidRPr="00D716CA" w:rsidRDefault="00C94D71" w:rsidP="00C94D71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Cunoștințe</w:t>
            </w:r>
          </w:p>
        </w:tc>
        <w:tc>
          <w:tcPr>
            <w:tcW w:w="8396" w:type="dxa"/>
            <w:shd w:val="clear" w:color="auto" w:fill="auto"/>
          </w:tcPr>
          <w:p w14:paraId="207B9468" w14:textId="77777777" w:rsidR="00E8576D" w:rsidRPr="00D716CA" w:rsidRDefault="00E8576D" w:rsidP="00E8576D">
            <w:pPr>
              <w:jc w:val="both"/>
              <w:rPr>
                <w:lang w:eastAsia="en-GB"/>
              </w:rPr>
            </w:pPr>
            <w:r w:rsidRPr="00D716CA">
              <w:rPr>
                <w:b/>
                <w:bCs/>
                <w:lang w:eastAsia="en-GB"/>
              </w:rPr>
              <w:t>RI.C1</w:t>
            </w:r>
            <w:r w:rsidRPr="00D716CA">
              <w:rPr>
                <w:lang w:eastAsia="en-GB"/>
              </w:rPr>
              <w:t>. să cunoască particularitățile dezvoltării elevilor din punct de vedere fizic, social și intelectual;</w:t>
            </w:r>
          </w:p>
          <w:p w14:paraId="3FF92828" w14:textId="77777777" w:rsidR="00E8576D" w:rsidRPr="00D716CA" w:rsidRDefault="00E8576D" w:rsidP="00E8576D">
            <w:pPr>
              <w:jc w:val="both"/>
              <w:rPr>
                <w:lang w:eastAsia="en-GB"/>
              </w:rPr>
            </w:pPr>
            <w:r w:rsidRPr="00D716CA">
              <w:rPr>
                <w:b/>
                <w:bCs/>
                <w:lang w:eastAsia="en-GB"/>
              </w:rPr>
              <w:t xml:space="preserve">RI.C2. </w:t>
            </w:r>
            <w:r w:rsidRPr="00D716CA">
              <w:rPr>
                <w:lang w:eastAsia="en-GB"/>
              </w:rPr>
              <w:t>să cunoască particularitățile procesului de învățare al elevilor;</w:t>
            </w:r>
          </w:p>
          <w:p w14:paraId="489E27CA" w14:textId="77777777" w:rsidR="00E0255D" w:rsidRPr="00D716CA" w:rsidRDefault="00E0255D" w:rsidP="00752E1C">
            <w:pPr>
              <w:spacing w:before="100" w:beforeAutospacing="1" w:after="100" w:afterAutospacing="1"/>
              <w:ind w:left="720"/>
              <w:rPr>
                <w:color w:val="000000"/>
              </w:rPr>
            </w:pPr>
          </w:p>
        </w:tc>
      </w:tr>
      <w:tr w:rsidR="00E0255D" w:rsidRPr="00D716CA" w14:paraId="5C767D8B" w14:textId="77777777" w:rsidTr="00C94D71">
        <w:trPr>
          <w:cantSplit/>
          <w:trHeight w:val="831"/>
        </w:trPr>
        <w:tc>
          <w:tcPr>
            <w:tcW w:w="993" w:type="dxa"/>
            <w:shd w:val="clear" w:color="auto" w:fill="auto"/>
            <w:vAlign w:val="center"/>
          </w:tcPr>
          <w:p w14:paraId="3FB3257E" w14:textId="3557E77D" w:rsidR="00E0255D" w:rsidRPr="00D716CA" w:rsidRDefault="00C94D71" w:rsidP="00C94D71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Abilități</w:t>
            </w:r>
          </w:p>
        </w:tc>
        <w:tc>
          <w:tcPr>
            <w:tcW w:w="8396" w:type="dxa"/>
            <w:shd w:val="clear" w:color="auto" w:fill="auto"/>
          </w:tcPr>
          <w:p w14:paraId="48ED8685" w14:textId="77777777" w:rsidR="00E8576D" w:rsidRPr="00D716CA" w:rsidRDefault="00E8576D" w:rsidP="00E8576D">
            <w:pPr>
              <w:jc w:val="both"/>
              <w:rPr>
                <w:lang w:eastAsia="en-GB"/>
              </w:rPr>
            </w:pPr>
            <w:r w:rsidRPr="00D716CA">
              <w:rPr>
                <w:b/>
                <w:bCs/>
                <w:lang w:eastAsia="en-GB"/>
              </w:rPr>
              <w:t xml:space="preserve">RI.A1. </w:t>
            </w:r>
            <w:r w:rsidRPr="00D716CA">
              <w:rPr>
                <w:lang w:eastAsia="en-GB"/>
              </w:rPr>
              <w:t>să abordeze diferențiat învățarea pentru a satisface nevoile specifice de învățare ale elevilor pentru întreaga gamă de abilități (de nivel și tip);</w:t>
            </w:r>
          </w:p>
          <w:p w14:paraId="5B4E6B24" w14:textId="77777777" w:rsidR="00E8576D" w:rsidRPr="00D716CA" w:rsidRDefault="00E8576D" w:rsidP="00E8576D">
            <w:pPr>
              <w:jc w:val="both"/>
              <w:rPr>
                <w:lang w:eastAsia="en-GB"/>
              </w:rPr>
            </w:pPr>
            <w:r w:rsidRPr="00D716CA">
              <w:rPr>
                <w:b/>
                <w:bCs/>
                <w:lang w:eastAsia="en-GB"/>
              </w:rPr>
              <w:t xml:space="preserve">RI.A5. </w:t>
            </w:r>
            <w:r w:rsidRPr="00D716CA">
              <w:rPr>
                <w:lang w:eastAsia="en-GB"/>
              </w:rPr>
              <w:t>să stabilească obiective provocatoare de învățare;</w:t>
            </w:r>
          </w:p>
          <w:p w14:paraId="6A712136" w14:textId="77777777" w:rsidR="00E8576D" w:rsidRPr="00D716CA" w:rsidRDefault="00E8576D" w:rsidP="00E8576D">
            <w:pPr>
              <w:jc w:val="both"/>
              <w:rPr>
                <w:lang w:eastAsia="en-GB"/>
              </w:rPr>
            </w:pPr>
            <w:r w:rsidRPr="00D716CA">
              <w:rPr>
                <w:b/>
                <w:bCs/>
                <w:lang w:eastAsia="en-GB"/>
              </w:rPr>
              <w:t xml:space="preserve">RI.A6. </w:t>
            </w:r>
            <w:r w:rsidRPr="00D716CA">
              <w:rPr>
                <w:lang w:eastAsia="en-GB"/>
              </w:rPr>
              <w:t>să utilizeze o comunicare eficientă în clasa de elevi;</w:t>
            </w:r>
          </w:p>
          <w:p w14:paraId="11140C5B" w14:textId="77777777" w:rsidR="00E8576D" w:rsidRPr="00D716CA" w:rsidRDefault="00E8576D" w:rsidP="00E8576D">
            <w:pPr>
              <w:tabs>
                <w:tab w:val="left" w:pos="8020"/>
              </w:tabs>
              <w:jc w:val="both"/>
              <w:rPr>
                <w:lang w:eastAsia="en-GB"/>
              </w:rPr>
            </w:pPr>
            <w:r w:rsidRPr="00D716CA">
              <w:rPr>
                <w:b/>
                <w:bCs/>
                <w:lang w:eastAsia="en-GB"/>
              </w:rPr>
              <w:t xml:space="preserve">RI.A8. </w:t>
            </w:r>
            <w:r w:rsidRPr="00D716CA">
              <w:rPr>
                <w:lang w:eastAsia="en-GB"/>
              </w:rPr>
              <w:t>să gestioneze activitățile din clasa de elevi;</w:t>
            </w:r>
          </w:p>
          <w:p w14:paraId="26A3295C" w14:textId="5AB0F1D0" w:rsidR="00E0255D" w:rsidRPr="00D716CA" w:rsidRDefault="00E0255D" w:rsidP="00E8576D"/>
        </w:tc>
      </w:tr>
      <w:tr w:rsidR="00C94D71" w:rsidRPr="00D716CA" w14:paraId="71758DDA" w14:textId="77777777" w:rsidTr="00C94D71">
        <w:trPr>
          <w:cantSplit/>
          <w:trHeight w:val="984"/>
        </w:trPr>
        <w:tc>
          <w:tcPr>
            <w:tcW w:w="993" w:type="dxa"/>
            <w:shd w:val="clear" w:color="auto" w:fill="auto"/>
            <w:vAlign w:val="center"/>
          </w:tcPr>
          <w:p w14:paraId="5F0C5E8F" w14:textId="26E93F51" w:rsidR="00C94D71" w:rsidRPr="00D716CA" w:rsidRDefault="00C94D71" w:rsidP="00C94D71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Responsabilitate și autonomie</w:t>
            </w:r>
          </w:p>
        </w:tc>
        <w:tc>
          <w:tcPr>
            <w:tcW w:w="8396" w:type="dxa"/>
            <w:shd w:val="clear" w:color="auto" w:fill="auto"/>
          </w:tcPr>
          <w:p w14:paraId="6FD5EAFD" w14:textId="77777777" w:rsidR="00E8576D" w:rsidRPr="00D716CA" w:rsidRDefault="00E8576D" w:rsidP="00E8576D">
            <w:pPr>
              <w:rPr>
                <w:lang w:eastAsia="en-GB"/>
              </w:rPr>
            </w:pPr>
            <w:r w:rsidRPr="00D716CA">
              <w:rPr>
                <w:b/>
                <w:bCs/>
                <w:lang w:eastAsia="en-GB"/>
              </w:rPr>
              <w:t xml:space="preserve">RI.RA1. </w:t>
            </w:r>
            <w:r w:rsidRPr="00D716CA">
              <w:rPr>
                <w:lang w:eastAsia="en-GB"/>
              </w:rPr>
              <w:t>să sprijine participarea elevilor în procesul de învățământ;</w:t>
            </w:r>
          </w:p>
          <w:p w14:paraId="7CA4DF5F" w14:textId="77777777" w:rsidR="00E8576D" w:rsidRPr="00D716CA" w:rsidRDefault="00E8576D" w:rsidP="00E8576D">
            <w:pPr>
              <w:rPr>
                <w:lang w:eastAsia="en-GB"/>
              </w:rPr>
            </w:pPr>
            <w:r w:rsidRPr="00D716CA">
              <w:rPr>
                <w:b/>
                <w:bCs/>
                <w:lang w:eastAsia="en-GB"/>
              </w:rPr>
              <w:t xml:space="preserve">RI.RA2. </w:t>
            </w:r>
            <w:r w:rsidRPr="00D716CA">
              <w:rPr>
                <w:lang w:eastAsia="en-GB"/>
              </w:rPr>
              <w:t>să mențină sentimentul de siguranță și bunăstare (wellbeing) al elevilor de-a lungul implicării acestora în procesul didactic;</w:t>
            </w:r>
          </w:p>
          <w:p w14:paraId="5C1A3C44" w14:textId="77777777" w:rsidR="00E8576D" w:rsidRPr="00D716CA" w:rsidRDefault="00E8576D" w:rsidP="00E8576D">
            <w:pPr>
              <w:rPr>
                <w:lang w:eastAsia="en-GB"/>
              </w:rPr>
            </w:pPr>
            <w:r w:rsidRPr="00D716CA">
              <w:rPr>
                <w:b/>
                <w:bCs/>
                <w:lang w:eastAsia="en-GB"/>
              </w:rPr>
              <w:t xml:space="preserve">RI.RA4. </w:t>
            </w:r>
            <w:r w:rsidRPr="00D716CA">
              <w:rPr>
                <w:lang w:eastAsia="en-GB"/>
              </w:rPr>
              <w:t>să elaboreze judecăți de valoare consecvente și comparabile, fundamentate pe criterii științifice și etice;</w:t>
            </w:r>
          </w:p>
          <w:p w14:paraId="7586E72C" w14:textId="77777777" w:rsidR="00E8576D" w:rsidRPr="00D716CA" w:rsidRDefault="00E8576D" w:rsidP="00E8576D">
            <w:pPr>
              <w:ind w:left="-40"/>
              <w:jc w:val="both"/>
            </w:pPr>
            <w:r w:rsidRPr="00D716CA">
              <w:rPr>
                <w:b/>
                <w:bCs/>
                <w:lang w:eastAsia="en-GB"/>
              </w:rPr>
              <w:t xml:space="preserve">RI.RA5. </w:t>
            </w:r>
            <w:r w:rsidRPr="00D716CA">
              <w:rPr>
                <w:lang w:eastAsia="en-GB"/>
              </w:rPr>
              <w:t>să manifeste atitudine proactivă față de pregătirea profesională.</w:t>
            </w:r>
          </w:p>
          <w:p w14:paraId="78946F0F" w14:textId="77777777" w:rsidR="00C94D71" w:rsidRPr="00D716CA" w:rsidRDefault="00C94D71" w:rsidP="00752E1C">
            <w:pPr>
              <w:ind w:left="720"/>
            </w:pPr>
          </w:p>
        </w:tc>
      </w:tr>
    </w:tbl>
    <w:p w14:paraId="50140982" w14:textId="000D355A" w:rsidR="00C4385C" w:rsidRDefault="00C4385C" w:rsidP="002644F8">
      <w:pPr>
        <w:spacing w:line="276" w:lineRule="auto"/>
        <w:rPr>
          <w:b/>
        </w:rPr>
      </w:pPr>
    </w:p>
    <w:p w14:paraId="15C4676F" w14:textId="77777777" w:rsidR="00FE184E" w:rsidRPr="00D716CA" w:rsidRDefault="00FE184E" w:rsidP="002644F8">
      <w:pPr>
        <w:spacing w:line="276" w:lineRule="auto"/>
        <w:rPr>
          <w:b/>
        </w:rPr>
      </w:pPr>
    </w:p>
    <w:p w14:paraId="63A74C04" w14:textId="6DDC7A05" w:rsidR="00E0255D" w:rsidRPr="00FE184E" w:rsidRDefault="00E0255D" w:rsidP="00FE184E">
      <w:pPr>
        <w:pStyle w:val="ListParagraph"/>
        <w:numPr>
          <w:ilvl w:val="0"/>
          <w:numId w:val="26"/>
        </w:numPr>
        <w:spacing w:line="276" w:lineRule="auto"/>
        <w:ind w:left="714" w:hanging="357"/>
        <w:rPr>
          <w:b/>
        </w:rPr>
      </w:pPr>
      <w:r w:rsidRPr="00FE184E">
        <w:rPr>
          <w:b/>
        </w:rPr>
        <w:t>Con</w:t>
      </w:r>
      <w:r w:rsidR="00C4385C" w:rsidRPr="00FE184E">
        <w:rPr>
          <w:b/>
        </w:rPr>
        <w:t>ț</w:t>
      </w:r>
      <w:r w:rsidRPr="00FE184E">
        <w:rPr>
          <w:b/>
        </w:rPr>
        <w:t xml:space="preserve">inuturi </w:t>
      </w:r>
    </w:p>
    <w:tbl>
      <w:tblPr>
        <w:tblW w:w="9385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629"/>
        <w:gridCol w:w="2627"/>
        <w:gridCol w:w="3129"/>
      </w:tblGrid>
      <w:tr w:rsidR="00802D13" w:rsidRPr="00D716CA" w14:paraId="65C2680D" w14:textId="77777777" w:rsidTr="00E8576D">
        <w:tc>
          <w:tcPr>
            <w:tcW w:w="3629" w:type="dxa"/>
            <w:shd w:val="clear" w:color="auto" w:fill="auto"/>
          </w:tcPr>
          <w:p w14:paraId="460E7C72" w14:textId="7CE2D5BC" w:rsidR="00802D13" w:rsidRPr="00D716CA" w:rsidRDefault="00E8576D" w:rsidP="00752E1C">
            <w:r w:rsidRPr="00D716CA">
              <w:t>7</w:t>
            </w:r>
            <w:r w:rsidR="00802D13" w:rsidRPr="00D716CA">
              <w:t>.1 Curs</w:t>
            </w:r>
          </w:p>
        </w:tc>
        <w:tc>
          <w:tcPr>
            <w:tcW w:w="2627" w:type="dxa"/>
            <w:shd w:val="clear" w:color="auto" w:fill="auto"/>
          </w:tcPr>
          <w:p w14:paraId="34C90944" w14:textId="026D1C96" w:rsidR="00802D13" w:rsidRPr="00D716CA" w:rsidRDefault="00802D13" w:rsidP="00752E1C">
            <w:r w:rsidRPr="00D716CA">
              <w:t>Metode de predare</w:t>
            </w:r>
          </w:p>
        </w:tc>
        <w:tc>
          <w:tcPr>
            <w:tcW w:w="3129" w:type="dxa"/>
            <w:shd w:val="clear" w:color="auto" w:fill="auto"/>
          </w:tcPr>
          <w:p w14:paraId="241C1E48" w14:textId="6EDECD3B" w:rsidR="00802D13" w:rsidRPr="00D716CA" w:rsidRDefault="00802D13" w:rsidP="00752E1C">
            <w:r w:rsidRPr="00D716CA">
              <w:t>Observații</w:t>
            </w:r>
          </w:p>
        </w:tc>
      </w:tr>
      <w:tr w:rsidR="00E8576D" w:rsidRPr="00D716CA" w14:paraId="668108F7" w14:textId="77777777" w:rsidTr="00E8576D">
        <w:tc>
          <w:tcPr>
            <w:tcW w:w="3629" w:type="dxa"/>
            <w:shd w:val="clear" w:color="auto" w:fill="auto"/>
          </w:tcPr>
          <w:p w14:paraId="7ABBE449" w14:textId="2D8F605B" w:rsidR="00E8576D" w:rsidRPr="00D716CA" w:rsidRDefault="00E8576D" w:rsidP="00E8576D">
            <w:r w:rsidRPr="00D716CA">
              <w:rPr>
                <w:bCs/>
              </w:rPr>
              <w:t>Psihologia educației – o abordare integrată a relației dintre personalitate și actul educațional</w:t>
            </w:r>
          </w:p>
        </w:tc>
        <w:tc>
          <w:tcPr>
            <w:tcW w:w="2627" w:type="dxa"/>
            <w:shd w:val="clear" w:color="auto" w:fill="auto"/>
          </w:tcPr>
          <w:p w14:paraId="707060B7" w14:textId="77777777" w:rsidR="00E8576D" w:rsidRPr="00D716CA" w:rsidRDefault="00E8576D" w:rsidP="00E8576D">
            <w:pPr>
              <w:spacing w:line="360" w:lineRule="auto"/>
              <w:jc w:val="both"/>
            </w:pPr>
            <w:r w:rsidRPr="00D716CA">
              <w:t>Expunerea Exemplificarea</w:t>
            </w:r>
          </w:p>
          <w:p w14:paraId="1531B178" w14:textId="223B4EA2" w:rsidR="00E8576D" w:rsidRPr="00D716CA" w:rsidRDefault="00E8576D" w:rsidP="00E8576D">
            <w:r w:rsidRPr="00D716CA">
              <w:t>Sinteza cunoştinţelor Descoperire dirijată</w:t>
            </w:r>
          </w:p>
        </w:tc>
        <w:tc>
          <w:tcPr>
            <w:tcW w:w="3129" w:type="dxa"/>
            <w:shd w:val="clear" w:color="auto" w:fill="auto"/>
          </w:tcPr>
          <w:p w14:paraId="584463F5" w14:textId="77777777" w:rsidR="00E8576D" w:rsidRPr="00D716CA" w:rsidRDefault="00E8576D" w:rsidP="00E8576D">
            <w:pPr>
              <w:spacing w:line="360" w:lineRule="auto"/>
              <w:jc w:val="both"/>
            </w:pPr>
            <w:r w:rsidRPr="00D716CA">
              <w:t>Suport de curs &amp; prezentare ppt.</w:t>
            </w:r>
          </w:p>
          <w:p w14:paraId="2E720044" w14:textId="77777777" w:rsidR="00E8576D" w:rsidRPr="00D716CA" w:rsidRDefault="00E8576D" w:rsidP="00E8576D"/>
        </w:tc>
      </w:tr>
      <w:tr w:rsidR="00E8576D" w:rsidRPr="00D716CA" w14:paraId="67C8F17B" w14:textId="77777777" w:rsidTr="00E8576D">
        <w:tc>
          <w:tcPr>
            <w:tcW w:w="3629" w:type="dxa"/>
            <w:shd w:val="clear" w:color="auto" w:fill="auto"/>
          </w:tcPr>
          <w:p w14:paraId="1FE7055E" w14:textId="52BB964E" w:rsidR="00E8576D" w:rsidRPr="00D716CA" w:rsidRDefault="00E8576D" w:rsidP="00E8576D">
            <w:r w:rsidRPr="00D716CA">
              <w:rPr>
                <w:bCs/>
              </w:rPr>
              <w:t xml:space="preserve">Dezvoltare cognitivă și psiho-socială. Teoria lui Piaget asupra dezvoltării cognitive. </w:t>
            </w:r>
          </w:p>
        </w:tc>
        <w:tc>
          <w:tcPr>
            <w:tcW w:w="2627" w:type="dxa"/>
            <w:shd w:val="clear" w:color="auto" w:fill="auto"/>
          </w:tcPr>
          <w:p w14:paraId="0182022F" w14:textId="77777777" w:rsidR="00E8576D" w:rsidRPr="00D716CA" w:rsidRDefault="00E8576D" w:rsidP="00E8576D">
            <w:pPr>
              <w:spacing w:line="360" w:lineRule="auto"/>
              <w:jc w:val="both"/>
            </w:pPr>
            <w:r w:rsidRPr="00D716CA">
              <w:t>Prelegere interactivă</w:t>
            </w:r>
          </w:p>
          <w:p w14:paraId="7CC5BAD7" w14:textId="739A825D" w:rsidR="00E8576D" w:rsidRPr="00D716CA" w:rsidRDefault="00E8576D" w:rsidP="00E8576D">
            <w:r w:rsidRPr="00D716CA">
              <w:t>Conversație dirijată</w:t>
            </w:r>
          </w:p>
        </w:tc>
        <w:tc>
          <w:tcPr>
            <w:tcW w:w="3129" w:type="dxa"/>
            <w:shd w:val="clear" w:color="auto" w:fill="auto"/>
          </w:tcPr>
          <w:p w14:paraId="098819F5" w14:textId="77777777" w:rsidR="00E8576D" w:rsidRPr="00D716CA" w:rsidRDefault="00E8576D" w:rsidP="00E8576D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</w:rPr>
            </w:pPr>
            <w:r w:rsidRPr="00D716CA">
              <w:rPr>
                <w:color w:val="000000"/>
              </w:rPr>
              <w:t xml:space="preserve">Mih., V. (2010/2019). </w:t>
            </w:r>
            <w:r w:rsidRPr="00D716CA">
              <w:rPr>
                <w:i/>
                <w:color w:val="000000"/>
              </w:rPr>
              <w:t xml:space="preserve">Psihologie educațională. </w:t>
            </w:r>
            <w:r w:rsidRPr="00D716CA">
              <w:rPr>
                <w:color w:val="000000"/>
              </w:rPr>
              <w:t>Vol. 1.  Cluj-Napoca: ASCR – pp. 51-52, 56-58, 60-76.</w:t>
            </w:r>
          </w:p>
          <w:p w14:paraId="489DC630" w14:textId="77777777" w:rsidR="00E8576D" w:rsidRPr="00D716CA" w:rsidRDefault="00E8576D" w:rsidP="00E8576D"/>
        </w:tc>
      </w:tr>
      <w:tr w:rsidR="00E8576D" w:rsidRPr="00D716CA" w14:paraId="4BABE3EE" w14:textId="77777777" w:rsidTr="00E8576D">
        <w:tc>
          <w:tcPr>
            <w:tcW w:w="3629" w:type="dxa"/>
            <w:shd w:val="clear" w:color="auto" w:fill="auto"/>
          </w:tcPr>
          <w:p w14:paraId="2BADBCB1" w14:textId="455887DF" w:rsidR="00E8576D" w:rsidRPr="00D716CA" w:rsidRDefault="00E8576D" w:rsidP="00E8576D">
            <w:r w:rsidRPr="00D716CA">
              <w:rPr>
                <w:bCs/>
              </w:rPr>
              <w:t>Dezvoltare cognitivă și psiho-socială. Teorii social constructiviste asupra dezvoltării (Vîgotski)</w:t>
            </w:r>
          </w:p>
        </w:tc>
        <w:tc>
          <w:tcPr>
            <w:tcW w:w="2627" w:type="dxa"/>
            <w:shd w:val="clear" w:color="auto" w:fill="auto"/>
          </w:tcPr>
          <w:p w14:paraId="706154DE" w14:textId="77777777" w:rsidR="00E8576D" w:rsidRPr="00D716CA" w:rsidRDefault="00E8576D" w:rsidP="00E8576D">
            <w:pPr>
              <w:spacing w:line="360" w:lineRule="auto"/>
              <w:jc w:val="both"/>
            </w:pPr>
            <w:r w:rsidRPr="00D716CA">
              <w:t>Prelegere interactivă</w:t>
            </w:r>
          </w:p>
          <w:p w14:paraId="6101C733" w14:textId="77777777" w:rsidR="00E8576D" w:rsidRPr="00D716CA" w:rsidRDefault="00E8576D" w:rsidP="00E8576D">
            <w:pPr>
              <w:spacing w:line="360" w:lineRule="auto"/>
              <w:jc w:val="both"/>
            </w:pPr>
            <w:r w:rsidRPr="00D716CA">
              <w:t>Conversație dirijată</w:t>
            </w:r>
          </w:p>
          <w:p w14:paraId="432CA360" w14:textId="1C43E7CA" w:rsidR="00E8576D" w:rsidRPr="00D716CA" w:rsidRDefault="00E8576D" w:rsidP="00E8576D">
            <w:r w:rsidRPr="00D716CA">
              <w:t>Dezbatere</w:t>
            </w:r>
          </w:p>
        </w:tc>
        <w:tc>
          <w:tcPr>
            <w:tcW w:w="3129" w:type="dxa"/>
            <w:shd w:val="clear" w:color="auto" w:fill="auto"/>
          </w:tcPr>
          <w:p w14:paraId="741FF850" w14:textId="77777777" w:rsidR="00E8576D" w:rsidRPr="00D716CA" w:rsidRDefault="00E8576D" w:rsidP="00E8576D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</w:rPr>
            </w:pPr>
            <w:r w:rsidRPr="00D716CA">
              <w:rPr>
                <w:color w:val="000000"/>
              </w:rPr>
              <w:t xml:space="preserve">Mih., V. (2010/2019). </w:t>
            </w:r>
            <w:r w:rsidRPr="00D716CA">
              <w:rPr>
                <w:i/>
                <w:color w:val="000000"/>
              </w:rPr>
              <w:t xml:space="preserve">Psihologie educațională. </w:t>
            </w:r>
            <w:r w:rsidRPr="00D716CA">
              <w:rPr>
                <w:color w:val="000000"/>
              </w:rPr>
              <w:t>Vol. 1.  Cluj-Napoca: ASCR – pp. 92-98.</w:t>
            </w:r>
          </w:p>
          <w:p w14:paraId="228461E2" w14:textId="0985FD4B" w:rsidR="00E8576D" w:rsidRPr="00D716CA" w:rsidRDefault="00E8576D" w:rsidP="00E8576D">
            <w:r w:rsidRPr="00D716CA">
              <w:rPr>
                <w:color w:val="000000"/>
              </w:rPr>
              <w:t xml:space="preserve">Schaffer, H. R. (2010) </w:t>
            </w:r>
            <w:r w:rsidRPr="00D716CA">
              <w:rPr>
                <w:i/>
                <w:color w:val="000000"/>
              </w:rPr>
              <w:t>Introducere în Psihologia copilului.</w:t>
            </w:r>
            <w:r w:rsidRPr="00D716CA">
              <w:rPr>
                <w:color w:val="000000"/>
              </w:rPr>
              <w:t xml:space="preserve"> Cluj-Napoca: ASCR – pp. 201-213.</w:t>
            </w:r>
          </w:p>
        </w:tc>
      </w:tr>
      <w:tr w:rsidR="00E8576D" w:rsidRPr="00D716CA" w14:paraId="6EDDEB77" w14:textId="77777777" w:rsidTr="00E8576D">
        <w:tc>
          <w:tcPr>
            <w:tcW w:w="3629" w:type="dxa"/>
            <w:shd w:val="clear" w:color="auto" w:fill="auto"/>
          </w:tcPr>
          <w:p w14:paraId="0025E4D5" w14:textId="7452CCD5" w:rsidR="00E8576D" w:rsidRPr="00D716CA" w:rsidRDefault="00E8576D" w:rsidP="00E8576D">
            <w:r w:rsidRPr="00D716CA">
              <w:rPr>
                <w:bCs/>
              </w:rPr>
              <w:t>Determinanți genetici și educaționali în dezvoltarea personalității elevului. Temperament – caracter – aptitudini.</w:t>
            </w:r>
          </w:p>
        </w:tc>
        <w:tc>
          <w:tcPr>
            <w:tcW w:w="2627" w:type="dxa"/>
            <w:shd w:val="clear" w:color="auto" w:fill="auto"/>
          </w:tcPr>
          <w:p w14:paraId="2788F620" w14:textId="77777777" w:rsidR="00E8576D" w:rsidRPr="00D716CA" w:rsidRDefault="00E8576D" w:rsidP="00E8576D">
            <w:pPr>
              <w:spacing w:line="360" w:lineRule="auto"/>
              <w:jc w:val="both"/>
            </w:pPr>
            <w:r w:rsidRPr="00D716CA">
              <w:t>Prelegere interactivă</w:t>
            </w:r>
          </w:p>
          <w:p w14:paraId="4C56EF15" w14:textId="77777777" w:rsidR="00E8576D" w:rsidRPr="00D716CA" w:rsidRDefault="00E8576D" w:rsidP="00E8576D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Conversație dirijată</w:t>
            </w:r>
          </w:p>
          <w:p w14:paraId="3E1EE114" w14:textId="77777777" w:rsidR="00E8576D" w:rsidRPr="00D716CA" w:rsidRDefault="00E8576D" w:rsidP="00E8576D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</w:p>
          <w:p w14:paraId="48C8618C" w14:textId="77777777" w:rsidR="00E8576D" w:rsidRPr="00D716CA" w:rsidRDefault="00E8576D" w:rsidP="00E8576D"/>
        </w:tc>
        <w:tc>
          <w:tcPr>
            <w:tcW w:w="3129" w:type="dxa"/>
            <w:shd w:val="clear" w:color="auto" w:fill="auto"/>
          </w:tcPr>
          <w:p w14:paraId="41AD9E0C" w14:textId="77777777" w:rsidR="00E8576D" w:rsidRPr="00D716CA" w:rsidRDefault="00E8576D" w:rsidP="00E8576D">
            <w:pPr>
              <w:tabs>
                <w:tab w:val="left" w:pos="720"/>
              </w:tabs>
              <w:spacing w:line="360" w:lineRule="auto"/>
              <w:rPr>
                <w:bCs/>
              </w:rPr>
            </w:pPr>
            <w:r w:rsidRPr="00D716CA">
              <w:rPr>
                <w:bCs/>
              </w:rPr>
              <w:t xml:space="preserve">Cosmovici, A., &amp; Iacob, L. (1998/2015). </w:t>
            </w:r>
            <w:r w:rsidRPr="00D716CA">
              <w:rPr>
                <w:bCs/>
                <w:i/>
                <w:iCs/>
              </w:rPr>
              <w:t xml:space="preserve">Psihologia școlară. </w:t>
            </w:r>
            <w:r w:rsidRPr="00D716CA">
              <w:rPr>
                <w:bCs/>
              </w:rPr>
              <w:t>Iași: Polirom – pp. 25-32, 53-65.</w:t>
            </w:r>
          </w:p>
          <w:p w14:paraId="4A530B1B" w14:textId="77777777" w:rsidR="00E8576D" w:rsidRPr="00D716CA" w:rsidRDefault="00E8576D" w:rsidP="00E8576D"/>
        </w:tc>
      </w:tr>
      <w:tr w:rsidR="00E8576D" w:rsidRPr="00D716CA" w14:paraId="0BE9E106" w14:textId="77777777" w:rsidTr="00E8576D">
        <w:tc>
          <w:tcPr>
            <w:tcW w:w="3629" w:type="dxa"/>
            <w:shd w:val="clear" w:color="auto" w:fill="auto"/>
          </w:tcPr>
          <w:p w14:paraId="4E00D72B" w14:textId="3C950DC6" w:rsidR="00E8576D" w:rsidRPr="00D716CA" w:rsidRDefault="00E8576D" w:rsidP="00E8576D">
            <w:r w:rsidRPr="00D716CA">
              <w:rPr>
                <w:bCs/>
              </w:rPr>
              <w:t>Diversitatea în populația școlară - Inteligența. Abordări tradiționale – teoriile psihometrice. Teoria inteligențelor multiple (Gardner)</w:t>
            </w:r>
          </w:p>
        </w:tc>
        <w:tc>
          <w:tcPr>
            <w:tcW w:w="2627" w:type="dxa"/>
            <w:shd w:val="clear" w:color="auto" w:fill="auto"/>
          </w:tcPr>
          <w:p w14:paraId="3D3E2F7C" w14:textId="77777777" w:rsidR="00E8576D" w:rsidRPr="00D716CA" w:rsidRDefault="00E8576D" w:rsidP="00E8576D">
            <w:pPr>
              <w:spacing w:line="360" w:lineRule="auto"/>
              <w:jc w:val="both"/>
            </w:pPr>
            <w:r w:rsidRPr="00D716CA">
              <w:t>Prelegere interactivă</w:t>
            </w:r>
          </w:p>
          <w:p w14:paraId="15B077A0" w14:textId="77777777" w:rsidR="00E8576D" w:rsidRPr="00D716CA" w:rsidRDefault="00E8576D" w:rsidP="00E8576D">
            <w:pPr>
              <w:spacing w:line="360" w:lineRule="auto"/>
              <w:jc w:val="both"/>
            </w:pPr>
            <w:r w:rsidRPr="00D716CA">
              <w:t>Conversație dirijată</w:t>
            </w:r>
          </w:p>
          <w:p w14:paraId="114B6411" w14:textId="2DE9E4DB" w:rsidR="00E8576D" w:rsidRPr="00D716CA" w:rsidRDefault="00E8576D" w:rsidP="00E8576D">
            <w:r w:rsidRPr="00D716CA">
              <w:t>Dezbatere</w:t>
            </w:r>
          </w:p>
        </w:tc>
        <w:tc>
          <w:tcPr>
            <w:tcW w:w="3129" w:type="dxa"/>
            <w:shd w:val="clear" w:color="auto" w:fill="auto"/>
          </w:tcPr>
          <w:p w14:paraId="00FD7416" w14:textId="77777777" w:rsidR="00E8576D" w:rsidRPr="00D716CA" w:rsidRDefault="00E8576D" w:rsidP="00E8576D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</w:rPr>
            </w:pPr>
            <w:r w:rsidRPr="00D716CA">
              <w:rPr>
                <w:color w:val="000000"/>
              </w:rPr>
              <w:t xml:space="preserve">Mih., V. (2010/2019). </w:t>
            </w:r>
            <w:r w:rsidRPr="00D716CA">
              <w:rPr>
                <w:i/>
                <w:color w:val="000000"/>
              </w:rPr>
              <w:t xml:space="preserve">Psihologie educațională. </w:t>
            </w:r>
            <w:r w:rsidRPr="00D716CA">
              <w:rPr>
                <w:color w:val="000000"/>
              </w:rPr>
              <w:t>Vol. 1.  Cluj-Napoca: ASCR – pp. 136-138, 140-144.</w:t>
            </w:r>
          </w:p>
          <w:p w14:paraId="144A92AE" w14:textId="165B3142" w:rsidR="00E8576D" w:rsidRPr="00D716CA" w:rsidRDefault="00E8576D" w:rsidP="00E8576D">
            <w:r w:rsidRPr="00D716CA">
              <w:rPr>
                <w:color w:val="000000"/>
              </w:rPr>
              <w:t xml:space="preserve">Birch, A. (2000/2013). </w:t>
            </w:r>
            <w:r w:rsidRPr="00D716CA">
              <w:rPr>
                <w:i/>
                <w:color w:val="000000"/>
              </w:rPr>
              <w:t>Psihologia dezvoltării</w:t>
            </w:r>
            <w:r w:rsidRPr="00D716CA">
              <w:rPr>
                <w:color w:val="000000"/>
              </w:rPr>
              <w:t>. București: Editura Tehnică – pp. 120-134.</w:t>
            </w:r>
          </w:p>
        </w:tc>
      </w:tr>
      <w:tr w:rsidR="00E8576D" w:rsidRPr="00D716CA" w14:paraId="3F6994BB" w14:textId="77777777" w:rsidTr="00E8576D">
        <w:tc>
          <w:tcPr>
            <w:tcW w:w="3629" w:type="dxa"/>
            <w:shd w:val="clear" w:color="auto" w:fill="auto"/>
          </w:tcPr>
          <w:p w14:paraId="3E6708F7" w14:textId="437D6C79" w:rsidR="00E8576D" w:rsidRPr="00D716CA" w:rsidRDefault="00E8576D" w:rsidP="00E8576D">
            <w:r w:rsidRPr="00D716CA">
              <w:rPr>
                <w:bCs/>
              </w:rPr>
              <w:t>Abordarea componențială a personalității elevului. Particularități ale personalității copilului și adolescentului.</w:t>
            </w:r>
          </w:p>
        </w:tc>
        <w:tc>
          <w:tcPr>
            <w:tcW w:w="2627" w:type="dxa"/>
            <w:shd w:val="clear" w:color="auto" w:fill="auto"/>
          </w:tcPr>
          <w:p w14:paraId="3DB7257A" w14:textId="77777777" w:rsidR="00E8576D" w:rsidRPr="00D716CA" w:rsidRDefault="00E8576D" w:rsidP="00E8576D">
            <w:pPr>
              <w:spacing w:line="360" w:lineRule="auto"/>
              <w:jc w:val="both"/>
            </w:pPr>
            <w:r w:rsidRPr="00D716CA">
              <w:t>Prelegere interactivă</w:t>
            </w:r>
          </w:p>
          <w:p w14:paraId="11CFCF03" w14:textId="36258E71" w:rsidR="00E8576D" w:rsidRPr="00D716CA" w:rsidRDefault="00E8576D" w:rsidP="00E8576D">
            <w:r w:rsidRPr="00D716CA">
              <w:t>Dezbatere</w:t>
            </w:r>
          </w:p>
        </w:tc>
        <w:tc>
          <w:tcPr>
            <w:tcW w:w="3129" w:type="dxa"/>
            <w:shd w:val="clear" w:color="auto" w:fill="auto"/>
          </w:tcPr>
          <w:p w14:paraId="59D645B6" w14:textId="77777777" w:rsidR="00E8576D" w:rsidRPr="00D716CA" w:rsidRDefault="00E8576D" w:rsidP="00E8576D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</w:rPr>
            </w:pPr>
            <w:r w:rsidRPr="00D716CA">
              <w:rPr>
                <w:color w:val="000000"/>
              </w:rPr>
              <w:t xml:space="preserve">Mih., V. (2010/2019). </w:t>
            </w:r>
            <w:r w:rsidRPr="00D716CA">
              <w:rPr>
                <w:i/>
                <w:color w:val="000000"/>
              </w:rPr>
              <w:t xml:space="preserve">Psihologie educațională. </w:t>
            </w:r>
            <w:r w:rsidRPr="00D716CA">
              <w:rPr>
                <w:color w:val="000000"/>
              </w:rPr>
              <w:t xml:space="preserve">Vol. </w:t>
            </w:r>
            <w:r w:rsidRPr="00D716CA">
              <w:rPr>
                <w:color w:val="000000"/>
              </w:rPr>
              <w:lastRenderedPageBreak/>
              <w:t>1.  Cluj-Napoca: ASCR – pp. 170-184.</w:t>
            </w:r>
          </w:p>
          <w:p w14:paraId="6C45736A" w14:textId="77777777" w:rsidR="00E8576D" w:rsidRPr="00D716CA" w:rsidRDefault="00E8576D" w:rsidP="00E8576D"/>
        </w:tc>
      </w:tr>
      <w:tr w:rsidR="00AC7F83" w:rsidRPr="00D716CA" w14:paraId="40A793E9" w14:textId="77777777" w:rsidTr="00E8576D">
        <w:tc>
          <w:tcPr>
            <w:tcW w:w="3629" w:type="dxa"/>
            <w:shd w:val="clear" w:color="auto" w:fill="auto"/>
          </w:tcPr>
          <w:p w14:paraId="7DBC58BA" w14:textId="7054DC42" w:rsidR="00AC7F83" w:rsidRPr="00D716CA" w:rsidRDefault="00AC7F83" w:rsidP="00AC7F83">
            <w:r w:rsidRPr="00D716CA">
              <w:rPr>
                <w:bCs/>
              </w:rPr>
              <w:lastRenderedPageBreak/>
              <w:t>Dezvoltarea în adolescență: caracteristici fizice/motorii, cognitive și socio-emoționale.</w:t>
            </w:r>
          </w:p>
        </w:tc>
        <w:tc>
          <w:tcPr>
            <w:tcW w:w="2627" w:type="dxa"/>
            <w:shd w:val="clear" w:color="auto" w:fill="auto"/>
          </w:tcPr>
          <w:p w14:paraId="53E4D67E" w14:textId="77777777" w:rsidR="00AC7F83" w:rsidRPr="00D716CA" w:rsidRDefault="00AC7F83" w:rsidP="00AC7F83">
            <w:pPr>
              <w:spacing w:line="360" w:lineRule="auto"/>
            </w:pPr>
            <w:r w:rsidRPr="00D716CA">
              <w:t>Expunerea Exemplificarea</w:t>
            </w:r>
          </w:p>
          <w:p w14:paraId="0D058C6D" w14:textId="77777777" w:rsidR="00AC7F83" w:rsidRPr="00D716CA" w:rsidRDefault="00AC7F83" w:rsidP="00AC7F83">
            <w:pPr>
              <w:spacing w:line="360" w:lineRule="auto"/>
            </w:pPr>
            <w:r w:rsidRPr="00D716CA">
              <w:t>Sinteza cunoştinţelor Descoperire dirijată</w:t>
            </w:r>
          </w:p>
          <w:p w14:paraId="3DA4CF28" w14:textId="28E8E440" w:rsidR="00AC7F83" w:rsidRPr="00D716CA" w:rsidRDefault="00AC7F83" w:rsidP="00AC7F83">
            <w:r w:rsidRPr="00D716CA">
              <w:t>Exercițiu structurat</w:t>
            </w:r>
          </w:p>
        </w:tc>
        <w:tc>
          <w:tcPr>
            <w:tcW w:w="3129" w:type="dxa"/>
            <w:shd w:val="clear" w:color="auto" w:fill="auto"/>
          </w:tcPr>
          <w:p w14:paraId="09893D00" w14:textId="77777777" w:rsidR="00AC7F83" w:rsidRPr="00D716CA" w:rsidRDefault="00AC7F83" w:rsidP="00AC7F83">
            <w:pPr>
              <w:tabs>
                <w:tab w:val="left" w:pos="720"/>
              </w:tabs>
              <w:spacing w:line="360" w:lineRule="auto"/>
              <w:rPr>
                <w:bCs/>
              </w:rPr>
            </w:pPr>
            <w:r w:rsidRPr="00D716CA">
              <w:rPr>
                <w:bCs/>
              </w:rPr>
              <w:t xml:space="preserve">Cosmovici, A., &amp; Iacob, L. (1998/2015). </w:t>
            </w:r>
            <w:r w:rsidRPr="00D716CA">
              <w:rPr>
                <w:bCs/>
                <w:i/>
                <w:iCs/>
              </w:rPr>
              <w:t xml:space="preserve">Psihologia școlară. </w:t>
            </w:r>
            <w:r w:rsidRPr="00D716CA">
              <w:rPr>
                <w:bCs/>
              </w:rPr>
              <w:t>Iași: Polirom – pp. 46-52.</w:t>
            </w:r>
          </w:p>
          <w:p w14:paraId="70F5E2FE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</w:rPr>
            </w:pPr>
            <w:r w:rsidRPr="00D716CA">
              <w:rPr>
                <w:color w:val="000000"/>
              </w:rPr>
              <w:t xml:space="preserve">Birch, A. (2000/2013). </w:t>
            </w:r>
            <w:r w:rsidRPr="00D716CA">
              <w:rPr>
                <w:i/>
                <w:color w:val="000000"/>
              </w:rPr>
              <w:t>Psihologia dezvoltării</w:t>
            </w:r>
            <w:r w:rsidRPr="00D716CA">
              <w:rPr>
                <w:color w:val="000000"/>
              </w:rPr>
              <w:t>. București: Editura Tehnică pp. 251-265.</w:t>
            </w:r>
          </w:p>
          <w:p w14:paraId="76AC0779" w14:textId="77777777" w:rsidR="00AC7F83" w:rsidRPr="00D716CA" w:rsidRDefault="00AC7F83" w:rsidP="00AC7F83"/>
        </w:tc>
      </w:tr>
      <w:tr w:rsidR="00AC7F83" w:rsidRPr="00D716CA" w14:paraId="1D51E7A2" w14:textId="77777777" w:rsidTr="00E8576D">
        <w:tc>
          <w:tcPr>
            <w:tcW w:w="3629" w:type="dxa"/>
            <w:shd w:val="clear" w:color="auto" w:fill="auto"/>
          </w:tcPr>
          <w:p w14:paraId="416D39DE" w14:textId="494C6B71" w:rsidR="00AC7F83" w:rsidRPr="00D716CA" w:rsidRDefault="00AC7F83" w:rsidP="00AC7F83">
            <w:r w:rsidRPr="00D716CA">
              <w:t xml:space="preserve">Evaluare pe parcurs I </w:t>
            </w:r>
          </w:p>
          <w:p w14:paraId="1CF4B29E" w14:textId="0FAD3C22" w:rsidR="00AC7F83" w:rsidRPr="00D716CA" w:rsidRDefault="00AC7F83" w:rsidP="00AC7F83"/>
        </w:tc>
        <w:tc>
          <w:tcPr>
            <w:tcW w:w="2627" w:type="dxa"/>
            <w:shd w:val="clear" w:color="auto" w:fill="auto"/>
          </w:tcPr>
          <w:p w14:paraId="1651C195" w14:textId="77777777" w:rsidR="00AC7F83" w:rsidRPr="00D716CA" w:rsidRDefault="00AC7F83" w:rsidP="00AC7F83">
            <w:r w:rsidRPr="00D716CA">
              <w:t>Explicația</w:t>
            </w:r>
          </w:p>
          <w:p w14:paraId="597C32FD" w14:textId="77777777" w:rsidR="00AC7F83" w:rsidRPr="00D716CA" w:rsidRDefault="00AC7F83" w:rsidP="00AC7F83">
            <w:r w:rsidRPr="00D716CA">
              <w:t xml:space="preserve">Problematizarea </w:t>
            </w:r>
          </w:p>
          <w:p w14:paraId="72751EE1" w14:textId="0CBD0727" w:rsidR="00AC7F83" w:rsidRPr="00D716CA" w:rsidRDefault="00AC7F83" w:rsidP="00AC7F83">
            <w:r w:rsidRPr="00D716CA">
              <w:t>Exercițu</w:t>
            </w:r>
          </w:p>
        </w:tc>
        <w:tc>
          <w:tcPr>
            <w:tcW w:w="3129" w:type="dxa"/>
            <w:shd w:val="clear" w:color="auto" w:fill="auto"/>
          </w:tcPr>
          <w:p w14:paraId="122E8285" w14:textId="22D6F2CD" w:rsidR="00AC7F83" w:rsidRPr="00D716CA" w:rsidRDefault="00AC7F83" w:rsidP="00AC7F83">
            <w:r w:rsidRPr="00D716CA">
              <w:rPr>
                <w:lang w:bidi="ro-RO"/>
              </w:rPr>
              <w:t>Aplicații utilizate: Google Forms/QuestionPro, sau altă platforma de evaluare, Google Classroom</w:t>
            </w:r>
          </w:p>
        </w:tc>
      </w:tr>
      <w:tr w:rsidR="00AC7F83" w:rsidRPr="00D716CA" w14:paraId="7CB1F500" w14:textId="77777777" w:rsidTr="00E8576D">
        <w:tc>
          <w:tcPr>
            <w:tcW w:w="3629" w:type="dxa"/>
            <w:shd w:val="clear" w:color="auto" w:fill="auto"/>
          </w:tcPr>
          <w:p w14:paraId="4B7A78F3" w14:textId="3702D83D" w:rsidR="00AC7F83" w:rsidRPr="00D716CA" w:rsidRDefault="00AC7F83" w:rsidP="00AC7F83">
            <w:r w:rsidRPr="00D716CA">
              <w:rPr>
                <w:bCs/>
              </w:rPr>
              <w:t xml:space="preserve">Studiul mecanismelor cognitive și comportamentale ale învățării. Geneza și dinamica atitudinilor în mediul educațional – perspectiva behavioristă.  </w:t>
            </w:r>
          </w:p>
        </w:tc>
        <w:tc>
          <w:tcPr>
            <w:tcW w:w="2627" w:type="dxa"/>
            <w:shd w:val="clear" w:color="auto" w:fill="auto"/>
          </w:tcPr>
          <w:p w14:paraId="032E66B8" w14:textId="77777777" w:rsidR="00AC7F83" w:rsidRPr="00D716CA" w:rsidRDefault="00AC7F83" w:rsidP="00AC7F83">
            <w:pPr>
              <w:spacing w:line="360" w:lineRule="auto"/>
              <w:jc w:val="both"/>
            </w:pPr>
            <w:r w:rsidRPr="00D716CA">
              <w:t>Prelegere interactivă</w:t>
            </w:r>
          </w:p>
          <w:p w14:paraId="347ED380" w14:textId="26274A0E" w:rsidR="00AC7F83" w:rsidRPr="00D716CA" w:rsidRDefault="00AC7F83" w:rsidP="00AC7F83">
            <w:r w:rsidRPr="00D716CA">
              <w:t>Conversație dirijată</w:t>
            </w:r>
          </w:p>
        </w:tc>
        <w:tc>
          <w:tcPr>
            <w:tcW w:w="3129" w:type="dxa"/>
            <w:shd w:val="clear" w:color="auto" w:fill="auto"/>
          </w:tcPr>
          <w:p w14:paraId="4C50D12E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</w:rPr>
            </w:pPr>
            <w:r w:rsidRPr="00D716CA">
              <w:rPr>
                <w:color w:val="000000"/>
              </w:rPr>
              <w:t xml:space="preserve">Mih., V. (2010/2019). </w:t>
            </w:r>
            <w:r w:rsidRPr="00D716CA">
              <w:rPr>
                <w:i/>
                <w:color w:val="000000"/>
              </w:rPr>
              <w:t xml:space="preserve">Psihologie educațională. </w:t>
            </w:r>
            <w:r w:rsidRPr="00D716CA">
              <w:rPr>
                <w:color w:val="000000"/>
              </w:rPr>
              <w:t>Vol. 1.  Cluj-Napoca: ASCR – pp. 187-214.</w:t>
            </w:r>
          </w:p>
          <w:p w14:paraId="0084AB72" w14:textId="5375B73D" w:rsidR="00AC7F83" w:rsidRPr="00D716CA" w:rsidRDefault="00AC7F83" w:rsidP="00AC7F83">
            <w:r w:rsidRPr="00D716CA">
              <w:rPr>
                <w:color w:val="000000"/>
              </w:rPr>
              <w:t xml:space="preserve">Gavreliuc, A. (2019). </w:t>
            </w:r>
            <w:r w:rsidRPr="00D716CA">
              <w:rPr>
                <w:i/>
                <w:color w:val="000000"/>
              </w:rPr>
              <w:t>Psihologia socială și dinamica personalității</w:t>
            </w:r>
            <w:r w:rsidRPr="00D716CA">
              <w:rPr>
                <w:color w:val="000000"/>
              </w:rPr>
              <w:t>. Iași: Polirom – pp. 100-107.</w:t>
            </w:r>
          </w:p>
        </w:tc>
      </w:tr>
      <w:tr w:rsidR="00AC7F83" w:rsidRPr="00D716CA" w14:paraId="023F04AE" w14:textId="77777777" w:rsidTr="00E8576D">
        <w:tc>
          <w:tcPr>
            <w:tcW w:w="3629" w:type="dxa"/>
            <w:shd w:val="clear" w:color="auto" w:fill="auto"/>
          </w:tcPr>
          <w:p w14:paraId="66037DB8" w14:textId="77777777" w:rsidR="00AC7F83" w:rsidRPr="00D716CA" w:rsidRDefault="00AC7F83" w:rsidP="00AC7F83">
            <w:r w:rsidRPr="00D716CA">
              <w:t>Dezvoltarea funcțiilor executive și performanța școlară/academică. Efectul Dunning-Kruger</w:t>
            </w:r>
          </w:p>
          <w:p w14:paraId="2EFADE87" w14:textId="77777777" w:rsidR="00AC7F83" w:rsidRPr="00D716CA" w:rsidRDefault="00AC7F83" w:rsidP="00AC7F83"/>
          <w:p w14:paraId="3393031D" w14:textId="77777777" w:rsidR="00AC7F83" w:rsidRPr="00D716CA" w:rsidRDefault="00AC7F83" w:rsidP="00AC7F83"/>
        </w:tc>
        <w:tc>
          <w:tcPr>
            <w:tcW w:w="2627" w:type="dxa"/>
            <w:shd w:val="clear" w:color="auto" w:fill="auto"/>
          </w:tcPr>
          <w:p w14:paraId="69379CFC" w14:textId="77777777" w:rsidR="00AC7F83" w:rsidRPr="00D716CA" w:rsidRDefault="00AC7F83" w:rsidP="00AC7F83">
            <w:pPr>
              <w:spacing w:line="360" w:lineRule="auto"/>
              <w:jc w:val="both"/>
            </w:pPr>
            <w:r w:rsidRPr="00D716CA">
              <w:t>Prelegere interactivă</w:t>
            </w:r>
          </w:p>
          <w:p w14:paraId="29EB3119" w14:textId="158E5561" w:rsidR="00AC7F83" w:rsidRPr="00D716CA" w:rsidRDefault="00AC7F83" w:rsidP="00AC7F83">
            <w:r w:rsidRPr="00D716CA">
              <w:t>Conversație dirijată</w:t>
            </w:r>
          </w:p>
        </w:tc>
        <w:tc>
          <w:tcPr>
            <w:tcW w:w="3129" w:type="dxa"/>
            <w:shd w:val="clear" w:color="auto" w:fill="auto"/>
          </w:tcPr>
          <w:p w14:paraId="106E17F3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</w:rPr>
            </w:pPr>
            <w:r w:rsidRPr="00D716CA">
              <w:rPr>
                <w:color w:val="000000"/>
              </w:rPr>
              <w:t xml:space="preserve">Mih., V. (2010/2019). </w:t>
            </w:r>
            <w:r w:rsidRPr="00D716CA">
              <w:rPr>
                <w:i/>
                <w:color w:val="000000"/>
              </w:rPr>
              <w:t xml:space="preserve">Psihologie educațională. </w:t>
            </w:r>
            <w:r w:rsidRPr="00D716CA">
              <w:rPr>
                <w:color w:val="000000"/>
              </w:rPr>
              <w:t>Vol. 1.  Cluj-Napoca: ASCR – pp. 285-293.</w:t>
            </w:r>
          </w:p>
          <w:p w14:paraId="3EC76373" w14:textId="6A99711C" w:rsidR="00AC7F83" w:rsidRPr="00D716CA" w:rsidRDefault="00AC7F83" w:rsidP="00AC7F83">
            <w:r w:rsidRPr="00D716CA">
              <w:rPr>
                <w:color w:val="000000"/>
              </w:rPr>
              <w:t xml:space="preserve">Boncu, Ș., &amp; Holman, A. (2019). </w:t>
            </w:r>
            <w:r w:rsidRPr="00D716CA">
              <w:rPr>
                <w:i/>
                <w:iCs/>
                <w:color w:val="000000"/>
              </w:rPr>
              <w:t xml:space="preserve">Cum gândim în viața de zi cu zi. </w:t>
            </w:r>
            <w:r w:rsidRPr="00D716CA">
              <w:rPr>
                <w:color w:val="000000"/>
              </w:rPr>
              <w:t>Iași: Polirom – pp. 256-265.</w:t>
            </w:r>
          </w:p>
        </w:tc>
      </w:tr>
      <w:tr w:rsidR="00AC7F83" w:rsidRPr="00D716CA" w14:paraId="238DABC0" w14:textId="77777777" w:rsidTr="00E8576D">
        <w:tc>
          <w:tcPr>
            <w:tcW w:w="3629" w:type="dxa"/>
            <w:shd w:val="clear" w:color="auto" w:fill="auto"/>
          </w:tcPr>
          <w:p w14:paraId="1B9522FB" w14:textId="77777777" w:rsidR="00AC7F83" w:rsidRPr="00D716CA" w:rsidRDefault="00AC7F83" w:rsidP="00AC7F83">
            <w:r w:rsidRPr="00D716CA">
              <w:t>Învățarea autoreglată: modele și intervenții educaționale</w:t>
            </w:r>
          </w:p>
          <w:p w14:paraId="436BA890" w14:textId="77777777" w:rsidR="00AC7F83" w:rsidRPr="00D716CA" w:rsidRDefault="00AC7F83" w:rsidP="00AC7F83">
            <w:pPr>
              <w:spacing w:line="360" w:lineRule="auto"/>
              <w:jc w:val="both"/>
              <w:rPr>
                <w:bCs/>
              </w:rPr>
            </w:pPr>
          </w:p>
          <w:p w14:paraId="142E6AB1" w14:textId="77777777" w:rsidR="00AC7F83" w:rsidRPr="00D716CA" w:rsidRDefault="00AC7F83" w:rsidP="00AC7F83">
            <w:pPr>
              <w:spacing w:line="360" w:lineRule="auto"/>
              <w:jc w:val="both"/>
              <w:rPr>
                <w:bCs/>
              </w:rPr>
            </w:pPr>
          </w:p>
          <w:p w14:paraId="79C04FE1" w14:textId="77777777" w:rsidR="00AC7F83" w:rsidRPr="00D716CA" w:rsidRDefault="00AC7F83" w:rsidP="00AC7F83"/>
        </w:tc>
        <w:tc>
          <w:tcPr>
            <w:tcW w:w="2627" w:type="dxa"/>
            <w:shd w:val="clear" w:color="auto" w:fill="auto"/>
          </w:tcPr>
          <w:p w14:paraId="53BFBBA0" w14:textId="77777777" w:rsidR="00AC7F83" w:rsidRPr="00D716CA" w:rsidRDefault="00AC7F83" w:rsidP="00AC7F83">
            <w:pPr>
              <w:spacing w:line="360" w:lineRule="auto"/>
              <w:jc w:val="both"/>
            </w:pPr>
            <w:r w:rsidRPr="00D716CA">
              <w:t>Expunerea Exemplificarea</w:t>
            </w:r>
          </w:p>
          <w:p w14:paraId="61C5664B" w14:textId="7D8DD338" w:rsidR="00AC7F83" w:rsidRPr="00D716CA" w:rsidRDefault="00AC7F83" w:rsidP="00AC7F83">
            <w:r w:rsidRPr="00D716CA">
              <w:t>Descoperire dirijată</w:t>
            </w:r>
          </w:p>
        </w:tc>
        <w:tc>
          <w:tcPr>
            <w:tcW w:w="3129" w:type="dxa"/>
            <w:shd w:val="clear" w:color="auto" w:fill="auto"/>
          </w:tcPr>
          <w:p w14:paraId="6CF23950" w14:textId="44ED1357" w:rsidR="00AC7F83" w:rsidRPr="00D716CA" w:rsidRDefault="00AC7F83" w:rsidP="00AC7F83">
            <w:r w:rsidRPr="00D716CA">
              <w:rPr>
                <w:color w:val="000000"/>
              </w:rPr>
              <w:t xml:space="preserve">Mih., V. (2010/2019). </w:t>
            </w:r>
            <w:r w:rsidRPr="00D716CA">
              <w:rPr>
                <w:i/>
                <w:color w:val="000000"/>
              </w:rPr>
              <w:t xml:space="preserve">Psihologie educațională. </w:t>
            </w:r>
            <w:r w:rsidRPr="00D716CA">
              <w:rPr>
                <w:color w:val="000000"/>
              </w:rPr>
              <w:t>Vol. 2.  Cluj-Napoca: ASCR – pp. 5-7, 9-18, 21-27, 31-34.</w:t>
            </w:r>
          </w:p>
        </w:tc>
      </w:tr>
      <w:tr w:rsidR="00AC7F83" w:rsidRPr="00D716CA" w14:paraId="1E576501" w14:textId="77777777" w:rsidTr="00E8576D">
        <w:tc>
          <w:tcPr>
            <w:tcW w:w="3629" w:type="dxa"/>
            <w:shd w:val="clear" w:color="auto" w:fill="auto"/>
          </w:tcPr>
          <w:p w14:paraId="79233F78" w14:textId="560BBE28" w:rsidR="00AC7F83" w:rsidRPr="00D716CA" w:rsidRDefault="00AC7F83" w:rsidP="00AC7F83">
            <w:r w:rsidRPr="00D716CA">
              <w:rPr>
                <w:bCs/>
              </w:rPr>
              <w:lastRenderedPageBreak/>
              <w:t xml:space="preserve">Sistemul motivațional. Motivația autonomă și controlată. Disonanța cognitivă și nevoia de coerență (Festinger). Fenomenul atribuirii și locul controlului. </w:t>
            </w:r>
          </w:p>
        </w:tc>
        <w:tc>
          <w:tcPr>
            <w:tcW w:w="2627" w:type="dxa"/>
            <w:shd w:val="clear" w:color="auto" w:fill="auto"/>
          </w:tcPr>
          <w:p w14:paraId="1B8ADE4C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Explicație</w:t>
            </w:r>
          </w:p>
          <w:p w14:paraId="397ED450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Conversație</w:t>
            </w:r>
          </w:p>
          <w:p w14:paraId="51A3DE92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Dezbatere</w:t>
            </w:r>
          </w:p>
          <w:p w14:paraId="169E7B41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 xml:space="preserve">Exemplificare </w:t>
            </w:r>
          </w:p>
          <w:p w14:paraId="58EB3BE3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Studiu de caz</w:t>
            </w:r>
          </w:p>
          <w:p w14:paraId="5846E191" w14:textId="5365540C" w:rsidR="00AC7F83" w:rsidRPr="00D716CA" w:rsidRDefault="00AC7F83" w:rsidP="00AC7F83">
            <w:r w:rsidRPr="00D716CA">
              <w:t>Problematizare</w:t>
            </w:r>
          </w:p>
        </w:tc>
        <w:tc>
          <w:tcPr>
            <w:tcW w:w="3129" w:type="dxa"/>
            <w:shd w:val="clear" w:color="auto" w:fill="auto"/>
          </w:tcPr>
          <w:p w14:paraId="71562F5E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</w:rPr>
            </w:pPr>
            <w:r w:rsidRPr="00D716CA">
              <w:rPr>
                <w:color w:val="000000"/>
              </w:rPr>
              <w:t xml:space="preserve">Mih., V. (2010/2019). </w:t>
            </w:r>
            <w:r w:rsidRPr="00D716CA">
              <w:rPr>
                <w:i/>
                <w:color w:val="000000"/>
              </w:rPr>
              <w:t xml:space="preserve">Psihologie educațională. </w:t>
            </w:r>
            <w:r w:rsidRPr="00D716CA">
              <w:rPr>
                <w:color w:val="000000"/>
              </w:rPr>
              <w:t>Vol. 2.  Cluj-Napoca: ASCR – pp. 81-96.</w:t>
            </w:r>
          </w:p>
          <w:p w14:paraId="324864FF" w14:textId="77777777" w:rsidR="00AC7F83" w:rsidRPr="00D716CA" w:rsidRDefault="00AC7F83" w:rsidP="00AC7F83"/>
        </w:tc>
      </w:tr>
      <w:tr w:rsidR="00AC7F83" w:rsidRPr="00D716CA" w14:paraId="2B9F0B38" w14:textId="77777777" w:rsidTr="00E8576D">
        <w:tc>
          <w:tcPr>
            <w:tcW w:w="3629" w:type="dxa"/>
            <w:shd w:val="clear" w:color="auto" w:fill="auto"/>
          </w:tcPr>
          <w:p w14:paraId="12640F47" w14:textId="77777777" w:rsidR="00AC7F83" w:rsidRPr="00D716CA" w:rsidRDefault="00AC7F83" w:rsidP="00AC7F83">
            <w:r w:rsidRPr="00D716CA">
              <w:t>Dezvoltare personală – autoeficacitate, teoria autodeterminării și autonomia personală.</w:t>
            </w:r>
          </w:p>
          <w:p w14:paraId="23AAE073" w14:textId="77777777" w:rsidR="00AC7F83" w:rsidRPr="00D716CA" w:rsidRDefault="00AC7F83" w:rsidP="00AC7F83"/>
          <w:p w14:paraId="5F80FDB7" w14:textId="77777777" w:rsidR="00AC7F83" w:rsidRPr="00D716CA" w:rsidRDefault="00AC7F83" w:rsidP="00AC7F83"/>
        </w:tc>
        <w:tc>
          <w:tcPr>
            <w:tcW w:w="2627" w:type="dxa"/>
            <w:shd w:val="clear" w:color="auto" w:fill="auto"/>
          </w:tcPr>
          <w:p w14:paraId="6D716475" w14:textId="77777777" w:rsidR="00AC7F83" w:rsidRPr="00D716CA" w:rsidRDefault="00AC7F83" w:rsidP="00AC7F83">
            <w:pPr>
              <w:spacing w:line="360" w:lineRule="auto"/>
              <w:jc w:val="both"/>
            </w:pPr>
            <w:r w:rsidRPr="00D716CA">
              <w:t>Prelegere interactivă</w:t>
            </w:r>
          </w:p>
          <w:p w14:paraId="72922C05" w14:textId="3227BDB0" w:rsidR="00AC7F83" w:rsidRPr="00D716CA" w:rsidRDefault="00AC7F83" w:rsidP="00AC7F83">
            <w:r w:rsidRPr="00D716CA">
              <w:t>Conversație dirijată</w:t>
            </w:r>
          </w:p>
        </w:tc>
        <w:tc>
          <w:tcPr>
            <w:tcW w:w="3129" w:type="dxa"/>
            <w:shd w:val="clear" w:color="auto" w:fill="auto"/>
          </w:tcPr>
          <w:p w14:paraId="39A4D30B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</w:rPr>
            </w:pPr>
            <w:r w:rsidRPr="00D716CA">
              <w:t xml:space="preserve">Gavreliuc, D., &amp; Gavreliuc, A. (2012). </w:t>
            </w:r>
            <w:r w:rsidRPr="00D716CA">
              <w:rPr>
                <w:i/>
              </w:rPr>
              <w:t xml:space="preserve">Școală și schimbare socială. Axiome sociale, autonomie personală și integrarea schimbării în mediul educațional românesc. </w:t>
            </w:r>
            <w:r w:rsidRPr="00D716CA">
              <w:rPr>
                <w:color w:val="000000"/>
              </w:rPr>
              <w:t>Timișoara: Editura Universității de Vest – pp. 46-68.</w:t>
            </w:r>
          </w:p>
          <w:p w14:paraId="6CAFB426" w14:textId="77777777" w:rsidR="00AC7F83" w:rsidRPr="00D716CA" w:rsidRDefault="00AC7F83" w:rsidP="00AC7F83"/>
        </w:tc>
      </w:tr>
      <w:tr w:rsidR="00AC7F83" w:rsidRPr="00D716CA" w14:paraId="0EC12DA1" w14:textId="77777777" w:rsidTr="00E8576D">
        <w:tc>
          <w:tcPr>
            <w:tcW w:w="3629" w:type="dxa"/>
            <w:shd w:val="clear" w:color="auto" w:fill="auto"/>
          </w:tcPr>
          <w:p w14:paraId="03411921" w14:textId="77777777" w:rsidR="00AC7F83" w:rsidRPr="00D716CA" w:rsidRDefault="00AC7F83" w:rsidP="00AC7F83">
            <w:pPr>
              <w:spacing w:line="360" w:lineRule="auto"/>
              <w:jc w:val="both"/>
              <w:rPr>
                <w:bCs/>
              </w:rPr>
            </w:pPr>
            <w:r w:rsidRPr="00D716CA">
              <w:t>Psihologia educației. Personalitate – organizație educațională – societate – cultură</w:t>
            </w:r>
            <w:r w:rsidRPr="00D716CA">
              <w:rPr>
                <w:bCs/>
              </w:rPr>
              <w:t xml:space="preserve">. </w:t>
            </w:r>
          </w:p>
          <w:p w14:paraId="736DA914" w14:textId="77777777" w:rsidR="00AC7F83" w:rsidRPr="00D716CA" w:rsidRDefault="00AC7F83" w:rsidP="00AC7F83">
            <w:pPr>
              <w:spacing w:line="360" w:lineRule="auto"/>
              <w:jc w:val="both"/>
              <w:rPr>
                <w:bCs/>
              </w:rPr>
            </w:pPr>
          </w:p>
          <w:p w14:paraId="11FD2A05" w14:textId="77777777" w:rsidR="00AC7F83" w:rsidRPr="00D716CA" w:rsidRDefault="00AC7F83" w:rsidP="00AC7F83"/>
        </w:tc>
        <w:tc>
          <w:tcPr>
            <w:tcW w:w="2627" w:type="dxa"/>
            <w:shd w:val="clear" w:color="auto" w:fill="auto"/>
          </w:tcPr>
          <w:p w14:paraId="50FC56E8" w14:textId="77777777" w:rsidR="00AC7F83" w:rsidRPr="00D716CA" w:rsidRDefault="00AC7F83" w:rsidP="00AC7F83">
            <w:pPr>
              <w:spacing w:line="360" w:lineRule="auto"/>
              <w:jc w:val="both"/>
            </w:pPr>
            <w:r w:rsidRPr="00D716CA">
              <w:t>Expunerea Exemplificarea</w:t>
            </w:r>
          </w:p>
          <w:p w14:paraId="3841BD9C" w14:textId="7B9EEFC0" w:rsidR="00AC7F83" w:rsidRPr="00D716CA" w:rsidRDefault="00AC7F83" w:rsidP="00AC7F83">
            <w:r w:rsidRPr="00D716CA">
              <w:t>Sinteza cunoştinţelor Descoperire dirijată</w:t>
            </w:r>
          </w:p>
        </w:tc>
        <w:tc>
          <w:tcPr>
            <w:tcW w:w="3129" w:type="dxa"/>
            <w:shd w:val="clear" w:color="auto" w:fill="auto"/>
          </w:tcPr>
          <w:p w14:paraId="1B60810E" w14:textId="77777777" w:rsidR="00AC7F83" w:rsidRPr="00D716CA" w:rsidRDefault="00AC7F83" w:rsidP="00AC7F83">
            <w:pPr>
              <w:spacing w:line="360" w:lineRule="auto"/>
              <w:jc w:val="both"/>
            </w:pPr>
            <w:r w:rsidRPr="00D716CA">
              <w:t>Suport de curs &amp; prezentare ppt.</w:t>
            </w:r>
          </w:p>
          <w:p w14:paraId="4D13E190" w14:textId="77777777" w:rsidR="00AC7F83" w:rsidRPr="00D716CA" w:rsidRDefault="00AC7F83" w:rsidP="00AC7F83"/>
        </w:tc>
      </w:tr>
      <w:tr w:rsidR="00AC7F83" w:rsidRPr="00D716CA" w14:paraId="40DC4846" w14:textId="77777777" w:rsidTr="00802D13">
        <w:tc>
          <w:tcPr>
            <w:tcW w:w="9385" w:type="dxa"/>
            <w:gridSpan w:val="3"/>
            <w:shd w:val="clear" w:color="auto" w:fill="auto"/>
          </w:tcPr>
          <w:p w14:paraId="3DC13CA6" w14:textId="77777777" w:rsidR="00AC7F83" w:rsidRPr="00D716CA" w:rsidRDefault="00AC7F83" w:rsidP="00AC7F83">
            <w:pPr>
              <w:pStyle w:val="NoSpacing"/>
              <w:spacing w:line="360" w:lineRule="auto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b/>
                <w:sz w:val="24"/>
                <w:szCs w:val="24"/>
                <w:lang w:val="ro-RO"/>
              </w:rPr>
              <w:t xml:space="preserve"> Bibliografie:</w:t>
            </w:r>
          </w:p>
          <w:p w14:paraId="394074D6" w14:textId="77777777" w:rsidR="00AC7F83" w:rsidRPr="00D716CA" w:rsidRDefault="00AC7F83" w:rsidP="00AC7F83">
            <w:pPr>
              <w:tabs>
                <w:tab w:val="left" w:pos="720"/>
              </w:tabs>
              <w:spacing w:line="360" w:lineRule="auto"/>
              <w:rPr>
                <w:bCs/>
              </w:rPr>
            </w:pPr>
          </w:p>
          <w:p w14:paraId="3998A42F" w14:textId="5DA4994C" w:rsidR="00AC7F83" w:rsidRPr="00D716CA" w:rsidRDefault="00AC7F83" w:rsidP="00AC7F83">
            <w:pPr>
              <w:numPr>
                <w:ilvl w:val="0"/>
                <w:numId w:val="31"/>
              </w:numPr>
              <w:tabs>
                <w:tab w:val="left" w:pos="720"/>
              </w:tabs>
              <w:spacing w:line="360" w:lineRule="auto"/>
              <w:rPr>
                <w:bCs/>
              </w:rPr>
            </w:pPr>
            <w:r w:rsidRPr="00D716CA">
              <w:rPr>
                <w:bCs/>
              </w:rPr>
              <w:t>Obligatorie:</w:t>
            </w:r>
          </w:p>
          <w:p w14:paraId="2FDF63A3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ind w:left="750" w:hanging="750"/>
              <w:rPr>
                <w:color w:val="000000"/>
              </w:rPr>
            </w:pPr>
            <w:r w:rsidRPr="00D716CA">
              <w:rPr>
                <w:color w:val="000000"/>
              </w:rPr>
              <w:t xml:space="preserve">Birch, A. (2000/2013). </w:t>
            </w:r>
            <w:r w:rsidRPr="00D716CA">
              <w:rPr>
                <w:i/>
                <w:color w:val="000000"/>
              </w:rPr>
              <w:t>Psihologia dezvoltării</w:t>
            </w:r>
            <w:r w:rsidRPr="00D716CA">
              <w:rPr>
                <w:color w:val="000000"/>
              </w:rPr>
              <w:t>. București: Editura Tehnică.</w:t>
            </w:r>
          </w:p>
          <w:p w14:paraId="27FE1F69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ind w:left="750" w:hanging="750"/>
              <w:rPr>
                <w:color w:val="000000"/>
              </w:rPr>
            </w:pPr>
            <w:r w:rsidRPr="00D716CA">
              <w:rPr>
                <w:color w:val="000000"/>
              </w:rPr>
              <w:t xml:space="preserve">Boncu, Ș., &amp; Holman, A. (2019). </w:t>
            </w:r>
            <w:r w:rsidRPr="00D716CA">
              <w:rPr>
                <w:i/>
                <w:iCs/>
                <w:color w:val="000000"/>
              </w:rPr>
              <w:t xml:space="preserve">Cum gândim în viața de zi cu zi. </w:t>
            </w:r>
            <w:r w:rsidRPr="00D716CA">
              <w:rPr>
                <w:color w:val="000000"/>
              </w:rPr>
              <w:t>Iași: Polirom.</w:t>
            </w:r>
          </w:p>
          <w:p w14:paraId="5B07C5A7" w14:textId="77777777" w:rsidR="00AC7F83" w:rsidRPr="00D716CA" w:rsidRDefault="00AC7F83" w:rsidP="00AC7F83">
            <w:pPr>
              <w:tabs>
                <w:tab w:val="left" w:pos="720"/>
              </w:tabs>
              <w:spacing w:line="360" w:lineRule="auto"/>
              <w:ind w:left="750" w:hanging="750"/>
              <w:rPr>
                <w:bCs/>
              </w:rPr>
            </w:pPr>
            <w:r w:rsidRPr="00D716CA">
              <w:rPr>
                <w:bCs/>
              </w:rPr>
              <w:t xml:space="preserve">Cosmovici, A., &amp; Iacob, L. (1998/2015). </w:t>
            </w:r>
            <w:r w:rsidRPr="00D716CA">
              <w:rPr>
                <w:bCs/>
                <w:i/>
                <w:iCs/>
              </w:rPr>
              <w:t xml:space="preserve">Psihologia școlară. </w:t>
            </w:r>
            <w:r w:rsidRPr="00D716CA">
              <w:rPr>
                <w:bCs/>
              </w:rPr>
              <w:t xml:space="preserve">Iași: Polirom. </w:t>
            </w:r>
          </w:p>
          <w:p w14:paraId="54366E95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ind w:left="750" w:hanging="750"/>
              <w:rPr>
                <w:color w:val="000000"/>
              </w:rPr>
            </w:pPr>
            <w:r w:rsidRPr="00D716CA">
              <w:rPr>
                <w:color w:val="000000"/>
              </w:rPr>
              <w:t xml:space="preserve">Gavreliuc, A. (2019). </w:t>
            </w:r>
            <w:r w:rsidRPr="00D716CA">
              <w:rPr>
                <w:i/>
                <w:color w:val="000000"/>
              </w:rPr>
              <w:t>Psihologia socială și dinamica personalității</w:t>
            </w:r>
            <w:r w:rsidRPr="00D716CA">
              <w:rPr>
                <w:color w:val="000000"/>
              </w:rPr>
              <w:t>. Iași: Polirom</w:t>
            </w:r>
          </w:p>
          <w:p w14:paraId="473D3EF1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ind w:left="750" w:hanging="750"/>
              <w:rPr>
                <w:color w:val="000000"/>
              </w:rPr>
            </w:pPr>
            <w:r w:rsidRPr="00D716CA">
              <w:t xml:space="preserve">Gavreliuc, D., &amp; Gavreliuc, A. (2012). </w:t>
            </w:r>
            <w:r w:rsidRPr="00D716CA">
              <w:rPr>
                <w:i/>
              </w:rPr>
              <w:t xml:space="preserve">Școală și schimbare socială. Axiome sociale, autonomie personală și integrarea schimbării în mediul educațional românesc. </w:t>
            </w:r>
            <w:r w:rsidRPr="00D716CA">
              <w:rPr>
                <w:color w:val="000000"/>
              </w:rPr>
              <w:t>Timișoara: Editura Universității de Vest.</w:t>
            </w:r>
          </w:p>
          <w:p w14:paraId="13A48436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ind w:left="750" w:hanging="750"/>
              <w:rPr>
                <w:color w:val="000000"/>
              </w:rPr>
            </w:pPr>
            <w:r w:rsidRPr="00D716CA">
              <w:rPr>
                <w:color w:val="000000"/>
              </w:rPr>
              <w:t xml:space="preserve">Mih., V. (2010/2019). </w:t>
            </w:r>
            <w:r w:rsidRPr="00D716CA">
              <w:rPr>
                <w:i/>
                <w:color w:val="000000"/>
              </w:rPr>
              <w:t xml:space="preserve">Psihologie educațională. </w:t>
            </w:r>
            <w:r w:rsidRPr="00D716CA">
              <w:rPr>
                <w:color w:val="000000"/>
              </w:rPr>
              <w:t>Vol. 1, 2.  Cluj-Napoca: ASCR.</w:t>
            </w:r>
          </w:p>
          <w:p w14:paraId="2970CB3C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</w:rPr>
            </w:pPr>
            <w:r w:rsidRPr="00D716CA">
              <w:lastRenderedPageBreak/>
              <w:t>Sălăvăstru, D. (2009).</w:t>
            </w:r>
            <w:r w:rsidRPr="00D716CA">
              <w:rPr>
                <w:i/>
              </w:rPr>
              <w:t xml:space="preserve">  Psihologia învățării. </w:t>
            </w:r>
            <w:r w:rsidRPr="00D716CA">
              <w:t>Iași:</w:t>
            </w:r>
            <w:r w:rsidRPr="00D716CA">
              <w:rPr>
                <w:i/>
              </w:rPr>
              <w:t xml:space="preserve"> </w:t>
            </w:r>
            <w:r w:rsidRPr="00D716CA">
              <w:t>Polirom</w:t>
            </w:r>
            <w:r w:rsidRPr="00D716CA">
              <w:rPr>
                <w:color w:val="000000"/>
              </w:rPr>
              <w:t xml:space="preserve">. </w:t>
            </w:r>
          </w:p>
          <w:p w14:paraId="67317870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ind w:left="750" w:hanging="750"/>
              <w:rPr>
                <w:color w:val="000000"/>
              </w:rPr>
            </w:pPr>
            <w:r w:rsidRPr="00D716CA">
              <w:t>Sălăvăstru, D. (2004/2015).</w:t>
            </w:r>
            <w:r w:rsidRPr="00D716CA">
              <w:rPr>
                <w:i/>
              </w:rPr>
              <w:t xml:space="preserve">  Psihologia educației. </w:t>
            </w:r>
            <w:r w:rsidRPr="00D716CA">
              <w:t>Iași:</w:t>
            </w:r>
            <w:r w:rsidRPr="00D716CA">
              <w:rPr>
                <w:i/>
              </w:rPr>
              <w:t xml:space="preserve"> </w:t>
            </w:r>
            <w:r w:rsidRPr="00D716CA">
              <w:t>Polirom</w:t>
            </w:r>
            <w:r w:rsidRPr="00D716CA">
              <w:rPr>
                <w:color w:val="000000"/>
              </w:rPr>
              <w:t xml:space="preserve">. </w:t>
            </w:r>
          </w:p>
          <w:p w14:paraId="6FE65101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ind w:left="750" w:hanging="750"/>
              <w:rPr>
                <w:color w:val="000000"/>
              </w:rPr>
            </w:pPr>
            <w:r w:rsidRPr="00D716CA">
              <w:rPr>
                <w:color w:val="000000"/>
              </w:rPr>
              <w:t xml:space="preserve">Schaffer, H. R. (2010) </w:t>
            </w:r>
            <w:r w:rsidRPr="00D716CA">
              <w:rPr>
                <w:i/>
                <w:color w:val="000000"/>
              </w:rPr>
              <w:t>Introducere în Psihologia copilului.</w:t>
            </w:r>
            <w:r w:rsidRPr="00D716CA">
              <w:rPr>
                <w:color w:val="000000"/>
              </w:rPr>
              <w:t xml:space="preserve"> Cluj-Napoca: ASCR.</w:t>
            </w:r>
          </w:p>
          <w:p w14:paraId="71BE77EA" w14:textId="77777777" w:rsidR="00AC7F83" w:rsidRPr="00D716CA" w:rsidRDefault="00AC7F83" w:rsidP="00AC7F83">
            <w:pPr>
              <w:spacing w:line="360" w:lineRule="auto"/>
              <w:ind w:left="750" w:hanging="750"/>
              <w:rPr>
                <w:color w:val="000000"/>
              </w:rPr>
            </w:pPr>
          </w:p>
          <w:p w14:paraId="521E94E2" w14:textId="60560739" w:rsidR="00AC7F83" w:rsidRDefault="00AC7F83" w:rsidP="00AC7F83">
            <w:pPr>
              <w:numPr>
                <w:ilvl w:val="0"/>
                <w:numId w:val="31"/>
              </w:numPr>
              <w:spacing w:line="360" w:lineRule="auto"/>
              <w:rPr>
                <w:bCs/>
              </w:rPr>
            </w:pPr>
            <w:r w:rsidRPr="00D716CA">
              <w:rPr>
                <w:bCs/>
              </w:rPr>
              <w:t>Extinsă:</w:t>
            </w:r>
          </w:p>
          <w:p w14:paraId="5F60002E" w14:textId="77777777" w:rsidR="00FE184E" w:rsidRPr="00D716CA" w:rsidRDefault="00FE184E" w:rsidP="00FE184E">
            <w:pPr>
              <w:spacing w:line="360" w:lineRule="auto"/>
              <w:ind w:left="720"/>
              <w:rPr>
                <w:bCs/>
              </w:rPr>
            </w:pPr>
          </w:p>
          <w:p w14:paraId="7A427E43" w14:textId="77777777" w:rsidR="00AC7F83" w:rsidRPr="00D716CA" w:rsidRDefault="00AC7F83" w:rsidP="00AC7F83">
            <w:pPr>
              <w:pStyle w:val="NoSpacing"/>
              <w:spacing w:line="360" w:lineRule="auto"/>
              <w:ind w:left="750" w:hanging="750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Băban, A. (2009/2018). </w:t>
            </w:r>
            <w:r w:rsidRPr="00D716CA">
              <w:rPr>
                <w:rFonts w:ascii="Times New Roman" w:hAnsi="Times New Roman"/>
                <w:i/>
                <w:iCs/>
                <w:sz w:val="24"/>
                <w:szCs w:val="24"/>
                <w:lang w:val="ro-RO"/>
              </w:rPr>
              <w:t>Consiliere educațională. Ghid metodologic pentru orele de dirigenţie şi consiliere,</w:t>
            </w: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 Cluj-Napoca: ASCR. </w:t>
            </w:r>
          </w:p>
          <w:p w14:paraId="63F2BA36" w14:textId="77777777" w:rsidR="00AC7F83" w:rsidRPr="00D716CA" w:rsidRDefault="00AC7F83" w:rsidP="00AC7F83">
            <w:pPr>
              <w:spacing w:line="360" w:lineRule="auto"/>
              <w:ind w:left="750" w:hanging="750"/>
              <w:rPr>
                <w:bCs/>
              </w:rPr>
            </w:pPr>
            <w:r w:rsidRPr="00D716CA">
              <w:rPr>
                <w:bCs/>
              </w:rPr>
              <w:t xml:space="preserve">Boncu, S., &amp; Ceobanu, C. (2013). </w:t>
            </w:r>
            <w:r w:rsidRPr="00D716CA">
              <w:rPr>
                <w:bCs/>
                <w:i/>
                <w:iCs/>
              </w:rPr>
              <w:t xml:space="preserve">Psihosociologie școlară. </w:t>
            </w:r>
            <w:r w:rsidRPr="00D716CA">
              <w:rPr>
                <w:bCs/>
              </w:rPr>
              <w:t>Iași: Polirom.</w:t>
            </w:r>
          </w:p>
          <w:p w14:paraId="71DE9CC7" w14:textId="77777777" w:rsidR="00AC7F83" w:rsidRPr="00D716CA" w:rsidRDefault="00AC7F83" w:rsidP="00AC7F83">
            <w:pPr>
              <w:spacing w:line="360" w:lineRule="auto"/>
              <w:ind w:left="750" w:hanging="750"/>
              <w:rPr>
                <w:bCs/>
              </w:rPr>
            </w:pPr>
            <w:r w:rsidRPr="00D716CA">
              <w:rPr>
                <w:color w:val="222222"/>
                <w:shd w:val="clear" w:color="auto" w:fill="FFFFFF"/>
              </w:rPr>
              <w:t>Buck, D. (2015). Reconstructing educational psychology reports: an historic opportunity to change educational psychologists’ advice?. </w:t>
            </w:r>
            <w:r w:rsidRPr="00D716CA">
              <w:rPr>
                <w:i/>
                <w:iCs/>
                <w:color w:val="222222"/>
                <w:shd w:val="clear" w:color="auto" w:fill="FFFFFF"/>
              </w:rPr>
              <w:t>Educational Psychology in Practice</w:t>
            </w:r>
            <w:r w:rsidRPr="00D716CA">
              <w:rPr>
                <w:color w:val="222222"/>
                <w:shd w:val="clear" w:color="auto" w:fill="FFFFFF"/>
              </w:rPr>
              <w:t>, </w:t>
            </w:r>
            <w:r w:rsidRPr="00D716CA">
              <w:rPr>
                <w:i/>
                <w:iCs/>
                <w:color w:val="222222"/>
                <w:shd w:val="clear" w:color="auto" w:fill="FFFFFF"/>
              </w:rPr>
              <w:t>31</w:t>
            </w:r>
            <w:r w:rsidRPr="00D716CA">
              <w:rPr>
                <w:color w:val="222222"/>
                <w:shd w:val="clear" w:color="auto" w:fill="FFFFFF"/>
              </w:rPr>
              <w:t>(3), 221-234.</w:t>
            </w:r>
          </w:p>
          <w:p w14:paraId="04318578" w14:textId="77777777" w:rsidR="00AC7F83" w:rsidRPr="00D716CA" w:rsidRDefault="00AC7F83" w:rsidP="00AC7F83">
            <w:pPr>
              <w:spacing w:line="360" w:lineRule="auto"/>
              <w:ind w:left="750" w:hanging="750"/>
              <w:rPr>
                <w:bCs/>
              </w:rPr>
            </w:pPr>
            <w:r w:rsidRPr="00D716CA">
              <w:rPr>
                <w:bCs/>
              </w:rPr>
              <w:t xml:space="preserve">Crahay, M. (2009/2015). </w:t>
            </w:r>
            <w:r w:rsidRPr="00D716CA">
              <w:rPr>
                <w:bCs/>
                <w:i/>
                <w:iCs/>
              </w:rPr>
              <w:t xml:space="preserve">Psihologia educației. </w:t>
            </w:r>
            <w:r w:rsidRPr="00D716CA">
              <w:rPr>
                <w:bCs/>
              </w:rPr>
              <w:t>București: Trei.</w:t>
            </w:r>
          </w:p>
          <w:p w14:paraId="7AD9F3C7" w14:textId="77777777" w:rsidR="00AC7F83" w:rsidRPr="00D716CA" w:rsidRDefault="00AC7F83" w:rsidP="00AC7F83">
            <w:pPr>
              <w:spacing w:line="360" w:lineRule="auto"/>
              <w:ind w:left="750" w:hanging="750"/>
              <w:rPr>
                <w:color w:val="222222"/>
                <w:shd w:val="clear" w:color="auto" w:fill="FFFFFF"/>
              </w:rPr>
            </w:pPr>
            <w:r w:rsidRPr="00D716CA">
              <w:rPr>
                <w:color w:val="222222"/>
                <w:shd w:val="clear" w:color="auto" w:fill="FFFFFF"/>
              </w:rPr>
              <w:t>Duchesne, S., &amp; McMaugh, A. (2018). </w:t>
            </w:r>
            <w:r w:rsidRPr="00D716CA">
              <w:rPr>
                <w:i/>
                <w:iCs/>
                <w:color w:val="222222"/>
                <w:shd w:val="clear" w:color="auto" w:fill="FFFFFF"/>
              </w:rPr>
              <w:t>Educational psychology for learning and teaching</w:t>
            </w:r>
            <w:r w:rsidRPr="00D716CA">
              <w:rPr>
                <w:color w:val="222222"/>
                <w:shd w:val="clear" w:color="auto" w:fill="FFFFFF"/>
              </w:rPr>
              <w:t>. Cengage AU.</w:t>
            </w:r>
          </w:p>
          <w:p w14:paraId="166A196C" w14:textId="77777777" w:rsidR="00AC7F83" w:rsidRPr="00D716CA" w:rsidRDefault="00AC7F83" w:rsidP="00AC7F83">
            <w:pPr>
              <w:spacing w:line="360" w:lineRule="auto"/>
              <w:ind w:left="750" w:hanging="750"/>
              <w:rPr>
                <w:color w:val="222222"/>
                <w:shd w:val="clear" w:color="auto" w:fill="FFFFFF"/>
              </w:rPr>
            </w:pPr>
            <w:r w:rsidRPr="00D716CA">
              <w:rPr>
                <w:color w:val="222222"/>
                <w:shd w:val="clear" w:color="auto" w:fill="FFFFFF"/>
              </w:rPr>
              <w:t>Frederickson, N., Miller, A., Cline, T., Gulliford, A., &amp; Birch, S. (2015). </w:t>
            </w:r>
            <w:r w:rsidRPr="00D716CA">
              <w:rPr>
                <w:i/>
                <w:iCs/>
                <w:color w:val="222222"/>
                <w:shd w:val="clear" w:color="auto" w:fill="FFFFFF"/>
              </w:rPr>
              <w:t>Educational psychology</w:t>
            </w:r>
            <w:r w:rsidRPr="00D716CA">
              <w:rPr>
                <w:color w:val="222222"/>
                <w:shd w:val="clear" w:color="auto" w:fill="FFFFFF"/>
              </w:rPr>
              <w:t>. Routledge.</w:t>
            </w:r>
          </w:p>
          <w:p w14:paraId="7F5E0F16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ind w:left="750" w:hanging="750"/>
            </w:pPr>
            <w:r w:rsidRPr="00D716CA">
              <w:t xml:space="preserve">Lewine, M. (2016). </w:t>
            </w:r>
            <w:r w:rsidRPr="00D716CA">
              <w:rPr>
                <w:i/>
                <w:iCs/>
              </w:rPr>
              <w:t xml:space="preserve">Prețul privilegiului. </w:t>
            </w:r>
            <w:r w:rsidRPr="00D716CA">
              <w:t>Cluj: ASCR.</w:t>
            </w:r>
          </w:p>
          <w:p w14:paraId="5675AA70" w14:textId="77777777" w:rsidR="00AC7F83" w:rsidRPr="00D716CA" w:rsidRDefault="00AC7F83" w:rsidP="00AC7F83">
            <w:pPr>
              <w:spacing w:line="360" w:lineRule="auto"/>
              <w:ind w:left="750" w:hanging="750"/>
              <w:rPr>
                <w:bCs/>
              </w:rPr>
            </w:pPr>
            <w:r w:rsidRPr="00D716CA">
              <w:rPr>
                <w:color w:val="222222"/>
                <w:shd w:val="clear" w:color="auto" w:fill="FFFFFF"/>
              </w:rPr>
              <w:t>McInerney, D. M. (2013). </w:t>
            </w:r>
            <w:r w:rsidRPr="00D716CA">
              <w:rPr>
                <w:i/>
                <w:iCs/>
                <w:color w:val="222222"/>
                <w:shd w:val="clear" w:color="auto" w:fill="FFFFFF"/>
              </w:rPr>
              <w:t>Educational psychology: Constructing learning</w:t>
            </w:r>
            <w:r w:rsidRPr="00D716CA">
              <w:rPr>
                <w:color w:val="222222"/>
                <w:shd w:val="clear" w:color="auto" w:fill="FFFFFF"/>
              </w:rPr>
              <w:t>. Pearson Higher Education AU.</w:t>
            </w:r>
          </w:p>
          <w:p w14:paraId="7B1876CE" w14:textId="77777777" w:rsidR="00AC7F83" w:rsidRPr="00D716CA" w:rsidRDefault="00AC7F83" w:rsidP="00AC7F83">
            <w:pPr>
              <w:spacing w:line="360" w:lineRule="auto"/>
              <w:ind w:left="750" w:hanging="750"/>
              <w:rPr>
                <w:bCs/>
              </w:rPr>
            </w:pPr>
            <w:r w:rsidRPr="00D716CA">
              <w:rPr>
                <w:bCs/>
              </w:rPr>
              <w:t xml:space="preserve">Mook, D. (2006/2012). </w:t>
            </w:r>
            <w:r w:rsidRPr="00D716CA">
              <w:rPr>
                <w:bCs/>
                <w:i/>
                <w:iCs/>
              </w:rPr>
              <w:t xml:space="preserve">Experimente clasice în psihologie. </w:t>
            </w:r>
            <w:r w:rsidRPr="00D716CA">
              <w:rPr>
                <w:bCs/>
              </w:rPr>
              <w:t xml:space="preserve">București: Trei. </w:t>
            </w:r>
          </w:p>
          <w:p w14:paraId="7492C128" w14:textId="77777777" w:rsidR="00AC7F83" w:rsidRPr="00D716CA" w:rsidRDefault="00AC7F83" w:rsidP="00AC7F83">
            <w:pPr>
              <w:pStyle w:val="NoSpacing"/>
              <w:spacing w:line="360" w:lineRule="auto"/>
              <w:ind w:left="750" w:hanging="750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Pânişoară, G., Sălăvăstru, D. &amp; Mitrofan, L. (2016). </w:t>
            </w:r>
            <w:r w:rsidRPr="00D716CA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ro-RO"/>
              </w:rPr>
              <w:t>Copilăria şi adolescenţa. Provocări actuale în psihologia educaţiei şi dezvoltării</w:t>
            </w:r>
            <w:r w:rsidRPr="00D716CA">
              <w:rPr>
                <w:rFonts w:ascii="Times New Roman" w:hAnsi="Times New Roman"/>
                <w:color w:val="000000"/>
                <w:sz w:val="24"/>
                <w:szCs w:val="24"/>
                <w:lang w:val="ro-RO"/>
              </w:rPr>
              <w:t>. Iaşi: Polirom.</w:t>
            </w:r>
          </w:p>
          <w:p w14:paraId="3D091358" w14:textId="77777777" w:rsidR="00AC7F83" w:rsidRPr="00D716CA" w:rsidRDefault="00AC7F83" w:rsidP="00AC7F83">
            <w:pPr>
              <w:spacing w:line="360" w:lineRule="auto"/>
              <w:ind w:left="750" w:hanging="750"/>
              <w:rPr>
                <w:color w:val="222222"/>
                <w:shd w:val="clear" w:color="auto" w:fill="FFFFFF"/>
              </w:rPr>
            </w:pPr>
            <w:r w:rsidRPr="00D716CA">
              <w:rPr>
                <w:color w:val="222222"/>
                <w:shd w:val="clear" w:color="auto" w:fill="FFFFFF"/>
              </w:rPr>
              <w:t>Slavin, R. E. (2019). </w:t>
            </w:r>
            <w:r w:rsidRPr="00D716CA">
              <w:rPr>
                <w:i/>
                <w:iCs/>
                <w:color w:val="222222"/>
                <w:shd w:val="clear" w:color="auto" w:fill="FFFFFF"/>
              </w:rPr>
              <w:t>Educational psychology: Theory and practice</w:t>
            </w:r>
            <w:r w:rsidRPr="00D716CA">
              <w:rPr>
                <w:color w:val="222222"/>
                <w:shd w:val="clear" w:color="auto" w:fill="FFFFFF"/>
              </w:rPr>
              <w:t xml:space="preserve">. New York: Sage. </w:t>
            </w:r>
          </w:p>
          <w:p w14:paraId="2037DB88" w14:textId="77777777" w:rsidR="00AC7F83" w:rsidRPr="00D716CA" w:rsidRDefault="00AC7F83" w:rsidP="00AC7F83">
            <w:pPr>
              <w:spacing w:line="360" w:lineRule="auto"/>
              <w:ind w:left="750" w:hanging="750"/>
              <w:rPr>
                <w:color w:val="000000"/>
              </w:rPr>
            </w:pPr>
            <w:r w:rsidRPr="00D716CA">
              <w:rPr>
                <w:color w:val="000000"/>
              </w:rPr>
              <w:t xml:space="preserve">Stănciulescu, E. (2013). </w:t>
            </w:r>
            <w:r w:rsidRPr="00D716CA">
              <w:rPr>
                <w:i/>
                <w:iCs/>
                <w:color w:val="000000"/>
              </w:rPr>
              <w:t xml:space="preserve">Psihologia educației. De la teorie la practică. </w:t>
            </w:r>
            <w:r w:rsidRPr="00D716CA">
              <w:rPr>
                <w:color w:val="000000"/>
              </w:rPr>
              <w:t>București: Editura Universitară.</w:t>
            </w:r>
          </w:p>
          <w:p w14:paraId="19EDAB9A" w14:textId="77777777" w:rsidR="00AC7F83" w:rsidRPr="00D716CA" w:rsidRDefault="00AC7F83" w:rsidP="00AC7F83">
            <w:pPr>
              <w:spacing w:line="360" w:lineRule="auto"/>
              <w:ind w:left="750" w:hanging="750"/>
              <w:rPr>
                <w:color w:val="222222"/>
                <w:shd w:val="clear" w:color="auto" w:fill="FFFFFF"/>
              </w:rPr>
            </w:pPr>
            <w:r w:rsidRPr="00D716CA">
              <w:rPr>
                <w:color w:val="222222"/>
                <w:shd w:val="clear" w:color="auto" w:fill="FFFFFF"/>
              </w:rPr>
              <w:t>Williams, A. J., Billington, T., Goodley, D., &amp; Corcoran, T. (Eds.). (2016). </w:t>
            </w:r>
            <w:r w:rsidRPr="00D716CA">
              <w:rPr>
                <w:i/>
                <w:iCs/>
                <w:color w:val="222222"/>
                <w:shd w:val="clear" w:color="auto" w:fill="FFFFFF"/>
              </w:rPr>
              <w:t>Critical educational psychology</w:t>
            </w:r>
            <w:r w:rsidRPr="00D716CA">
              <w:rPr>
                <w:color w:val="222222"/>
                <w:shd w:val="clear" w:color="auto" w:fill="FFFFFF"/>
              </w:rPr>
              <w:t>. John Wiley &amp; Sons.</w:t>
            </w:r>
          </w:p>
          <w:p w14:paraId="4DDCF974" w14:textId="77777777" w:rsidR="00AC7F83" w:rsidRPr="00D716CA" w:rsidRDefault="00AC7F83" w:rsidP="00AC7F83">
            <w:pPr>
              <w:spacing w:line="360" w:lineRule="auto"/>
              <w:rPr>
                <w:bCs/>
              </w:rPr>
            </w:pPr>
            <w:r w:rsidRPr="00D716CA">
              <w:rPr>
                <w:color w:val="222222"/>
                <w:shd w:val="clear" w:color="auto" w:fill="FFFFFF"/>
              </w:rPr>
              <w:t>Wittrock, M. C., &amp; Farley, F. (Eds.). (2017). </w:t>
            </w:r>
            <w:r w:rsidRPr="00D716CA">
              <w:rPr>
                <w:i/>
                <w:iCs/>
                <w:color w:val="222222"/>
                <w:shd w:val="clear" w:color="auto" w:fill="FFFFFF"/>
              </w:rPr>
              <w:t>The future of educational psychology</w:t>
            </w:r>
            <w:r w:rsidRPr="00D716CA">
              <w:rPr>
                <w:color w:val="222222"/>
                <w:shd w:val="clear" w:color="auto" w:fill="FFFFFF"/>
              </w:rPr>
              <w:t>. Routledge.</w:t>
            </w:r>
          </w:p>
          <w:p w14:paraId="107DB02C" w14:textId="77777777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</w:tc>
      </w:tr>
      <w:tr w:rsidR="00AC7F83" w:rsidRPr="00D716CA" w14:paraId="7C5F1B96" w14:textId="77777777" w:rsidTr="00E8576D">
        <w:tc>
          <w:tcPr>
            <w:tcW w:w="3629" w:type="dxa"/>
            <w:shd w:val="clear" w:color="auto" w:fill="auto"/>
          </w:tcPr>
          <w:p w14:paraId="0CA282A9" w14:textId="303DAF37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7.2 Seminar / </w:t>
            </w: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laborator</w:t>
            </w:r>
          </w:p>
        </w:tc>
        <w:tc>
          <w:tcPr>
            <w:tcW w:w="2627" w:type="dxa"/>
            <w:shd w:val="clear" w:color="auto" w:fill="auto"/>
          </w:tcPr>
          <w:p w14:paraId="517B4358" w14:textId="0C9FBF1E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Metode de predare</w:t>
            </w:r>
          </w:p>
        </w:tc>
        <w:tc>
          <w:tcPr>
            <w:tcW w:w="3129" w:type="dxa"/>
            <w:shd w:val="clear" w:color="auto" w:fill="auto"/>
          </w:tcPr>
          <w:p w14:paraId="1DE1D96E" w14:textId="14B2FBD2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Observații</w:t>
            </w:r>
          </w:p>
        </w:tc>
      </w:tr>
      <w:tr w:rsidR="00AC7F83" w:rsidRPr="00D716CA" w14:paraId="04894FAF" w14:textId="77777777" w:rsidTr="00E8576D">
        <w:tc>
          <w:tcPr>
            <w:tcW w:w="3629" w:type="dxa"/>
            <w:shd w:val="clear" w:color="auto" w:fill="auto"/>
          </w:tcPr>
          <w:p w14:paraId="5DEFB08A" w14:textId="3BF77F12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bCs/>
                <w:sz w:val="24"/>
                <w:szCs w:val="24"/>
                <w:lang w:val="ro-RO"/>
              </w:rPr>
              <w:lastRenderedPageBreak/>
              <w:t>Psihologia educației – o abordare integrată a relației dintre personalitate și actul educațional</w:t>
            </w:r>
          </w:p>
        </w:tc>
        <w:tc>
          <w:tcPr>
            <w:tcW w:w="2627" w:type="dxa"/>
            <w:shd w:val="clear" w:color="auto" w:fill="auto"/>
          </w:tcPr>
          <w:p w14:paraId="20D2A27E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Explicație</w:t>
            </w:r>
          </w:p>
          <w:p w14:paraId="4BB08427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Conversație</w:t>
            </w:r>
          </w:p>
          <w:p w14:paraId="4DCAB7D7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Dezbatere</w:t>
            </w:r>
          </w:p>
          <w:p w14:paraId="74FB8D9E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 xml:space="preserve">Exemplificare </w:t>
            </w:r>
          </w:p>
          <w:p w14:paraId="4F5484C9" w14:textId="7174D06B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Studiu de caz</w:t>
            </w:r>
          </w:p>
        </w:tc>
        <w:tc>
          <w:tcPr>
            <w:tcW w:w="3129" w:type="dxa"/>
            <w:shd w:val="clear" w:color="auto" w:fill="auto"/>
          </w:tcPr>
          <w:p w14:paraId="296C99F9" w14:textId="77777777" w:rsidR="00AC7F83" w:rsidRPr="00D716CA" w:rsidRDefault="00AC7F83" w:rsidP="00AC7F83">
            <w:pPr>
              <w:spacing w:line="360" w:lineRule="auto"/>
              <w:jc w:val="both"/>
            </w:pPr>
            <w:r w:rsidRPr="00D716CA">
              <w:t>Suport de seminar &amp; prezentare ppt.</w:t>
            </w:r>
          </w:p>
          <w:p w14:paraId="7876E703" w14:textId="77777777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</w:p>
        </w:tc>
      </w:tr>
      <w:tr w:rsidR="00AC7F83" w:rsidRPr="00D716CA" w14:paraId="18DD56B5" w14:textId="77777777" w:rsidTr="00E8576D">
        <w:tc>
          <w:tcPr>
            <w:tcW w:w="3629" w:type="dxa"/>
            <w:shd w:val="clear" w:color="auto" w:fill="auto"/>
          </w:tcPr>
          <w:p w14:paraId="03C669FA" w14:textId="465BBE19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bCs/>
                <w:sz w:val="24"/>
                <w:szCs w:val="24"/>
                <w:lang w:val="ro-RO"/>
              </w:rPr>
              <w:t>Procese cognitive fundamentale – Atenția. Modele descriptiv explicative și modalități de optimizare</w:t>
            </w:r>
          </w:p>
        </w:tc>
        <w:tc>
          <w:tcPr>
            <w:tcW w:w="2627" w:type="dxa"/>
            <w:shd w:val="clear" w:color="auto" w:fill="auto"/>
          </w:tcPr>
          <w:p w14:paraId="48989A5A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Dezbatere</w:t>
            </w:r>
          </w:p>
          <w:p w14:paraId="21663D4C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 xml:space="preserve">Exemplificare </w:t>
            </w:r>
          </w:p>
          <w:p w14:paraId="6A4A54D7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Studiu de caz</w:t>
            </w:r>
          </w:p>
          <w:p w14:paraId="6DDC5DAE" w14:textId="40A599D7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Problematizare</w:t>
            </w:r>
          </w:p>
        </w:tc>
        <w:tc>
          <w:tcPr>
            <w:tcW w:w="3129" w:type="dxa"/>
            <w:shd w:val="clear" w:color="auto" w:fill="auto"/>
          </w:tcPr>
          <w:p w14:paraId="2C0BAFDD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</w:rPr>
            </w:pPr>
            <w:r w:rsidRPr="00D716CA">
              <w:rPr>
                <w:color w:val="000000"/>
              </w:rPr>
              <w:t xml:space="preserve">Mih., V. (2010/2019). </w:t>
            </w:r>
            <w:r w:rsidRPr="00D716CA">
              <w:rPr>
                <w:i/>
                <w:color w:val="000000"/>
              </w:rPr>
              <w:t xml:space="preserve">Psihologie educațională. </w:t>
            </w:r>
            <w:r w:rsidRPr="00D716CA">
              <w:rPr>
                <w:color w:val="000000"/>
              </w:rPr>
              <w:t>Vol. 1.  Cluj-Napoca: ASCR pp. 243-254.</w:t>
            </w:r>
          </w:p>
          <w:p w14:paraId="3A02CF74" w14:textId="77777777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</w:p>
        </w:tc>
      </w:tr>
      <w:tr w:rsidR="00AC7F83" w:rsidRPr="00D716CA" w14:paraId="339B0E59" w14:textId="77777777" w:rsidTr="00E8576D">
        <w:tc>
          <w:tcPr>
            <w:tcW w:w="3629" w:type="dxa"/>
            <w:shd w:val="clear" w:color="auto" w:fill="auto"/>
          </w:tcPr>
          <w:p w14:paraId="44AD8712" w14:textId="57667432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bCs/>
                <w:sz w:val="24"/>
                <w:szCs w:val="24"/>
                <w:lang w:val="ro-RO"/>
              </w:rPr>
              <w:t>Implicații ale dezvoltării cognitive ale adolescenților asupra comportamentului și personalității. Imaginea de sine. Critica excesivă. Egocentrismul.</w:t>
            </w:r>
          </w:p>
        </w:tc>
        <w:tc>
          <w:tcPr>
            <w:tcW w:w="2627" w:type="dxa"/>
            <w:shd w:val="clear" w:color="auto" w:fill="auto"/>
          </w:tcPr>
          <w:p w14:paraId="108483E0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Explicație</w:t>
            </w:r>
          </w:p>
          <w:p w14:paraId="46C3D675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Conversație</w:t>
            </w:r>
          </w:p>
          <w:p w14:paraId="6207152D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Dezbatere</w:t>
            </w:r>
          </w:p>
          <w:p w14:paraId="44C454E9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 xml:space="preserve">Exemplificare </w:t>
            </w:r>
          </w:p>
          <w:p w14:paraId="3AFA4842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Studiu de caz</w:t>
            </w:r>
          </w:p>
          <w:p w14:paraId="5023967A" w14:textId="2EB2EF1C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Problematizare</w:t>
            </w:r>
          </w:p>
        </w:tc>
        <w:tc>
          <w:tcPr>
            <w:tcW w:w="3129" w:type="dxa"/>
            <w:shd w:val="clear" w:color="auto" w:fill="auto"/>
          </w:tcPr>
          <w:p w14:paraId="218BC490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</w:rPr>
            </w:pPr>
            <w:r w:rsidRPr="00D716CA">
              <w:rPr>
                <w:color w:val="000000"/>
              </w:rPr>
              <w:t xml:space="preserve">Mih., V. (2010/2019). </w:t>
            </w:r>
            <w:r w:rsidRPr="00D716CA">
              <w:rPr>
                <w:i/>
                <w:color w:val="000000"/>
              </w:rPr>
              <w:t xml:space="preserve">Psihologie educațională. </w:t>
            </w:r>
            <w:r w:rsidRPr="00D716CA">
              <w:rPr>
                <w:color w:val="000000"/>
              </w:rPr>
              <w:t>Vol. 1.  Cluj-Napoca: ASCR – pp. 76-78.</w:t>
            </w:r>
          </w:p>
          <w:p w14:paraId="0A00956B" w14:textId="77777777" w:rsidR="00AC7F83" w:rsidRPr="00D716CA" w:rsidRDefault="00AC7F83" w:rsidP="00AC7F83">
            <w:pPr>
              <w:pStyle w:val="NoSpacing"/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Băban, A. (2009/2018). </w:t>
            </w:r>
            <w:r w:rsidRPr="00D716CA">
              <w:rPr>
                <w:rFonts w:ascii="Times New Roman" w:hAnsi="Times New Roman"/>
                <w:i/>
                <w:iCs/>
                <w:sz w:val="24"/>
                <w:szCs w:val="24"/>
                <w:lang w:val="ro-RO"/>
              </w:rPr>
              <w:t>Consiliere educațională. Ghid metodologic pentru orele de dirigenţie şi consiliere,</w:t>
            </w: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 Cluj-Napoca: ASCR - pp. 73-90.</w:t>
            </w:r>
          </w:p>
          <w:p w14:paraId="5370D9D3" w14:textId="77777777" w:rsidR="00AC7F83" w:rsidRPr="00D716CA" w:rsidRDefault="00AC7F83" w:rsidP="00AC7F83">
            <w:pPr>
              <w:pStyle w:val="NoSpacing"/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Opțional:</w:t>
            </w:r>
          </w:p>
          <w:p w14:paraId="2B615715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</w:rPr>
            </w:pPr>
            <w:r w:rsidRPr="00D716CA">
              <w:t xml:space="preserve">Lewine, M. (2016). </w:t>
            </w:r>
            <w:r w:rsidRPr="00D716CA">
              <w:rPr>
                <w:i/>
                <w:iCs/>
              </w:rPr>
              <w:t xml:space="preserve">Prețul privilegiului. </w:t>
            </w:r>
            <w:r w:rsidRPr="00D716CA">
              <w:t>Cluj: ASCR – pp. 75-101.</w:t>
            </w:r>
          </w:p>
          <w:p w14:paraId="0050B777" w14:textId="77777777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</w:p>
        </w:tc>
      </w:tr>
      <w:tr w:rsidR="00AC7F83" w:rsidRPr="00D716CA" w14:paraId="31DD74CD" w14:textId="77777777" w:rsidTr="00E8576D">
        <w:tc>
          <w:tcPr>
            <w:tcW w:w="3629" w:type="dxa"/>
            <w:shd w:val="clear" w:color="auto" w:fill="auto"/>
          </w:tcPr>
          <w:p w14:paraId="50569BE4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bCs/>
              </w:rPr>
            </w:pPr>
            <w:r w:rsidRPr="00D716CA">
              <w:rPr>
                <w:bCs/>
              </w:rPr>
              <w:t>Diversitatea în populația școlară: creativitatea.</w:t>
            </w:r>
          </w:p>
          <w:p w14:paraId="1D2922AF" w14:textId="77777777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</w:tc>
        <w:tc>
          <w:tcPr>
            <w:tcW w:w="2627" w:type="dxa"/>
            <w:shd w:val="clear" w:color="auto" w:fill="auto"/>
          </w:tcPr>
          <w:p w14:paraId="25A75CCF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Explicație</w:t>
            </w:r>
          </w:p>
          <w:p w14:paraId="20A04904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Conversație</w:t>
            </w:r>
          </w:p>
          <w:p w14:paraId="401DF3CC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Dezbatere</w:t>
            </w:r>
          </w:p>
          <w:p w14:paraId="581EAEAD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 xml:space="preserve">Exemplificare </w:t>
            </w:r>
          </w:p>
          <w:p w14:paraId="2C200D53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Studiu de caz</w:t>
            </w:r>
          </w:p>
          <w:p w14:paraId="4E246565" w14:textId="64ABE0E6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Problematizare</w:t>
            </w:r>
          </w:p>
        </w:tc>
        <w:tc>
          <w:tcPr>
            <w:tcW w:w="3129" w:type="dxa"/>
            <w:shd w:val="clear" w:color="auto" w:fill="auto"/>
          </w:tcPr>
          <w:p w14:paraId="30DFB6CA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</w:rPr>
            </w:pPr>
            <w:r w:rsidRPr="00D716CA">
              <w:rPr>
                <w:color w:val="000000"/>
              </w:rPr>
              <w:t xml:space="preserve">Mih., V. (2010/2019). </w:t>
            </w:r>
            <w:r w:rsidRPr="00D716CA">
              <w:rPr>
                <w:i/>
                <w:color w:val="000000"/>
              </w:rPr>
              <w:t xml:space="preserve">Psihologie educațională. </w:t>
            </w:r>
            <w:r w:rsidRPr="00D716CA">
              <w:rPr>
                <w:color w:val="000000"/>
              </w:rPr>
              <w:t>Vol. 1.  Cluj-Napoca: ASCR – pp. 151-165.</w:t>
            </w:r>
          </w:p>
          <w:p w14:paraId="1174380E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ind w:left="-20"/>
              <w:rPr>
                <w:color w:val="000000"/>
              </w:rPr>
            </w:pPr>
            <w:r w:rsidRPr="00D716CA">
              <w:t>Sălăvăstru, D. (2004/2015).</w:t>
            </w:r>
            <w:r w:rsidRPr="00D716CA">
              <w:rPr>
                <w:i/>
              </w:rPr>
              <w:t xml:space="preserve">  Psihologia educației. </w:t>
            </w:r>
            <w:r w:rsidRPr="00D716CA">
              <w:t>Iași:</w:t>
            </w:r>
            <w:r w:rsidRPr="00D716CA">
              <w:rPr>
                <w:i/>
              </w:rPr>
              <w:t xml:space="preserve"> </w:t>
            </w:r>
            <w:r w:rsidRPr="00D716CA">
              <w:t>Polirom – pp. 94-121.</w:t>
            </w:r>
          </w:p>
          <w:p w14:paraId="6552BB04" w14:textId="77777777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</w:p>
        </w:tc>
      </w:tr>
      <w:tr w:rsidR="00AC7F83" w:rsidRPr="00D716CA" w14:paraId="42EAD09A" w14:textId="77777777" w:rsidTr="00E8576D">
        <w:tc>
          <w:tcPr>
            <w:tcW w:w="3629" w:type="dxa"/>
            <w:shd w:val="clear" w:color="auto" w:fill="auto"/>
          </w:tcPr>
          <w:p w14:paraId="3B138D4C" w14:textId="32972E4E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bCs/>
                <w:sz w:val="24"/>
                <w:szCs w:val="24"/>
                <w:lang w:val="ro-RO"/>
              </w:rPr>
              <w:lastRenderedPageBreak/>
              <w:t>Diversitatea în populația școlară - Inteligența. Abordări tradiționale – teoriile psihometrice. Teoria inteligențelor multiple (Gardner)</w:t>
            </w:r>
          </w:p>
        </w:tc>
        <w:tc>
          <w:tcPr>
            <w:tcW w:w="2627" w:type="dxa"/>
            <w:shd w:val="clear" w:color="auto" w:fill="auto"/>
          </w:tcPr>
          <w:p w14:paraId="6CD8292B" w14:textId="77777777" w:rsidR="00AC7F83" w:rsidRPr="00D716CA" w:rsidRDefault="00AC7F83" w:rsidP="00AC7F83">
            <w:pPr>
              <w:spacing w:line="360" w:lineRule="auto"/>
              <w:jc w:val="both"/>
            </w:pPr>
            <w:r w:rsidRPr="00D716CA">
              <w:t>Prelegere interactivă</w:t>
            </w:r>
          </w:p>
          <w:p w14:paraId="3BB057B9" w14:textId="77777777" w:rsidR="00AC7F83" w:rsidRPr="00D716CA" w:rsidRDefault="00AC7F83" w:rsidP="00AC7F83">
            <w:pPr>
              <w:spacing w:line="360" w:lineRule="auto"/>
              <w:jc w:val="both"/>
            </w:pPr>
            <w:r w:rsidRPr="00D716CA">
              <w:t>Conversație dirijată</w:t>
            </w:r>
          </w:p>
          <w:p w14:paraId="78207925" w14:textId="77222CD8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Dezbatere</w:t>
            </w:r>
          </w:p>
        </w:tc>
        <w:tc>
          <w:tcPr>
            <w:tcW w:w="3129" w:type="dxa"/>
            <w:shd w:val="clear" w:color="auto" w:fill="auto"/>
          </w:tcPr>
          <w:p w14:paraId="751F5619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rPr>
                <w:color w:val="000000"/>
              </w:rPr>
            </w:pPr>
            <w:r w:rsidRPr="00D716CA">
              <w:rPr>
                <w:color w:val="000000"/>
              </w:rPr>
              <w:t xml:space="preserve">Mih., V. (2010/2019). </w:t>
            </w:r>
            <w:r w:rsidRPr="00D716CA">
              <w:rPr>
                <w:i/>
                <w:color w:val="000000"/>
              </w:rPr>
              <w:t xml:space="preserve">Psihologie educațională. </w:t>
            </w:r>
            <w:r w:rsidRPr="00D716CA">
              <w:rPr>
                <w:color w:val="000000"/>
              </w:rPr>
              <w:t>Vol. 1.  Cluj-Napoca: ASCR – pp. 136-138, 140-144.</w:t>
            </w:r>
          </w:p>
          <w:p w14:paraId="10D47DCD" w14:textId="4E36F232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color w:val="000000"/>
                <w:sz w:val="24"/>
                <w:szCs w:val="24"/>
                <w:lang w:val="ro-RO"/>
              </w:rPr>
              <w:t xml:space="preserve">Birch, A. (2000/2013). </w:t>
            </w:r>
            <w:r w:rsidRPr="00D716CA">
              <w:rPr>
                <w:rFonts w:ascii="Times New Roman" w:hAnsi="Times New Roman"/>
                <w:i/>
                <w:color w:val="000000"/>
                <w:sz w:val="24"/>
                <w:szCs w:val="24"/>
                <w:lang w:val="ro-RO"/>
              </w:rPr>
              <w:t>Psihologia dezvoltării</w:t>
            </w:r>
            <w:r w:rsidRPr="00D716CA">
              <w:rPr>
                <w:rFonts w:ascii="Times New Roman" w:hAnsi="Times New Roman"/>
                <w:color w:val="000000"/>
                <w:sz w:val="24"/>
                <w:szCs w:val="24"/>
                <w:lang w:val="ro-RO"/>
              </w:rPr>
              <w:t>. București: Editura Tehnică – pp. 120-134.</w:t>
            </w:r>
          </w:p>
        </w:tc>
      </w:tr>
      <w:tr w:rsidR="00AC7F83" w:rsidRPr="00D716CA" w14:paraId="212452D5" w14:textId="77777777" w:rsidTr="00E8576D">
        <w:tc>
          <w:tcPr>
            <w:tcW w:w="3629" w:type="dxa"/>
            <w:shd w:val="clear" w:color="auto" w:fill="auto"/>
          </w:tcPr>
          <w:p w14:paraId="7F96BB1A" w14:textId="2CF63E68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bCs/>
                <w:sz w:val="24"/>
                <w:szCs w:val="24"/>
                <w:lang w:val="ro-RO"/>
              </w:rPr>
              <w:t xml:space="preserve">Abordarea componențială a personalității elevului. Componenta emoțională.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Anxietatea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 de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testare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și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managementul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ei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eficient</w:t>
            </w:r>
            <w:proofErr w:type="spellEnd"/>
          </w:p>
        </w:tc>
        <w:tc>
          <w:tcPr>
            <w:tcW w:w="2627" w:type="dxa"/>
            <w:shd w:val="clear" w:color="auto" w:fill="auto"/>
          </w:tcPr>
          <w:p w14:paraId="7DC4F83D" w14:textId="77777777" w:rsidR="00AC7F83" w:rsidRPr="00D716CA" w:rsidRDefault="00AC7F83" w:rsidP="00AC7F83">
            <w:pPr>
              <w:spacing w:line="360" w:lineRule="auto"/>
              <w:jc w:val="both"/>
            </w:pPr>
            <w:r w:rsidRPr="00D716CA">
              <w:t>Prelegere interactivă</w:t>
            </w:r>
          </w:p>
          <w:p w14:paraId="5494D373" w14:textId="087441E9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Dezbatere</w:t>
            </w:r>
          </w:p>
        </w:tc>
        <w:tc>
          <w:tcPr>
            <w:tcW w:w="3129" w:type="dxa"/>
            <w:shd w:val="clear" w:color="auto" w:fill="auto"/>
          </w:tcPr>
          <w:p w14:paraId="6F1143F6" w14:textId="77777777" w:rsidR="00AC7F83" w:rsidRPr="00D716CA" w:rsidRDefault="00AC7F83" w:rsidP="00AC7F83">
            <w:r w:rsidRPr="00D716CA">
              <w:t xml:space="preserve">Mih., V. (2010/2019). </w:t>
            </w:r>
            <w:r w:rsidRPr="00D716CA">
              <w:rPr>
                <w:i/>
              </w:rPr>
              <w:t xml:space="preserve">Psihologie educațională. </w:t>
            </w:r>
            <w:r w:rsidRPr="00D716CA">
              <w:t>Vol. 1.  Cluj-Napoca: ASCR – pp. 170-184.</w:t>
            </w:r>
          </w:p>
          <w:p w14:paraId="046916AD" w14:textId="77777777" w:rsidR="00AC7F83" w:rsidRPr="00D716CA" w:rsidRDefault="00AC7F83" w:rsidP="00AC7F83">
            <w:r w:rsidRPr="00D716CA">
              <w:t xml:space="preserve">Băban, A. (2009/2018). </w:t>
            </w:r>
            <w:r w:rsidRPr="00D716CA">
              <w:rPr>
                <w:i/>
              </w:rPr>
              <w:t xml:space="preserve">Consiliere educațională. Ghid metodologic pentru orele de dirigenţie şi consiliere, </w:t>
            </w:r>
            <w:r w:rsidRPr="00D716CA">
              <w:t>Cluj- Napoca: ASCR.</w:t>
            </w:r>
          </w:p>
          <w:p w14:paraId="4E97AA50" w14:textId="77777777" w:rsidR="00AC7F83" w:rsidRPr="00D716CA" w:rsidRDefault="00AC7F83" w:rsidP="00AC7F83"/>
          <w:p w14:paraId="6C80B81E" w14:textId="77777777" w:rsidR="00AC7F83" w:rsidRPr="00D716CA" w:rsidRDefault="00AC7F83" w:rsidP="00AC7F83">
            <w:pPr>
              <w:rPr>
                <w:b/>
              </w:rPr>
            </w:pPr>
          </w:p>
        </w:tc>
      </w:tr>
      <w:tr w:rsidR="00AC7F83" w:rsidRPr="00D716CA" w14:paraId="0E114035" w14:textId="77777777" w:rsidTr="00E8576D">
        <w:tc>
          <w:tcPr>
            <w:tcW w:w="3629" w:type="dxa"/>
            <w:shd w:val="clear" w:color="auto" w:fill="auto"/>
          </w:tcPr>
          <w:p w14:paraId="6A9E0E4B" w14:textId="2B6D9322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bCs/>
                <w:sz w:val="24"/>
                <w:szCs w:val="24"/>
                <w:lang w:val="ro-RO"/>
              </w:rPr>
              <w:t>Particularități ale personalității copilului și adolescentului. Imaginea corporală și idealul de feminitate al adolescentelor în generația digitală</w:t>
            </w:r>
          </w:p>
        </w:tc>
        <w:tc>
          <w:tcPr>
            <w:tcW w:w="2627" w:type="dxa"/>
            <w:shd w:val="clear" w:color="auto" w:fill="auto"/>
          </w:tcPr>
          <w:p w14:paraId="25B2518D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Explicație</w:t>
            </w:r>
          </w:p>
          <w:p w14:paraId="44EF4BAA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Conversație</w:t>
            </w:r>
          </w:p>
          <w:p w14:paraId="2B369080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Dezbatere</w:t>
            </w:r>
          </w:p>
          <w:p w14:paraId="67524CDF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 xml:space="preserve">Exemplificare </w:t>
            </w:r>
          </w:p>
          <w:p w14:paraId="5B5C0710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Studiu de caz</w:t>
            </w:r>
          </w:p>
          <w:p w14:paraId="4C97424A" w14:textId="7487DAE8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Problematizare</w:t>
            </w:r>
          </w:p>
        </w:tc>
        <w:tc>
          <w:tcPr>
            <w:tcW w:w="3129" w:type="dxa"/>
            <w:shd w:val="clear" w:color="auto" w:fill="auto"/>
          </w:tcPr>
          <w:p w14:paraId="61D6F210" w14:textId="1AE5FE47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Pânişoară, G., Sălăvăstru, D. &amp; Mitrofan, L. (2016). </w:t>
            </w:r>
            <w:r w:rsidRPr="00D716CA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ro-RO"/>
              </w:rPr>
              <w:t>Copilăria şi adolescenţa. Provocări actuale în psihologia educaţiei şi dezvoltării</w:t>
            </w:r>
            <w:r w:rsidRPr="00D716CA">
              <w:rPr>
                <w:rFonts w:ascii="Times New Roman" w:hAnsi="Times New Roman"/>
                <w:color w:val="000000"/>
                <w:sz w:val="24"/>
                <w:szCs w:val="24"/>
                <w:lang w:val="ro-RO"/>
              </w:rPr>
              <w:t>. Iaşi: Polirom – pp. 62-82.</w:t>
            </w:r>
          </w:p>
        </w:tc>
      </w:tr>
      <w:tr w:rsidR="00AC7F83" w:rsidRPr="00D716CA" w14:paraId="4183AB6C" w14:textId="77777777" w:rsidTr="00E8576D">
        <w:tc>
          <w:tcPr>
            <w:tcW w:w="3629" w:type="dxa"/>
            <w:shd w:val="clear" w:color="auto" w:fill="auto"/>
          </w:tcPr>
          <w:p w14:paraId="3EBE0905" w14:textId="0458B759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bCs/>
                <w:sz w:val="24"/>
                <w:szCs w:val="24"/>
                <w:lang w:val="ro-RO"/>
              </w:rPr>
              <w:t>Particularități ale personalității copilului și adolescentului. Dependența de internet - efecte psiho-sociale în rândul adolescenților.</w:t>
            </w:r>
          </w:p>
        </w:tc>
        <w:tc>
          <w:tcPr>
            <w:tcW w:w="2627" w:type="dxa"/>
            <w:shd w:val="clear" w:color="auto" w:fill="auto"/>
          </w:tcPr>
          <w:p w14:paraId="5A7E84BB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Explicație</w:t>
            </w:r>
          </w:p>
          <w:p w14:paraId="42B6EB00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Conversație</w:t>
            </w:r>
          </w:p>
          <w:p w14:paraId="7E623C82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Dezbatere</w:t>
            </w:r>
          </w:p>
          <w:p w14:paraId="19B83B71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 xml:space="preserve">Exemplificare </w:t>
            </w:r>
          </w:p>
          <w:p w14:paraId="4BCD2D66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Studiu de caz</w:t>
            </w:r>
          </w:p>
          <w:p w14:paraId="1B6CE254" w14:textId="1953899C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Problematizare</w:t>
            </w:r>
          </w:p>
        </w:tc>
        <w:tc>
          <w:tcPr>
            <w:tcW w:w="3129" w:type="dxa"/>
            <w:shd w:val="clear" w:color="auto" w:fill="auto"/>
          </w:tcPr>
          <w:p w14:paraId="3B337E5E" w14:textId="34D2DA33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Pânişoară, G., Sălăvăstru, D. &amp; Mitrofan, L. (2016). </w:t>
            </w:r>
            <w:r w:rsidRPr="00D716CA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ro-RO"/>
              </w:rPr>
              <w:t>Copilăria şi adolescenţa. Provocări actuale în psihologia educaţiei şi dezvoltării</w:t>
            </w:r>
            <w:r w:rsidRPr="00D716CA">
              <w:rPr>
                <w:rFonts w:ascii="Times New Roman" w:hAnsi="Times New Roman"/>
                <w:color w:val="000000"/>
                <w:sz w:val="24"/>
                <w:szCs w:val="24"/>
                <w:lang w:val="ro-RO"/>
              </w:rPr>
              <w:t>. Iaşi: Polirom – pp. 85-106.</w:t>
            </w:r>
          </w:p>
        </w:tc>
      </w:tr>
      <w:tr w:rsidR="00AC7F83" w:rsidRPr="00D716CA" w14:paraId="749D1FCC" w14:textId="77777777" w:rsidTr="00E8576D">
        <w:tc>
          <w:tcPr>
            <w:tcW w:w="3629" w:type="dxa"/>
            <w:shd w:val="clear" w:color="auto" w:fill="auto"/>
          </w:tcPr>
          <w:p w14:paraId="180996AB" w14:textId="77777777" w:rsidR="00AC7F83" w:rsidRPr="00D716CA" w:rsidRDefault="00AC7F83" w:rsidP="00AC7F83">
            <w:r w:rsidRPr="00D716CA">
              <w:t>Managementul resurselor personale și relaționale. Stereotipuri și gândirea stereotipă în mediul educațional. Prejudecata și discriminarea în clasă. Autoconfirmarea profețiilor. Fenomenul Pygmalion</w:t>
            </w:r>
          </w:p>
          <w:p w14:paraId="09A5E15A" w14:textId="77777777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</w:tc>
        <w:tc>
          <w:tcPr>
            <w:tcW w:w="2627" w:type="dxa"/>
            <w:shd w:val="clear" w:color="auto" w:fill="auto"/>
          </w:tcPr>
          <w:p w14:paraId="42E5E42E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Explicație</w:t>
            </w:r>
          </w:p>
          <w:p w14:paraId="086F8C2F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Conversație</w:t>
            </w:r>
          </w:p>
          <w:p w14:paraId="3A61A7E3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Dezbatere</w:t>
            </w:r>
          </w:p>
          <w:p w14:paraId="4F728DE0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 xml:space="preserve">Exemplificare </w:t>
            </w:r>
          </w:p>
          <w:p w14:paraId="78B99F1E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Studiu de caz</w:t>
            </w:r>
          </w:p>
          <w:p w14:paraId="3BC2F890" w14:textId="041A2C73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Problematizare</w:t>
            </w:r>
          </w:p>
        </w:tc>
        <w:tc>
          <w:tcPr>
            <w:tcW w:w="3129" w:type="dxa"/>
            <w:shd w:val="clear" w:color="auto" w:fill="auto"/>
          </w:tcPr>
          <w:p w14:paraId="7B27F6A4" w14:textId="77777777" w:rsidR="00AC7F83" w:rsidRPr="00D716CA" w:rsidRDefault="00AC7F83" w:rsidP="00AC7F83">
            <w:r w:rsidRPr="00D716CA">
              <w:t xml:space="preserve">Gavreliuc, A. (2019). </w:t>
            </w:r>
            <w:r w:rsidRPr="00D716CA">
              <w:rPr>
                <w:i/>
              </w:rPr>
              <w:t>Psihologia socială și dinamica personalității</w:t>
            </w:r>
            <w:r w:rsidRPr="00D716CA">
              <w:t>. Iași: Polirom – pp. 88-99, 112-118.</w:t>
            </w:r>
          </w:p>
          <w:p w14:paraId="472DDAA1" w14:textId="77777777" w:rsidR="00AC7F83" w:rsidRPr="00D716CA" w:rsidRDefault="00AC7F83" w:rsidP="00AC7F83">
            <w:r w:rsidRPr="00D716CA">
              <w:t xml:space="preserve">Gavreliuc, A. (2019). </w:t>
            </w:r>
            <w:r w:rsidRPr="00D716CA">
              <w:rPr>
                <w:i/>
              </w:rPr>
              <w:t xml:space="preserve">Psihologia socială și </w:t>
            </w:r>
            <w:r w:rsidRPr="00D716CA">
              <w:rPr>
                <w:i/>
              </w:rPr>
              <w:lastRenderedPageBreak/>
              <w:t>dinamica personalității</w:t>
            </w:r>
            <w:r w:rsidRPr="00D716CA">
              <w:t>. Iași: Polirom – pp. 310-321.</w:t>
            </w:r>
          </w:p>
          <w:p w14:paraId="45291F71" w14:textId="77777777" w:rsidR="00AC7F83" w:rsidRPr="00D716CA" w:rsidRDefault="00AC7F83" w:rsidP="00AC7F83">
            <w:r w:rsidRPr="00D716CA">
              <w:t>Sălăvăstru, D. (2004/2015).</w:t>
            </w:r>
            <w:r w:rsidRPr="00D716CA">
              <w:rPr>
                <w:i/>
              </w:rPr>
              <w:t xml:space="preserve">  Psihologia educației. </w:t>
            </w:r>
            <w:r w:rsidRPr="00D716CA">
              <w:t>Iași:</w:t>
            </w:r>
            <w:r w:rsidRPr="00D716CA">
              <w:rPr>
                <w:i/>
              </w:rPr>
              <w:t xml:space="preserve"> </w:t>
            </w:r>
            <w:r w:rsidRPr="00D716CA">
              <w:t>Polirom – pp. 163-168.</w:t>
            </w:r>
          </w:p>
          <w:p w14:paraId="41C66F00" w14:textId="77777777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</w:p>
        </w:tc>
      </w:tr>
      <w:tr w:rsidR="00AC7F83" w:rsidRPr="00D716CA" w14:paraId="12BCB941" w14:textId="77777777" w:rsidTr="00E8576D">
        <w:tc>
          <w:tcPr>
            <w:tcW w:w="3629" w:type="dxa"/>
            <w:shd w:val="clear" w:color="auto" w:fill="auto"/>
          </w:tcPr>
          <w:p w14:paraId="55A7FA6E" w14:textId="77777777" w:rsidR="00AC7F83" w:rsidRPr="00D716CA" w:rsidRDefault="00AC7F83" w:rsidP="00AC7F83">
            <w:r w:rsidRPr="00D716CA">
              <w:lastRenderedPageBreak/>
              <w:t>Managementul resurselor personale și relaționale. Optimizarea comportamentelor  în condiții de competiție vs. cooperare în clasă. Facilitarea socială. Frânarea socială.</w:t>
            </w:r>
          </w:p>
          <w:p w14:paraId="244EC546" w14:textId="283F39A2" w:rsidR="00AC7F83" w:rsidRPr="00D716CA" w:rsidRDefault="00AC7F83" w:rsidP="00AC7F83">
            <w:r w:rsidRPr="00D716CA">
              <w:t>Competiția și conflictul intergrupuri (Sherif)</w:t>
            </w:r>
          </w:p>
        </w:tc>
        <w:tc>
          <w:tcPr>
            <w:tcW w:w="2627" w:type="dxa"/>
            <w:shd w:val="clear" w:color="auto" w:fill="auto"/>
          </w:tcPr>
          <w:p w14:paraId="1C92D65E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Explicație</w:t>
            </w:r>
          </w:p>
          <w:p w14:paraId="483697CF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Conversație</w:t>
            </w:r>
          </w:p>
          <w:p w14:paraId="716ABADC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Dezbatere</w:t>
            </w:r>
          </w:p>
          <w:p w14:paraId="268F81E2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 xml:space="preserve">Exemplificare </w:t>
            </w:r>
          </w:p>
          <w:p w14:paraId="6A768D98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Studiu de caz</w:t>
            </w:r>
          </w:p>
          <w:p w14:paraId="7CF2C68C" w14:textId="6122FFE5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Problematizare</w:t>
            </w:r>
          </w:p>
        </w:tc>
        <w:tc>
          <w:tcPr>
            <w:tcW w:w="3129" w:type="dxa"/>
            <w:shd w:val="clear" w:color="auto" w:fill="auto"/>
          </w:tcPr>
          <w:p w14:paraId="16BFE1D0" w14:textId="77777777" w:rsidR="00AC7F83" w:rsidRPr="00D716CA" w:rsidRDefault="00AC7F83" w:rsidP="00AC7F83">
            <w:r w:rsidRPr="00D716CA">
              <w:t xml:space="preserve">Gavreliuc, A. (2019). </w:t>
            </w:r>
            <w:r w:rsidRPr="00D716CA">
              <w:rPr>
                <w:i/>
              </w:rPr>
              <w:t>Psihologia socială și dinamica personalității</w:t>
            </w:r>
            <w:r w:rsidRPr="00D716CA">
              <w:t xml:space="preserve">. Iași: Polirom – pp. 35-44,  pp. 119-121, pp. 310-321 </w:t>
            </w:r>
          </w:p>
          <w:p w14:paraId="5A46B86F" w14:textId="77777777" w:rsidR="00AC7F83" w:rsidRPr="00D716CA" w:rsidRDefault="00AC7F83" w:rsidP="00AC7F83">
            <w:r w:rsidRPr="00D716CA">
              <w:t xml:space="preserve">Boncu, Ș., &amp; Holman, A. (2019). </w:t>
            </w:r>
            <w:r w:rsidRPr="00D716CA">
              <w:rPr>
                <w:i/>
                <w:iCs/>
              </w:rPr>
              <w:t xml:space="preserve">Cum gândim în viața de zi cu zi. </w:t>
            </w:r>
            <w:r w:rsidRPr="00D716CA">
              <w:t>Iași: Polirom – pp. 198-203.</w:t>
            </w:r>
          </w:p>
          <w:p w14:paraId="08B7EAF0" w14:textId="77777777" w:rsidR="00AC7F83" w:rsidRPr="00D716CA" w:rsidRDefault="00AC7F83" w:rsidP="00AC7F83">
            <w:pPr>
              <w:rPr>
                <w:b/>
              </w:rPr>
            </w:pPr>
          </w:p>
        </w:tc>
      </w:tr>
      <w:tr w:rsidR="00AC7F83" w:rsidRPr="00D716CA" w14:paraId="2827FD9D" w14:textId="77777777" w:rsidTr="00E8576D">
        <w:tc>
          <w:tcPr>
            <w:tcW w:w="3629" w:type="dxa"/>
            <w:shd w:val="clear" w:color="auto" w:fill="auto"/>
          </w:tcPr>
          <w:p w14:paraId="7C4E0B30" w14:textId="661E6C4A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Diversitatea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în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populația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școlară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: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Strategii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 de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învățare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Stiluri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 de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învățare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Implicații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educaționale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 ale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stilurilor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 de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învățare</w:t>
            </w:r>
            <w:proofErr w:type="spellEnd"/>
            <w:r w:rsidRPr="00D716CA">
              <w:rPr>
                <w:rFonts w:ascii="Times New Roman" w:hAnsi="Times New Roman"/>
                <w:bCs/>
                <w:sz w:val="24"/>
                <w:szCs w:val="24"/>
                <w:lang w:val="ro-RO"/>
              </w:rPr>
              <w:t>.</w:t>
            </w:r>
          </w:p>
        </w:tc>
        <w:tc>
          <w:tcPr>
            <w:tcW w:w="2627" w:type="dxa"/>
            <w:shd w:val="clear" w:color="auto" w:fill="auto"/>
          </w:tcPr>
          <w:p w14:paraId="382D374A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Explicație</w:t>
            </w:r>
          </w:p>
          <w:p w14:paraId="39AED4A5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Conversație</w:t>
            </w:r>
          </w:p>
          <w:p w14:paraId="032091B7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Dezbatere</w:t>
            </w:r>
          </w:p>
          <w:p w14:paraId="1382CFCE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 xml:space="preserve">Exemplificare </w:t>
            </w:r>
          </w:p>
          <w:p w14:paraId="1C6ADFC4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Studiu de caz</w:t>
            </w:r>
          </w:p>
          <w:p w14:paraId="59102C5E" w14:textId="4B172916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Problematizare</w:t>
            </w:r>
          </w:p>
        </w:tc>
        <w:tc>
          <w:tcPr>
            <w:tcW w:w="3129" w:type="dxa"/>
            <w:shd w:val="clear" w:color="auto" w:fill="auto"/>
          </w:tcPr>
          <w:p w14:paraId="52900463" w14:textId="77777777" w:rsidR="00AC7F83" w:rsidRPr="00D716CA" w:rsidRDefault="00AC7F83" w:rsidP="00AC7F83">
            <w:r w:rsidRPr="00D716CA">
              <w:t xml:space="preserve">Mih., V. (2010/2019). </w:t>
            </w:r>
            <w:r w:rsidRPr="00D716CA">
              <w:rPr>
                <w:i/>
              </w:rPr>
              <w:t xml:space="preserve">Psihologie educațională. </w:t>
            </w:r>
            <w:r w:rsidRPr="00D716CA">
              <w:t>Vol. 1.  Cluj-Napoca: ASCR – pp. 106-119.</w:t>
            </w:r>
          </w:p>
          <w:p w14:paraId="7A052A2B" w14:textId="77777777" w:rsidR="00AC7F83" w:rsidRPr="00D716CA" w:rsidRDefault="00AC7F83" w:rsidP="00AC7F83">
            <w:r w:rsidRPr="00D716CA">
              <w:t>Sălăvăstru, D. (2009).</w:t>
            </w:r>
            <w:r w:rsidRPr="00D716CA">
              <w:rPr>
                <w:i/>
              </w:rPr>
              <w:t xml:space="preserve">  Psihologia învățării. </w:t>
            </w:r>
            <w:r w:rsidRPr="00D716CA">
              <w:t>Iași:</w:t>
            </w:r>
            <w:r w:rsidRPr="00D716CA">
              <w:rPr>
                <w:i/>
              </w:rPr>
              <w:t xml:space="preserve"> </w:t>
            </w:r>
            <w:r w:rsidRPr="00D716CA">
              <w:t>Polirom – pp. 154-167.</w:t>
            </w:r>
          </w:p>
          <w:p w14:paraId="5C82FCC5" w14:textId="332FBC84" w:rsidR="00AC7F83" w:rsidRPr="00D716CA" w:rsidRDefault="00AC7F83" w:rsidP="00AC7F83">
            <w:pPr>
              <w:rPr>
                <w:b/>
              </w:rPr>
            </w:pPr>
            <w:r w:rsidRPr="00D716CA">
              <w:t xml:space="preserve">Lemeni, G., Miclea, M., (2010) – </w:t>
            </w:r>
            <w:r w:rsidRPr="00D716CA">
              <w:rPr>
                <w:i/>
                <w:iCs/>
              </w:rPr>
              <w:t>Consiliere și orientare</w:t>
            </w:r>
            <w:r w:rsidRPr="00D716CA">
              <w:t xml:space="preserve">, </w:t>
            </w:r>
            <w:r w:rsidRPr="00D716CA">
              <w:rPr>
                <w:i/>
                <w:iCs/>
              </w:rPr>
              <w:t xml:space="preserve">Ghid de educație pentru carieră, </w:t>
            </w:r>
            <w:r w:rsidRPr="00D716CA">
              <w:t>Editura ASCR, Cluj-Napoca, pp 118-142</w:t>
            </w:r>
          </w:p>
        </w:tc>
      </w:tr>
      <w:tr w:rsidR="00AC7F83" w:rsidRPr="00D716CA" w14:paraId="132BC66B" w14:textId="77777777" w:rsidTr="00E8576D">
        <w:tc>
          <w:tcPr>
            <w:tcW w:w="3629" w:type="dxa"/>
            <w:shd w:val="clear" w:color="auto" w:fill="auto"/>
          </w:tcPr>
          <w:p w14:paraId="0C78FFA2" w14:textId="459B3717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  <w:bookmarkStart w:id="0" w:name="_Hlk55337920"/>
            <w:r w:rsidRPr="00D716CA">
              <w:rPr>
                <w:rFonts w:ascii="Times New Roman" w:hAnsi="Times New Roman"/>
                <w:bCs/>
                <w:sz w:val="24"/>
                <w:szCs w:val="24"/>
                <w:lang w:val="ro-RO"/>
              </w:rPr>
              <w:t>Motivația. Medierea motivațională a performanțelor școlare. Modelul ierarhic al trebuințelor umane (Maslow).  Optimizare motivațională.</w:t>
            </w:r>
            <w:r w:rsidRPr="00D716CA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bookmarkEnd w:id="0"/>
          </w:p>
        </w:tc>
        <w:tc>
          <w:tcPr>
            <w:tcW w:w="2627" w:type="dxa"/>
            <w:shd w:val="clear" w:color="auto" w:fill="auto"/>
          </w:tcPr>
          <w:p w14:paraId="7F635FBA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Explicație</w:t>
            </w:r>
          </w:p>
          <w:p w14:paraId="225C5823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Conversație</w:t>
            </w:r>
          </w:p>
          <w:p w14:paraId="4BADEA0A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Dezbatere</w:t>
            </w:r>
          </w:p>
          <w:p w14:paraId="69F86BBB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 xml:space="preserve">Exemplificare </w:t>
            </w:r>
          </w:p>
          <w:p w14:paraId="7A49C690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Studiu de caz</w:t>
            </w:r>
          </w:p>
          <w:p w14:paraId="18F39098" w14:textId="7B537626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Problematizare</w:t>
            </w:r>
          </w:p>
        </w:tc>
        <w:tc>
          <w:tcPr>
            <w:tcW w:w="3129" w:type="dxa"/>
            <w:shd w:val="clear" w:color="auto" w:fill="auto"/>
          </w:tcPr>
          <w:p w14:paraId="4BE8891D" w14:textId="77777777" w:rsidR="00AC7F83" w:rsidRPr="00D716CA" w:rsidRDefault="00AC7F83" w:rsidP="00AC7F83">
            <w:r w:rsidRPr="00D716CA">
              <w:t xml:space="preserve">Mih., V. (2010/2019). </w:t>
            </w:r>
            <w:r w:rsidRPr="00D716CA">
              <w:rPr>
                <w:i/>
              </w:rPr>
              <w:t xml:space="preserve">Psihologie educațională. </w:t>
            </w:r>
            <w:r w:rsidRPr="00D716CA">
              <w:t>Vol. 2.  Cluj-Napoca: ASCR – pp. 63-75, pp 115-126</w:t>
            </w:r>
          </w:p>
          <w:p w14:paraId="52FEC72C" w14:textId="77777777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</w:p>
        </w:tc>
      </w:tr>
      <w:tr w:rsidR="00AC7F83" w:rsidRPr="00D716CA" w14:paraId="311778F2" w14:textId="77777777" w:rsidTr="00E8576D">
        <w:tc>
          <w:tcPr>
            <w:tcW w:w="3629" w:type="dxa"/>
            <w:shd w:val="clear" w:color="auto" w:fill="auto"/>
          </w:tcPr>
          <w:p w14:paraId="22D390E8" w14:textId="32E0FA5F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bCs/>
                <w:sz w:val="24"/>
                <w:szCs w:val="24"/>
                <w:lang w:val="ro-RO"/>
              </w:rPr>
              <w:t>Dezvoltare personală – Emoțiile și mecanismele de adaptare.</w:t>
            </w:r>
          </w:p>
        </w:tc>
        <w:tc>
          <w:tcPr>
            <w:tcW w:w="2627" w:type="dxa"/>
            <w:shd w:val="clear" w:color="auto" w:fill="auto"/>
          </w:tcPr>
          <w:p w14:paraId="7BF1EA5F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Conversație</w:t>
            </w:r>
          </w:p>
          <w:p w14:paraId="0AB932E1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Dezbatere</w:t>
            </w:r>
          </w:p>
          <w:p w14:paraId="7DE198A8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 xml:space="preserve">Exemplificare </w:t>
            </w:r>
          </w:p>
          <w:p w14:paraId="52AA6AB4" w14:textId="77777777" w:rsidR="00AC7F83" w:rsidRPr="00D716CA" w:rsidRDefault="00AC7F83" w:rsidP="00AC7F83">
            <w:pPr>
              <w:widowControl w:val="0"/>
              <w:autoSpaceDE w:val="0"/>
              <w:autoSpaceDN w:val="0"/>
              <w:adjustRightInd w:val="0"/>
              <w:spacing w:line="360" w:lineRule="auto"/>
            </w:pPr>
            <w:r w:rsidRPr="00D716CA">
              <w:t>Studiu de caz</w:t>
            </w:r>
          </w:p>
          <w:p w14:paraId="296ACB5B" w14:textId="6ECC5707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Problematizare</w:t>
            </w:r>
          </w:p>
        </w:tc>
        <w:tc>
          <w:tcPr>
            <w:tcW w:w="3129" w:type="dxa"/>
            <w:shd w:val="clear" w:color="auto" w:fill="auto"/>
          </w:tcPr>
          <w:p w14:paraId="010828F2" w14:textId="30338701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Lemeni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, G.,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Miclea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, M., (2010) – </w:t>
            </w:r>
            <w:proofErr w:type="spellStart"/>
            <w:r w:rsidRPr="00D716CA">
              <w:rPr>
                <w:rFonts w:ascii="Times New Roman" w:hAnsi="Times New Roman"/>
                <w:i/>
                <w:iCs/>
                <w:sz w:val="24"/>
                <w:szCs w:val="24"/>
              </w:rPr>
              <w:t>Consiliere</w:t>
            </w:r>
            <w:proofErr w:type="spellEnd"/>
            <w:r w:rsidRPr="00D716CA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i/>
                <w:iCs/>
                <w:sz w:val="24"/>
                <w:szCs w:val="24"/>
              </w:rPr>
              <w:t>și</w:t>
            </w:r>
            <w:proofErr w:type="spellEnd"/>
            <w:r w:rsidRPr="00D716CA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i/>
                <w:iCs/>
                <w:sz w:val="24"/>
                <w:szCs w:val="24"/>
              </w:rPr>
              <w:t>orientare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D716CA">
              <w:rPr>
                <w:rFonts w:ascii="Times New Roman" w:hAnsi="Times New Roman"/>
                <w:i/>
                <w:iCs/>
                <w:sz w:val="24"/>
                <w:szCs w:val="24"/>
              </w:rPr>
              <w:t>Ghid</w:t>
            </w:r>
            <w:proofErr w:type="spellEnd"/>
            <w:r w:rsidRPr="00D716CA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de </w:t>
            </w:r>
            <w:proofErr w:type="spellStart"/>
            <w:r w:rsidRPr="00D716CA">
              <w:rPr>
                <w:rFonts w:ascii="Times New Roman" w:hAnsi="Times New Roman"/>
                <w:i/>
                <w:iCs/>
                <w:sz w:val="24"/>
                <w:szCs w:val="24"/>
              </w:rPr>
              <w:t>educație</w:t>
            </w:r>
            <w:proofErr w:type="spellEnd"/>
            <w:r w:rsidRPr="00D716CA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i/>
                <w:iCs/>
                <w:sz w:val="24"/>
                <w:szCs w:val="24"/>
              </w:rPr>
              <w:t>pentru</w:t>
            </w:r>
            <w:proofErr w:type="spellEnd"/>
            <w:r w:rsidRPr="00D716CA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i/>
                <w:iCs/>
                <w:sz w:val="24"/>
                <w:szCs w:val="24"/>
              </w:rPr>
              <w:t>carieră</w:t>
            </w:r>
            <w:proofErr w:type="spellEnd"/>
            <w:r w:rsidRPr="00D716CA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,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Editura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 ASCR, Cluj-Napoca, pp 48-63</w:t>
            </w:r>
          </w:p>
        </w:tc>
      </w:tr>
      <w:tr w:rsidR="00AC7F83" w:rsidRPr="00D716CA" w14:paraId="349222FB" w14:textId="77777777" w:rsidTr="00E8576D">
        <w:tc>
          <w:tcPr>
            <w:tcW w:w="3629" w:type="dxa"/>
            <w:shd w:val="clear" w:color="auto" w:fill="auto"/>
          </w:tcPr>
          <w:p w14:paraId="6010D9CC" w14:textId="5A9F37DD" w:rsidR="00AC7F83" w:rsidRPr="00D716CA" w:rsidRDefault="00AC7F83" w:rsidP="00AC7F83">
            <w:r w:rsidRPr="00D716CA">
              <w:t xml:space="preserve">Psihologia educației. Personalitate – organizație educațională – societate – cultură. </w:t>
            </w:r>
          </w:p>
          <w:p w14:paraId="292F014A" w14:textId="2D300612" w:rsidR="00AC7F83" w:rsidRPr="00D716CA" w:rsidRDefault="00AC7F83" w:rsidP="00AC7F83">
            <w:r w:rsidRPr="00D716CA">
              <w:lastRenderedPageBreak/>
              <w:t>Reflecție și feed-back.</w:t>
            </w:r>
          </w:p>
          <w:p w14:paraId="01805EA0" w14:textId="77777777" w:rsidR="00AC7F83" w:rsidRPr="00D716CA" w:rsidRDefault="00AC7F83" w:rsidP="00AC7F83"/>
          <w:p w14:paraId="0FE6ADF6" w14:textId="77777777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</w:tc>
        <w:tc>
          <w:tcPr>
            <w:tcW w:w="2627" w:type="dxa"/>
            <w:shd w:val="clear" w:color="auto" w:fill="auto"/>
          </w:tcPr>
          <w:p w14:paraId="34BAC8BD" w14:textId="77777777" w:rsidR="00AC7F83" w:rsidRPr="00D716CA" w:rsidRDefault="00AC7F83" w:rsidP="00AC7F83">
            <w:pPr>
              <w:spacing w:line="360" w:lineRule="auto"/>
              <w:jc w:val="both"/>
            </w:pPr>
            <w:r w:rsidRPr="00D716CA">
              <w:lastRenderedPageBreak/>
              <w:t>Expunerea Exemplificarea</w:t>
            </w:r>
          </w:p>
          <w:p w14:paraId="1FAC6354" w14:textId="2665AF37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lastRenderedPageBreak/>
              <w:t xml:space="preserve">Sinteza cunoştinţelor </w:t>
            </w:r>
          </w:p>
        </w:tc>
        <w:tc>
          <w:tcPr>
            <w:tcW w:w="3129" w:type="dxa"/>
            <w:shd w:val="clear" w:color="auto" w:fill="auto"/>
          </w:tcPr>
          <w:p w14:paraId="16C17425" w14:textId="36579FEE" w:rsidR="00AC7F83" w:rsidRPr="00D716CA" w:rsidRDefault="00AC7F83" w:rsidP="00AC7F83">
            <w:pPr>
              <w:spacing w:line="360" w:lineRule="auto"/>
              <w:jc w:val="both"/>
            </w:pPr>
            <w:r w:rsidRPr="00D716CA">
              <w:lastRenderedPageBreak/>
              <w:t>Suport de seminar &amp; prezentare ppt.</w:t>
            </w:r>
          </w:p>
          <w:p w14:paraId="336B4065" w14:textId="77777777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</w:p>
        </w:tc>
      </w:tr>
      <w:tr w:rsidR="00AC7F83" w:rsidRPr="00D716CA" w14:paraId="53EC0F9B" w14:textId="77777777" w:rsidTr="002122FC">
        <w:tc>
          <w:tcPr>
            <w:tcW w:w="9385" w:type="dxa"/>
            <w:gridSpan w:val="3"/>
            <w:shd w:val="clear" w:color="auto" w:fill="auto"/>
          </w:tcPr>
          <w:p w14:paraId="57B21B7F" w14:textId="77777777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lastRenderedPageBreak/>
              <w:t>Bibliografie :</w:t>
            </w:r>
          </w:p>
          <w:p w14:paraId="2B4477B6" w14:textId="77777777" w:rsidR="00AC7F83" w:rsidRPr="00D716CA" w:rsidRDefault="00AC7F83" w:rsidP="00AC7F83">
            <w:pPr>
              <w:numPr>
                <w:ilvl w:val="0"/>
                <w:numId w:val="31"/>
              </w:numPr>
              <w:tabs>
                <w:tab w:val="left" w:pos="720"/>
              </w:tabs>
              <w:spacing w:line="360" w:lineRule="auto"/>
              <w:rPr>
                <w:bCs/>
              </w:rPr>
            </w:pPr>
            <w:r w:rsidRPr="00D716CA">
              <w:rPr>
                <w:bCs/>
              </w:rPr>
              <w:t>Obligatorie:</w:t>
            </w:r>
          </w:p>
          <w:p w14:paraId="7CB13E55" w14:textId="77777777" w:rsidR="00AC7F83" w:rsidRPr="00D716CA" w:rsidRDefault="00AC7F83" w:rsidP="00AC7F83">
            <w:pPr>
              <w:tabs>
                <w:tab w:val="left" w:pos="720"/>
              </w:tabs>
              <w:spacing w:line="360" w:lineRule="auto"/>
              <w:ind w:left="720"/>
              <w:rPr>
                <w:bCs/>
              </w:rPr>
            </w:pPr>
          </w:p>
          <w:p w14:paraId="36B12C14" w14:textId="77777777" w:rsidR="00AC7F83" w:rsidRPr="00D716CA" w:rsidRDefault="00AC7F83" w:rsidP="00AC7F83">
            <w:pPr>
              <w:pStyle w:val="NoSpacing"/>
              <w:spacing w:line="360" w:lineRule="auto"/>
              <w:ind w:left="750" w:hanging="750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Băban, A. (2009/2018). </w:t>
            </w:r>
            <w:r w:rsidRPr="00D716CA">
              <w:rPr>
                <w:rFonts w:ascii="Times New Roman" w:hAnsi="Times New Roman"/>
                <w:i/>
                <w:iCs/>
                <w:sz w:val="24"/>
                <w:szCs w:val="24"/>
                <w:lang w:val="ro-RO"/>
              </w:rPr>
              <w:t>Consiliere educațională. Ghid metodologic pentru orele de dirigenţie şi consiliere,</w:t>
            </w: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 Cluj-Napoca: ASCR. </w:t>
            </w:r>
          </w:p>
          <w:p w14:paraId="45F4D601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ind w:left="750" w:hanging="750"/>
              <w:rPr>
                <w:color w:val="000000"/>
              </w:rPr>
            </w:pPr>
            <w:r w:rsidRPr="00D716CA">
              <w:rPr>
                <w:color w:val="000000"/>
              </w:rPr>
              <w:t xml:space="preserve">Birch, A. (2000/2013). </w:t>
            </w:r>
            <w:r w:rsidRPr="00D716CA">
              <w:rPr>
                <w:i/>
                <w:color w:val="000000"/>
              </w:rPr>
              <w:t>Psihologia dezvoltării</w:t>
            </w:r>
            <w:r w:rsidRPr="00D716CA">
              <w:rPr>
                <w:color w:val="000000"/>
              </w:rPr>
              <w:t>. București: Editura Tehnică.</w:t>
            </w:r>
          </w:p>
          <w:p w14:paraId="5CC2BCED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ind w:left="750" w:hanging="750"/>
              <w:rPr>
                <w:color w:val="000000"/>
              </w:rPr>
            </w:pPr>
            <w:r w:rsidRPr="00D716CA">
              <w:rPr>
                <w:color w:val="000000"/>
              </w:rPr>
              <w:t xml:space="preserve">Boncu, Ș., &amp; Holman, A. (2019). </w:t>
            </w:r>
            <w:r w:rsidRPr="00D716CA">
              <w:rPr>
                <w:i/>
                <w:iCs/>
                <w:color w:val="000000"/>
              </w:rPr>
              <w:t xml:space="preserve">Cum gândim în viața de zi cu zi. </w:t>
            </w:r>
            <w:r w:rsidRPr="00D716CA">
              <w:rPr>
                <w:color w:val="000000"/>
              </w:rPr>
              <w:t>Iași: Polirom.</w:t>
            </w:r>
          </w:p>
          <w:p w14:paraId="35D6C4C3" w14:textId="77777777" w:rsidR="00AC7F83" w:rsidRPr="00D716CA" w:rsidRDefault="00AC7F83" w:rsidP="00AC7F83">
            <w:pPr>
              <w:tabs>
                <w:tab w:val="left" w:pos="720"/>
              </w:tabs>
              <w:spacing w:line="360" w:lineRule="auto"/>
              <w:ind w:left="750" w:hanging="750"/>
              <w:rPr>
                <w:bCs/>
              </w:rPr>
            </w:pPr>
            <w:r w:rsidRPr="00D716CA">
              <w:rPr>
                <w:bCs/>
              </w:rPr>
              <w:t xml:space="preserve">Cosmovici, A., &amp; Iacob, L. (1998/2015). </w:t>
            </w:r>
            <w:r w:rsidRPr="00D716CA">
              <w:rPr>
                <w:bCs/>
                <w:i/>
                <w:iCs/>
              </w:rPr>
              <w:t xml:space="preserve">Psihologia școlară. </w:t>
            </w:r>
            <w:r w:rsidRPr="00D716CA">
              <w:rPr>
                <w:bCs/>
              </w:rPr>
              <w:t xml:space="preserve">Iași: Polirom. </w:t>
            </w:r>
          </w:p>
          <w:p w14:paraId="0B473F90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ind w:left="750" w:hanging="750"/>
              <w:rPr>
                <w:color w:val="000000"/>
              </w:rPr>
            </w:pPr>
            <w:r w:rsidRPr="00D716CA">
              <w:rPr>
                <w:color w:val="000000"/>
              </w:rPr>
              <w:t xml:space="preserve">Gavreliuc, A. (2019). </w:t>
            </w:r>
            <w:r w:rsidRPr="00D716CA">
              <w:rPr>
                <w:i/>
                <w:color w:val="000000"/>
              </w:rPr>
              <w:t>Psihologia socială și dinamica personalității</w:t>
            </w:r>
            <w:r w:rsidRPr="00D716CA">
              <w:rPr>
                <w:color w:val="000000"/>
              </w:rPr>
              <w:t>. Iași: Polirom</w:t>
            </w:r>
          </w:p>
          <w:p w14:paraId="475E3F2B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ind w:left="750" w:hanging="750"/>
              <w:rPr>
                <w:color w:val="000000"/>
              </w:rPr>
            </w:pPr>
            <w:r w:rsidRPr="00D716CA">
              <w:t xml:space="preserve">Gavreliuc, D., &amp; Gavreliuc, A. (2012). </w:t>
            </w:r>
            <w:r w:rsidRPr="00D716CA">
              <w:rPr>
                <w:i/>
              </w:rPr>
              <w:t xml:space="preserve">Școală și schimbare socială. Axiome sociale, autonomie personală și integrarea schimbării în mediul educațional românesc. </w:t>
            </w:r>
            <w:r w:rsidRPr="00D716CA">
              <w:rPr>
                <w:color w:val="000000"/>
              </w:rPr>
              <w:t>Timișoara: Editura Universității de Vest.</w:t>
            </w:r>
          </w:p>
          <w:p w14:paraId="05AA35E2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ind w:left="750" w:hanging="750"/>
            </w:pPr>
            <w:r w:rsidRPr="00D716CA">
              <w:t xml:space="preserve">Lewine, M. (2016). </w:t>
            </w:r>
            <w:r w:rsidRPr="00D716CA">
              <w:rPr>
                <w:i/>
                <w:iCs/>
              </w:rPr>
              <w:t xml:space="preserve">Prețul privilegiului. </w:t>
            </w:r>
            <w:r w:rsidRPr="00D716CA">
              <w:t>Cluj: ASCR.</w:t>
            </w:r>
          </w:p>
          <w:p w14:paraId="6DE1C9BC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ind w:left="750" w:hanging="750"/>
              <w:rPr>
                <w:color w:val="000000"/>
              </w:rPr>
            </w:pPr>
            <w:r w:rsidRPr="00D716CA">
              <w:rPr>
                <w:color w:val="000000"/>
              </w:rPr>
              <w:t xml:space="preserve">Mih., V. (2010/2019). </w:t>
            </w:r>
            <w:r w:rsidRPr="00D716CA">
              <w:rPr>
                <w:i/>
                <w:color w:val="000000"/>
              </w:rPr>
              <w:t xml:space="preserve">Psihologie educațională. </w:t>
            </w:r>
            <w:r w:rsidRPr="00D716CA">
              <w:rPr>
                <w:color w:val="000000"/>
              </w:rPr>
              <w:t>Vol. 1, 2.  Cluj-Napoca: ASCR.</w:t>
            </w:r>
          </w:p>
          <w:p w14:paraId="0A0518B4" w14:textId="77777777" w:rsidR="00AC7F83" w:rsidRPr="00D716CA" w:rsidRDefault="00AC7F83" w:rsidP="00AC7F83">
            <w:pPr>
              <w:pStyle w:val="NoSpacing"/>
              <w:spacing w:line="360" w:lineRule="auto"/>
              <w:ind w:left="750" w:hanging="750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Pânişoară, G., Sălăvăstru, D. &amp; Mitrofan, L. (2016). </w:t>
            </w:r>
            <w:r w:rsidRPr="00D716CA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ro-RO"/>
              </w:rPr>
              <w:t>Copilăria şi adolescenţa. Provocări actuale în psihologia educaţiei şi dezvoltării</w:t>
            </w:r>
            <w:r w:rsidRPr="00D716CA">
              <w:rPr>
                <w:rFonts w:ascii="Times New Roman" w:hAnsi="Times New Roman"/>
                <w:color w:val="000000"/>
                <w:sz w:val="24"/>
                <w:szCs w:val="24"/>
                <w:lang w:val="ro-RO"/>
              </w:rPr>
              <w:t>. Iaşi: Polirom.</w:t>
            </w:r>
          </w:p>
          <w:p w14:paraId="009157FC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color w:val="000000"/>
              </w:rPr>
            </w:pPr>
            <w:r w:rsidRPr="00D716CA">
              <w:t>Sălăvăstru, D. (2009).</w:t>
            </w:r>
            <w:r w:rsidRPr="00D716CA">
              <w:rPr>
                <w:i/>
              </w:rPr>
              <w:t xml:space="preserve">  Psihologia învățării. </w:t>
            </w:r>
            <w:r w:rsidRPr="00D716CA">
              <w:t>Iași:</w:t>
            </w:r>
            <w:r w:rsidRPr="00D716CA">
              <w:rPr>
                <w:i/>
              </w:rPr>
              <w:t xml:space="preserve"> </w:t>
            </w:r>
            <w:r w:rsidRPr="00D716CA">
              <w:t>Polirom</w:t>
            </w:r>
            <w:r w:rsidRPr="00D716CA">
              <w:rPr>
                <w:color w:val="000000"/>
              </w:rPr>
              <w:t xml:space="preserve">. </w:t>
            </w:r>
          </w:p>
          <w:p w14:paraId="62E90090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ind w:left="750" w:hanging="750"/>
              <w:rPr>
                <w:color w:val="000000"/>
              </w:rPr>
            </w:pPr>
            <w:bookmarkStart w:id="1" w:name="_Hlk46182474"/>
            <w:r w:rsidRPr="00D716CA">
              <w:t>Sălăvăstru, D. (2004/2015).</w:t>
            </w:r>
            <w:r w:rsidRPr="00D716CA">
              <w:rPr>
                <w:i/>
              </w:rPr>
              <w:t xml:space="preserve">  Psihologia educației. </w:t>
            </w:r>
            <w:r w:rsidRPr="00D716CA">
              <w:t>Iași:</w:t>
            </w:r>
            <w:r w:rsidRPr="00D716CA">
              <w:rPr>
                <w:i/>
              </w:rPr>
              <w:t xml:space="preserve"> </w:t>
            </w:r>
            <w:r w:rsidRPr="00D716CA">
              <w:t>Polirom</w:t>
            </w:r>
            <w:r w:rsidRPr="00D716CA">
              <w:rPr>
                <w:color w:val="000000"/>
              </w:rPr>
              <w:t xml:space="preserve">. </w:t>
            </w:r>
          </w:p>
          <w:bookmarkEnd w:id="1"/>
          <w:p w14:paraId="1FC77FFD" w14:textId="77777777" w:rsidR="00AC7F83" w:rsidRPr="00D716CA" w:rsidRDefault="00AC7F83" w:rsidP="00AC7F83">
            <w:pPr>
              <w:autoSpaceDE w:val="0"/>
              <w:autoSpaceDN w:val="0"/>
              <w:adjustRightInd w:val="0"/>
              <w:spacing w:line="360" w:lineRule="auto"/>
              <w:ind w:left="750" w:hanging="750"/>
              <w:rPr>
                <w:color w:val="000000"/>
              </w:rPr>
            </w:pPr>
            <w:r w:rsidRPr="00D716CA">
              <w:rPr>
                <w:color w:val="000000"/>
              </w:rPr>
              <w:t xml:space="preserve">Schaffer, H. R. (2010) </w:t>
            </w:r>
            <w:r w:rsidRPr="00D716CA">
              <w:rPr>
                <w:i/>
                <w:color w:val="000000"/>
              </w:rPr>
              <w:t>Introducere în Psihologia copilului.</w:t>
            </w:r>
            <w:r w:rsidRPr="00D716CA">
              <w:rPr>
                <w:color w:val="000000"/>
              </w:rPr>
              <w:t xml:space="preserve"> Cluj-Napoca: ASCR.</w:t>
            </w:r>
          </w:p>
          <w:p w14:paraId="4385CC86" w14:textId="77777777" w:rsidR="00AC7F83" w:rsidRPr="00D716CA" w:rsidRDefault="00AC7F83" w:rsidP="00AC7F83">
            <w:pPr>
              <w:spacing w:line="360" w:lineRule="auto"/>
              <w:ind w:left="750" w:hanging="750"/>
              <w:rPr>
                <w:color w:val="000000"/>
              </w:rPr>
            </w:pPr>
            <w:r w:rsidRPr="00D716CA">
              <w:rPr>
                <w:color w:val="000000"/>
              </w:rPr>
              <w:t xml:space="preserve">Stănciulescu, E. (2013). </w:t>
            </w:r>
            <w:r w:rsidRPr="00D716CA">
              <w:rPr>
                <w:i/>
                <w:iCs/>
                <w:color w:val="000000"/>
              </w:rPr>
              <w:t xml:space="preserve">Psihologia educației. De la teorie la practică. </w:t>
            </w:r>
            <w:r w:rsidRPr="00D716CA">
              <w:rPr>
                <w:color w:val="000000"/>
              </w:rPr>
              <w:t>București: Editura Universitară.</w:t>
            </w:r>
          </w:p>
          <w:p w14:paraId="7F0412AF" w14:textId="77777777" w:rsidR="00AC7F83" w:rsidRPr="00D716CA" w:rsidRDefault="00AC7F83" w:rsidP="00AC7F83">
            <w:pPr>
              <w:spacing w:line="360" w:lineRule="auto"/>
              <w:ind w:left="750" w:hanging="750"/>
              <w:rPr>
                <w:color w:val="000000"/>
              </w:rPr>
            </w:pPr>
          </w:p>
          <w:p w14:paraId="5A4DB3E4" w14:textId="00F3C2D3" w:rsidR="00AC7F83" w:rsidRDefault="00AC7F83" w:rsidP="00AC7F83">
            <w:pPr>
              <w:numPr>
                <w:ilvl w:val="0"/>
                <w:numId w:val="31"/>
              </w:numPr>
              <w:spacing w:line="360" w:lineRule="auto"/>
              <w:rPr>
                <w:bCs/>
              </w:rPr>
            </w:pPr>
            <w:r w:rsidRPr="00D716CA">
              <w:rPr>
                <w:bCs/>
              </w:rPr>
              <w:t>Extinsă:</w:t>
            </w:r>
          </w:p>
          <w:p w14:paraId="2285D186" w14:textId="77777777" w:rsidR="00FE184E" w:rsidRPr="00D716CA" w:rsidRDefault="00FE184E" w:rsidP="00FE184E">
            <w:pPr>
              <w:spacing w:line="360" w:lineRule="auto"/>
              <w:ind w:left="720"/>
              <w:rPr>
                <w:bCs/>
              </w:rPr>
            </w:pPr>
          </w:p>
          <w:p w14:paraId="48995E2B" w14:textId="77777777" w:rsidR="00AC7F83" w:rsidRPr="00D716CA" w:rsidRDefault="00AC7F83" w:rsidP="00AC7F83">
            <w:pPr>
              <w:spacing w:line="360" w:lineRule="auto"/>
              <w:ind w:left="750" w:hanging="750"/>
              <w:rPr>
                <w:bCs/>
              </w:rPr>
            </w:pPr>
            <w:r w:rsidRPr="00D716CA">
              <w:rPr>
                <w:bCs/>
              </w:rPr>
              <w:t xml:space="preserve">Boncu, S., &amp; Ceobanu, C. (2013). </w:t>
            </w:r>
            <w:r w:rsidRPr="00D716CA">
              <w:rPr>
                <w:bCs/>
                <w:i/>
                <w:iCs/>
              </w:rPr>
              <w:t xml:space="preserve">Psihosociologie școlară. </w:t>
            </w:r>
            <w:r w:rsidRPr="00D716CA">
              <w:rPr>
                <w:bCs/>
              </w:rPr>
              <w:t>Iași: Polirom.</w:t>
            </w:r>
          </w:p>
          <w:p w14:paraId="3EBE858B" w14:textId="77777777" w:rsidR="00AC7F83" w:rsidRPr="00D716CA" w:rsidRDefault="00AC7F83" w:rsidP="00AC7F83">
            <w:pPr>
              <w:spacing w:line="360" w:lineRule="auto"/>
              <w:ind w:left="750" w:hanging="750"/>
              <w:rPr>
                <w:bCs/>
              </w:rPr>
            </w:pPr>
            <w:r w:rsidRPr="00D716CA">
              <w:rPr>
                <w:color w:val="222222"/>
                <w:shd w:val="clear" w:color="auto" w:fill="FFFFFF"/>
              </w:rPr>
              <w:t>Buck, D. (2015). Reconstructing educational psychology reports: an historic opportunity to change educational psychologists’ advice?. </w:t>
            </w:r>
            <w:r w:rsidRPr="00D716CA">
              <w:rPr>
                <w:i/>
                <w:iCs/>
                <w:color w:val="222222"/>
                <w:shd w:val="clear" w:color="auto" w:fill="FFFFFF"/>
              </w:rPr>
              <w:t>Educational Psychology in Practice</w:t>
            </w:r>
            <w:r w:rsidRPr="00D716CA">
              <w:rPr>
                <w:color w:val="222222"/>
                <w:shd w:val="clear" w:color="auto" w:fill="FFFFFF"/>
              </w:rPr>
              <w:t>, </w:t>
            </w:r>
            <w:r w:rsidRPr="00D716CA">
              <w:rPr>
                <w:i/>
                <w:iCs/>
                <w:color w:val="222222"/>
                <w:shd w:val="clear" w:color="auto" w:fill="FFFFFF"/>
              </w:rPr>
              <w:t>31</w:t>
            </w:r>
            <w:r w:rsidRPr="00D716CA">
              <w:rPr>
                <w:color w:val="222222"/>
                <w:shd w:val="clear" w:color="auto" w:fill="FFFFFF"/>
              </w:rPr>
              <w:t>(3), 221-234.</w:t>
            </w:r>
          </w:p>
          <w:p w14:paraId="2E15EAE2" w14:textId="77777777" w:rsidR="00AC7F83" w:rsidRPr="00D716CA" w:rsidRDefault="00AC7F83" w:rsidP="00AC7F83">
            <w:pPr>
              <w:spacing w:line="360" w:lineRule="auto"/>
              <w:ind w:left="750" w:hanging="750"/>
              <w:rPr>
                <w:bCs/>
              </w:rPr>
            </w:pPr>
            <w:r w:rsidRPr="00D716CA">
              <w:rPr>
                <w:bCs/>
              </w:rPr>
              <w:t xml:space="preserve">Crahay, M. (2009/2015). </w:t>
            </w:r>
            <w:r w:rsidRPr="00D716CA">
              <w:rPr>
                <w:bCs/>
                <w:i/>
                <w:iCs/>
              </w:rPr>
              <w:t xml:space="preserve">Psihologia educației. </w:t>
            </w:r>
            <w:r w:rsidRPr="00D716CA">
              <w:rPr>
                <w:bCs/>
              </w:rPr>
              <w:t>București: TREI.</w:t>
            </w:r>
          </w:p>
          <w:p w14:paraId="19E09B39" w14:textId="77777777" w:rsidR="00AC7F83" w:rsidRPr="00D716CA" w:rsidRDefault="00AC7F83" w:rsidP="00AC7F83">
            <w:pPr>
              <w:spacing w:line="360" w:lineRule="auto"/>
              <w:ind w:left="750" w:hanging="750"/>
              <w:rPr>
                <w:color w:val="222222"/>
                <w:shd w:val="clear" w:color="auto" w:fill="FFFFFF"/>
              </w:rPr>
            </w:pPr>
            <w:r w:rsidRPr="00D716CA">
              <w:rPr>
                <w:color w:val="222222"/>
                <w:shd w:val="clear" w:color="auto" w:fill="FFFFFF"/>
              </w:rPr>
              <w:lastRenderedPageBreak/>
              <w:t>Duchesne, S., &amp; McMaugh, A. (2018). </w:t>
            </w:r>
            <w:r w:rsidRPr="00D716CA">
              <w:rPr>
                <w:i/>
                <w:iCs/>
                <w:color w:val="222222"/>
                <w:shd w:val="clear" w:color="auto" w:fill="FFFFFF"/>
              </w:rPr>
              <w:t>Educational psychology for learning and teaching</w:t>
            </w:r>
            <w:r w:rsidRPr="00D716CA">
              <w:rPr>
                <w:color w:val="222222"/>
                <w:shd w:val="clear" w:color="auto" w:fill="FFFFFF"/>
              </w:rPr>
              <w:t>. Cengage AU.</w:t>
            </w:r>
          </w:p>
          <w:p w14:paraId="58AF993F" w14:textId="77777777" w:rsidR="00AC7F83" w:rsidRPr="00D716CA" w:rsidRDefault="00AC7F83" w:rsidP="00AC7F83">
            <w:pPr>
              <w:spacing w:line="360" w:lineRule="auto"/>
              <w:ind w:left="750" w:hanging="750"/>
              <w:rPr>
                <w:bCs/>
              </w:rPr>
            </w:pPr>
            <w:r w:rsidRPr="00D716CA">
              <w:rPr>
                <w:color w:val="222222"/>
                <w:shd w:val="clear" w:color="auto" w:fill="FFFFFF"/>
              </w:rPr>
              <w:t>Frederickson, N., Miller, A., Cline, T., Gulliford, A., &amp; Birch, S. (2015). </w:t>
            </w:r>
            <w:r w:rsidRPr="00D716CA">
              <w:rPr>
                <w:i/>
                <w:iCs/>
                <w:color w:val="222222"/>
                <w:shd w:val="clear" w:color="auto" w:fill="FFFFFF"/>
              </w:rPr>
              <w:t>Educational psychology</w:t>
            </w:r>
            <w:r w:rsidRPr="00D716CA">
              <w:rPr>
                <w:color w:val="222222"/>
                <w:shd w:val="clear" w:color="auto" w:fill="FFFFFF"/>
              </w:rPr>
              <w:t>. Routledge.</w:t>
            </w:r>
          </w:p>
          <w:p w14:paraId="6396E0EC" w14:textId="77777777" w:rsidR="00AC7F83" w:rsidRPr="00D716CA" w:rsidRDefault="00AC7F83" w:rsidP="00AC7F83">
            <w:pPr>
              <w:spacing w:line="360" w:lineRule="auto"/>
              <w:ind w:left="750" w:hanging="750"/>
              <w:rPr>
                <w:bCs/>
              </w:rPr>
            </w:pPr>
            <w:r w:rsidRPr="00D716CA">
              <w:rPr>
                <w:color w:val="222222"/>
                <w:shd w:val="clear" w:color="auto" w:fill="FFFFFF"/>
              </w:rPr>
              <w:t>McInerney, D. M. (2013). </w:t>
            </w:r>
            <w:r w:rsidRPr="00D716CA">
              <w:rPr>
                <w:i/>
                <w:iCs/>
                <w:color w:val="222222"/>
                <w:shd w:val="clear" w:color="auto" w:fill="FFFFFF"/>
              </w:rPr>
              <w:t>Educational psychology: Constructing learning</w:t>
            </w:r>
            <w:r w:rsidRPr="00D716CA">
              <w:rPr>
                <w:color w:val="222222"/>
                <w:shd w:val="clear" w:color="auto" w:fill="FFFFFF"/>
              </w:rPr>
              <w:t>. Pearson Higher Education AU.</w:t>
            </w:r>
          </w:p>
          <w:p w14:paraId="2E3FB22D" w14:textId="77777777" w:rsidR="00AC7F83" w:rsidRPr="00D716CA" w:rsidRDefault="00AC7F83" w:rsidP="00AC7F83">
            <w:pPr>
              <w:spacing w:line="360" w:lineRule="auto"/>
              <w:ind w:left="750" w:hanging="750"/>
              <w:rPr>
                <w:bCs/>
              </w:rPr>
            </w:pPr>
            <w:r w:rsidRPr="00D716CA">
              <w:rPr>
                <w:bCs/>
              </w:rPr>
              <w:t xml:space="preserve">Mook, D. (2006/2012). </w:t>
            </w:r>
            <w:r w:rsidRPr="00D716CA">
              <w:rPr>
                <w:bCs/>
                <w:i/>
                <w:iCs/>
              </w:rPr>
              <w:t xml:space="preserve">Experimente clasice în psihologie. </w:t>
            </w:r>
            <w:r w:rsidRPr="00D716CA">
              <w:rPr>
                <w:bCs/>
              </w:rPr>
              <w:t xml:space="preserve">București: TREI. </w:t>
            </w:r>
          </w:p>
          <w:p w14:paraId="5CA32629" w14:textId="77777777" w:rsidR="00AC7F83" w:rsidRPr="00D716CA" w:rsidRDefault="00AC7F83" w:rsidP="00AC7F83">
            <w:pPr>
              <w:spacing w:line="360" w:lineRule="auto"/>
              <w:ind w:left="750" w:hanging="750"/>
              <w:rPr>
                <w:color w:val="222222"/>
                <w:shd w:val="clear" w:color="auto" w:fill="FFFFFF"/>
              </w:rPr>
            </w:pPr>
            <w:r w:rsidRPr="00D716CA">
              <w:rPr>
                <w:color w:val="222222"/>
                <w:shd w:val="clear" w:color="auto" w:fill="FFFFFF"/>
              </w:rPr>
              <w:t>Slavin, R. E. (2019). </w:t>
            </w:r>
            <w:r w:rsidRPr="00D716CA">
              <w:rPr>
                <w:i/>
                <w:iCs/>
                <w:color w:val="222222"/>
                <w:shd w:val="clear" w:color="auto" w:fill="FFFFFF"/>
              </w:rPr>
              <w:t>Educational psychology: Theory and practice</w:t>
            </w:r>
            <w:r w:rsidRPr="00D716CA">
              <w:rPr>
                <w:color w:val="222222"/>
                <w:shd w:val="clear" w:color="auto" w:fill="FFFFFF"/>
              </w:rPr>
              <w:t xml:space="preserve">. New York: Sage. </w:t>
            </w:r>
          </w:p>
          <w:p w14:paraId="79FBED79" w14:textId="77777777" w:rsidR="00AC7F83" w:rsidRPr="00D716CA" w:rsidRDefault="00AC7F83" w:rsidP="00AC7F83">
            <w:pPr>
              <w:spacing w:line="360" w:lineRule="auto"/>
              <w:ind w:left="750" w:hanging="750"/>
              <w:rPr>
                <w:color w:val="222222"/>
                <w:shd w:val="clear" w:color="auto" w:fill="FFFFFF"/>
              </w:rPr>
            </w:pPr>
            <w:r w:rsidRPr="00D716CA">
              <w:rPr>
                <w:color w:val="222222"/>
                <w:shd w:val="clear" w:color="auto" w:fill="FFFFFF"/>
              </w:rPr>
              <w:t>Williams, A. J., Billington, T., Goodley, D., &amp; Corcoran, T. (Eds.). (2016). </w:t>
            </w:r>
            <w:r w:rsidRPr="00D716CA">
              <w:rPr>
                <w:i/>
                <w:iCs/>
                <w:color w:val="222222"/>
                <w:shd w:val="clear" w:color="auto" w:fill="FFFFFF"/>
              </w:rPr>
              <w:t>Critical educational psychology</w:t>
            </w:r>
            <w:r w:rsidRPr="00D716CA">
              <w:rPr>
                <w:color w:val="222222"/>
                <w:shd w:val="clear" w:color="auto" w:fill="FFFFFF"/>
              </w:rPr>
              <w:t>. John Wiley &amp; Sons.</w:t>
            </w:r>
          </w:p>
          <w:p w14:paraId="5E328A2F" w14:textId="50D24174" w:rsidR="00AC7F83" w:rsidRPr="00D716CA" w:rsidRDefault="00AC7F83" w:rsidP="00AC7F83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Wittrock, M. C., &amp; Farley, F. (Eds.). (2017). </w:t>
            </w:r>
            <w:r w:rsidRPr="00D716CA">
              <w:rPr>
                <w:rFonts w:ascii="Times New Roman" w:hAnsi="Times New Roman"/>
                <w:i/>
                <w:iCs/>
                <w:color w:val="222222"/>
                <w:sz w:val="24"/>
                <w:szCs w:val="24"/>
                <w:shd w:val="clear" w:color="auto" w:fill="FFFFFF"/>
              </w:rPr>
              <w:t>The future of educational psychology</w:t>
            </w:r>
            <w:r w:rsidRPr="00D716CA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. Routledge.</w:t>
            </w:r>
          </w:p>
        </w:tc>
      </w:tr>
    </w:tbl>
    <w:p w14:paraId="072152BC" w14:textId="02C3D65B" w:rsidR="00802D13" w:rsidRDefault="00802D13" w:rsidP="00802D13">
      <w:pPr>
        <w:pStyle w:val="ListParagraph"/>
        <w:spacing w:line="276" w:lineRule="auto"/>
        <w:ind w:left="714"/>
        <w:jc w:val="both"/>
        <w:rPr>
          <w:b/>
        </w:rPr>
      </w:pPr>
    </w:p>
    <w:p w14:paraId="2E03036A" w14:textId="77777777" w:rsidR="00FE184E" w:rsidRPr="00D716CA" w:rsidRDefault="00FE184E" w:rsidP="00802D13">
      <w:pPr>
        <w:pStyle w:val="ListParagraph"/>
        <w:spacing w:line="276" w:lineRule="auto"/>
        <w:ind w:left="714"/>
        <w:jc w:val="both"/>
        <w:rPr>
          <w:b/>
        </w:rPr>
      </w:pPr>
    </w:p>
    <w:p w14:paraId="5DCD796C" w14:textId="7EF138EA" w:rsidR="00E0255D" w:rsidRPr="00D716CA" w:rsidRDefault="00E0255D" w:rsidP="00752E1C">
      <w:pPr>
        <w:pStyle w:val="ListParagraph"/>
        <w:numPr>
          <w:ilvl w:val="0"/>
          <w:numId w:val="26"/>
        </w:numPr>
        <w:spacing w:line="276" w:lineRule="auto"/>
        <w:ind w:left="714" w:hanging="357"/>
        <w:jc w:val="both"/>
        <w:rPr>
          <w:b/>
        </w:rPr>
      </w:pPr>
      <w:r w:rsidRPr="00D716CA">
        <w:rPr>
          <w:b/>
        </w:rPr>
        <w:t>Coroborarea con</w:t>
      </w:r>
      <w:r w:rsidR="00C4385C" w:rsidRPr="00D716CA">
        <w:rPr>
          <w:b/>
        </w:rPr>
        <w:t>ț</w:t>
      </w:r>
      <w:r w:rsidRPr="00D716CA">
        <w:rPr>
          <w:b/>
        </w:rPr>
        <w:t>inuturilor disciplinei cu a</w:t>
      </w:r>
      <w:r w:rsidR="00C4385C" w:rsidRPr="00D716CA">
        <w:rPr>
          <w:b/>
        </w:rPr>
        <w:t>ș</w:t>
      </w:r>
      <w:r w:rsidRPr="00D716CA">
        <w:rPr>
          <w:b/>
        </w:rPr>
        <w:t>teptările reprezentan</w:t>
      </w:r>
      <w:r w:rsidR="00C4385C" w:rsidRPr="00D716CA">
        <w:rPr>
          <w:b/>
        </w:rPr>
        <w:t>ț</w:t>
      </w:r>
      <w:r w:rsidRPr="00D716CA">
        <w:rPr>
          <w:b/>
        </w:rPr>
        <w:t>ilor comunită</w:t>
      </w:r>
      <w:r w:rsidR="00C4385C" w:rsidRPr="00D716CA">
        <w:rPr>
          <w:b/>
        </w:rPr>
        <w:t>ț</w:t>
      </w:r>
      <w:r w:rsidRPr="00D716CA">
        <w:rPr>
          <w:b/>
        </w:rPr>
        <w:t>ii epistemice, asocia</w:t>
      </w:r>
      <w:r w:rsidR="00C4385C" w:rsidRPr="00D716CA">
        <w:rPr>
          <w:b/>
        </w:rPr>
        <w:t>ț</w:t>
      </w:r>
      <w:r w:rsidRPr="00D716CA">
        <w:rPr>
          <w:b/>
        </w:rPr>
        <w:t xml:space="preserve">iilor profesionale </w:t>
      </w:r>
      <w:r w:rsidR="00C4385C" w:rsidRPr="00D716CA">
        <w:rPr>
          <w:b/>
        </w:rPr>
        <w:t>ș</w:t>
      </w:r>
      <w:r w:rsidRPr="00D716CA">
        <w:rPr>
          <w:b/>
        </w:rPr>
        <w:t>i angajatori reprezentativi din domeniul aferent programului</w:t>
      </w:r>
    </w:p>
    <w:tbl>
      <w:tblPr>
        <w:tblW w:w="9389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89"/>
      </w:tblGrid>
      <w:tr w:rsidR="00E0255D" w:rsidRPr="00D716CA" w14:paraId="616C5A3F" w14:textId="77777777" w:rsidTr="00E0255D">
        <w:tc>
          <w:tcPr>
            <w:tcW w:w="9389" w:type="dxa"/>
          </w:tcPr>
          <w:p w14:paraId="75FE64F7" w14:textId="77777777" w:rsidR="00E8576D" w:rsidRPr="00D716CA" w:rsidRDefault="00E8576D" w:rsidP="00E8576D">
            <w:pPr>
              <w:pStyle w:val="ListParagraph"/>
              <w:jc w:val="both"/>
              <w:rPr>
                <w:bCs/>
              </w:rPr>
            </w:pPr>
            <w:r w:rsidRPr="00D716CA">
              <w:rPr>
                <w:bCs/>
              </w:rPr>
              <w:t>Conținuturile aferente Psihologiei educaţiei  asigură o familiarizare a studenților  cu aspectele psihologice ce trebuie corect gestionate la nivel educațional în cadrul procesului de învăţământ.</w:t>
            </w:r>
          </w:p>
          <w:p w14:paraId="3B744115" w14:textId="77777777" w:rsidR="00E8576D" w:rsidRPr="00D716CA" w:rsidRDefault="00E8576D" w:rsidP="00E8576D">
            <w:pPr>
              <w:pStyle w:val="ListParagraph"/>
              <w:jc w:val="both"/>
              <w:rPr>
                <w:bCs/>
              </w:rPr>
            </w:pPr>
            <w:r w:rsidRPr="00D716CA">
              <w:rPr>
                <w:bCs/>
              </w:rPr>
              <w:t xml:space="preserve">Cunoașterea specificului dezvoltării educabililor, a particularităţilor individuale şi de vârstă, a factorilor de natură psihică ce pot influenţa procesul învăţării se constituie în componente ale unei culturi profesionale obligatorii pentru fiecare cadru didactic, indiferent de specializarea acestuia. </w:t>
            </w:r>
          </w:p>
          <w:p w14:paraId="75F18516" w14:textId="77777777" w:rsidR="00E8576D" w:rsidRPr="00D716CA" w:rsidRDefault="00E8576D" w:rsidP="00E8576D">
            <w:pPr>
              <w:pStyle w:val="ListParagraph"/>
              <w:jc w:val="both"/>
              <w:rPr>
                <w:bCs/>
              </w:rPr>
            </w:pPr>
            <w:r w:rsidRPr="00D716CA">
              <w:rPr>
                <w:bCs/>
              </w:rPr>
              <w:t xml:space="preserve">Documentarea asupra conținuturilor specifice disciplinei Psihologia educaţiei asigură o fundamentare teoretică riguroasă, ce poate constitui punct de plecare în elaborarea unor studii de specialitate în domeniu. </w:t>
            </w:r>
          </w:p>
          <w:p w14:paraId="4D8BA19D" w14:textId="77777777" w:rsidR="00E8576D" w:rsidRPr="00D716CA" w:rsidRDefault="00E8576D" w:rsidP="00E8576D">
            <w:pPr>
              <w:pStyle w:val="NoSpacing"/>
              <w:ind w:left="720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bCs/>
                <w:sz w:val="24"/>
                <w:szCs w:val="24"/>
                <w:lang w:val="ro-RO"/>
              </w:rPr>
              <w:t>Conținuturile disciplinei sunt corelate cu Programele pentru examenele de Titularizare, Definitivat si Grad Didactic II.</w:t>
            </w:r>
          </w:p>
          <w:p w14:paraId="573D3022" w14:textId="77777777" w:rsidR="00E0255D" w:rsidRPr="00D716CA" w:rsidRDefault="00E0255D" w:rsidP="00E8576D">
            <w:pPr>
              <w:pStyle w:val="NoSpacing"/>
              <w:ind w:left="720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</w:tc>
      </w:tr>
    </w:tbl>
    <w:p w14:paraId="6C85CEF1" w14:textId="44A6CAFF" w:rsidR="00802D13" w:rsidRDefault="00802D13" w:rsidP="00802D13">
      <w:pPr>
        <w:pStyle w:val="ListParagraph"/>
        <w:spacing w:line="276" w:lineRule="auto"/>
        <w:ind w:left="714"/>
        <w:rPr>
          <w:b/>
        </w:rPr>
      </w:pPr>
    </w:p>
    <w:p w14:paraId="4DC6646D" w14:textId="77777777" w:rsidR="00FE184E" w:rsidRPr="00D716CA" w:rsidRDefault="00FE184E" w:rsidP="00802D13">
      <w:pPr>
        <w:pStyle w:val="ListParagraph"/>
        <w:spacing w:line="276" w:lineRule="auto"/>
        <w:ind w:left="714"/>
        <w:rPr>
          <w:b/>
        </w:rPr>
      </w:pPr>
    </w:p>
    <w:p w14:paraId="14CF112F" w14:textId="246FB52A" w:rsidR="00E0255D" w:rsidRPr="00D716CA" w:rsidRDefault="00E0255D" w:rsidP="00752E1C">
      <w:pPr>
        <w:pStyle w:val="ListParagraph"/>
        <w:numPr>
          <w:ilvl w:val="0"/>
          <w:numId w:val="26"/>
        </w:numPr>
        <w:spacing w:line="276" w:lineRule="auto"/>
        <w:ind w:left="714" w:hanging="357"/>
        <w:rPr>
          <w:b/>
        </w:rPr>
      </w:pPr>
      <w:r w:rsidRPr="00D716CA">
        <w:rPr>
          <w:b/>
        </w:rPr>
        <w:t xml:space="preserve"> Evaluare</w:t>
      </w:r>
    </w:p>
    <w:tbl>
      <w:tblPr>
        <w:tblW w:w="0" w:type="auto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81"/>
        <w:gridCol w:w="1912"/>
        <w:gridCol w:w="3191"/>
        <w:gridCol w:w="1695"/>
      </w:tblGrid>
      <w:tr w:rsidR="00E0255D" w:rsidRPr="00D716CA" w14:paraId="580DDEA8" w14:textId="77777777" w:rsidTr="00802D13">
        <w:tc>
          <w:tcPr>
            <w:tcW w:w="2581" w:type="dxa"/>
            <w:shd w:val="clear" w:color="auto" w:fill="auto"/>
          </w:tcPr>
          <w:p w14:paraId="66D2F9EF" w14:textId="77777777" w:rsidR="00E0255D" w:rsidRPr="00D716CA" w:rsidRDefault="00E0255D" w:rsidP="00752E1C">
            <w:pPr>
              <w:pStyle w:val="NoSpacing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Tip activitate</w:t>
            </w:r>
          </w:p>
        </w:tc>
        <w:tc>
          <w:tcPr>
            <w:tcW w:w="1912" w:type="dxa"/>
            <w:shd w:val="clear" w:color="auto" w:fill="auto"/>
          </w:tcPr>
          <w:p w14:paraId="46CB3910" w14:textId="77777777" w:rsidR="00E0255D" w:rsidRPr="00D716CA" w:rsidRDefault="00E0255D" w:rsidP="00752E1C">
            <w:pPr>
              <w:pStyle w:val="NoSpacing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10.1 Criterii de evaluare</w:t>
            </w:r>
          </w:p>
        </w:tc>
        <w:tc>
          <w:tcPr>
            <w:tcW w:w="3191" w:type="dxa"/>
            <w:shd w:val="clear" w:color="auto" w:fill="auto"/>
          </w:tcPr>
          <w:p w14:paraId="7D590296" w14:textId="77777777" w:rsidR="00E0255D" w:rsidRPr="00D716CA" w:rsidRDefault="00E0255D" w:rsidP="00752E1C">
            <w:pPr>
              <w:pStyle w:val="NoSpacing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10.2 Metode de evaluare</w:t>
            </w:r>
          </w:p>
        </w:tc>
        <w:tc>
          <w:tcPr>
            <w:tcW w:w="1695" w:type="dxa"/>
            <w:shd w:val="clear" w:color="auto" w:fill="auto"/>
          </w:tcPr>
          <w:p w14:paraId="5AC52449" w14:textId="77777777" w:rsidR="00E0255D" w:rsidRPr="00D716CA" w:rsidRDefault="00E0255D" w:rsidP="00752E1C">
            <w:pPr>
              <w:pStyle w:val="NoSpacing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10.3 Pondere din nota finală</w:t>
            </w:r>
          </w:p>
        </w:tc>
      </w:tr>
      <w:tr w:rsidR="00E8576D" w:rsidRPr="00D716CA" w14:paraId="70F082A4" w14:textId="77777777" w:rsidTr="00802D13">
        <w:trPr>
          <w:trHeight w:val="363"/>
        </w:trPr>
        <w:tc>
          <w:tcPr>
            <w:tcW w:w="2581" w:type="dxa"/>
            <w:shd w:val="clear" w:color="auto" w:fill="auto"/>
          </w:tcPr>
          <w:p w14:paraId="2723C094" w14:textId="77777777" w:rsidR="00E8576D" w:rsidRPr="00D716CA" w:rsidRDefault="00E8576D" w:rsidP="00E8576D">
            <w:pPr>
              <w:pStyle w:val="NoSpacing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10.4 Curs</w:t>
            </w:r>
          </w:p>
        </w:tc>
        <w:tc>
          <w:tcPr>
            <w:tcW w:w="1912" w:type="dxa"/>
            <w:shd w:val="clear" w:color="auto" w:fill="auto"/>
          </w:tcPr>
          <w:p w14:paraId="589FAF42" w14:textId="77777777" w:rsidR="00E8576D" w:rsidRPr="00D716CA" w:rsidRDefault="00E8576D" w:rsidP="00E8576D">
            <w:pPr>
              <w:pStyle w:val="NoSpacing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Derivă din</w:t>
            </w:r>
            <w:r w:rsidRPr="00D716CA">
              <w:rPr>
                <w:rFonts w:ascii="Times New Roman" w:hAnsi="Times New Roman"/>
                <w:b/>
                <w:sz w:val="24"/>
                <w:szCs w:val="24"/>
                <w:lang w:val="ro-RO"/>
              </w:rPr>
              <w:t xml:space="preserve"> </w:t>
            </w: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obiectivele specifice disciplinei (vezi 7.2) .</w:t>
            </w:r>
          </w:p>
          <w:p w14:paraId="4C213948" w14:textId="7E396215" w:rsidR="00E8576D" w:rsidRPr="00D716CA" w:rsidRDefault="00E8576D" w:rsidP="00E8576D">
            <w:pPr>
              <w:pStyle w:val="NoSpacing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</w:tc>
        <w:tc>
          <w:tcPr>
            <w:tcW w:w="3191" w:type="dxa"/>
            <w:shd w:val="clear" w:color="auto" w:fill="auto"/>
          </w:tcPr>
          <w:p w14:paraId="01134CB3" w14:textId="77777777" w:rsidR="00E8576D" w:rsidRPr="00D716CA" w:rsidRDefault="00E8576D" w:rsidP="00E8576D">
            <w:pPr>
              <w:jc w:val="both"/>
            </w:pPr>
            <w:r w:rsidRPr="00D716CA">
              <w:t xml:space="preserve">Se va combina evaluarea finală (a cursului) cu cea continuă (la seminar). Fiecare activitate (seminar/curs) contribuie cu o pondere precizată la nota finală. Astfel, ponderea cursului în nota finală este de </w:t>
            </w:r>
            <w:r w:rsidRPr="00D716CA">
              <w:lastRenderedPageBreak/>
              <w:t xml:space="preserve">70%, iar cea a seminarului de 30%. </w:t>
            </w:r>
          </w:p>
          <w:p w14:paraId="5C721AB6" w14:textId="77777777" w:rsidR="00E8576D" w:rsidRPr="00D716CA" w:rsidRDefault="00E8576D" w:rsidP="00E8576D">
            <w:pPr>
              <w:pStyle w:val="NoSpacing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La curs: evaluare scrisă/evaluare orală, pe parcursul semestrului (examinări parțiale ce reprezintă 50% din evaluare) și finală.</w:t>
            </w:r>
          </w:p>
          <w:p w14:paraId="319F6BCE" w14:textId="5215F5C5" w:rsidR="00E8576D" w:rsidRPr="00D716CA" w:rsidRDefault="00E8576D" w:rsidP="00E8576D">
            <w:pPr>
              <w:pStyle w:val="NoSpacing"/>
              <w:rPr>
                <w:rFonts w:ascii="Times New Roman" w:hAnsi="Times New Roman"/>
                <w:sz w:val="24"/>
                <w:szCs w:val="24"/>
                <w:lang w:val="ro-RO"/>
              </w:rPr>
            </w:pP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Evaluarea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finală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 / din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sesiune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 (a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cursului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) se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va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desfășura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în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cadrul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unui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 examen de tip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grilă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, din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conținutul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materialului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D716CA">
              <w:rPr>
                <w:rFonts w:ascii="Times New Roman" w:hAnsi="Times New Roman"/>
                <w:sz w:val="24"/>
                <w:szCs w:val="24"/>
              </w:rPr>
              <w:t>prezentat</w:t>
            </w:r>
            <w:proofErr w:type="spellEnd"/>
            <w:r w:rsidRPr="00D716CA">
              <w:rPr>
                <w:rFonts w:ascii="Times New Roman" w:hAnsi="Times New Roman"/>
                <w:sz w:val="24"/>
                <w:szCs w:val="24"/>
              </w:rPr>
              <w:t xml:space="preserve"> la curs.</w:t>
            </w:r>
          </w:p>
        </w:tc>
        <w:tc>
          <w:tcPr>
            <w:tcW w:w="1695" w:type="dxa"/>
            <w:shd w:val="clear" w:color="auto" w:fill="auto"/>
          </w:tcPr>
          <w:p w14:paraId="4BF77FD9" w14:textId="7666E73E" w:rsidR="00E8576D" w:rsidRPr="00D716CA" w:rsidRDefault="00E8576D" w:rsidP="00E8576D">
            <w:pPr>
              <w:pStyle w:val="NoSpacing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b/>
                <w:sz w:val="24"/>
                <w:szCs w:val="24"/>
                <w:lang w:val="ro-RO"/>
              </w:rPr>
              <w:lastRenderedPageBreak/>
              <w:t>70%</w:t>
            </w:r>
          </w:p>
        </w:tc>
      </w:tr>
      <w:tr w:rsidR="00001184" w:rsidRPr="00D716CA" w14:paraId="51B60B6B" w14:textId="77777777" w:rsidTr="00802D13">
        <w:trPr>
          <w:trHeight w:val="567"/>
        </w:trPr>
        <w:tc>
          <w:tcPr>
            <w:tcW w:w="2581" w:type="dxa"/>
            <w:shd w:val="clear" w:color="auto" w:fill="auto"/>
          </w:tcPr>
          <w:p w14:paraId="55D0D379" w14:textId="77777777" w:rsidR="00001184" w:rsidRPr="00D716CA" w:rsidRDefault="00001184" w:rsidP="00001184">
            <w:pPr>
              <w:pStyle w:val="NoSpacing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10.5 Seminar / laborator</w:t>
            </w:r>
          </w:p>
        </w:tc>
        <w:tc>
          <w:tcPr>
            <w:tcW w:w="1912" w:type="dxa"/>
            <w:shd w:val="clear" w:color="auto" w:fill="auto"/>
          </w:tcPr>
          <w:p w14:paraId="526B836A" w14:textId="77777777" w:rsidR="00001184" w:rsidRPr="00D716CA" w:rsidRDefault="00001184" w:rsidP="00001184">
            <w:pPr>
              <w:pStyle w:val="NoSpacing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Derivă din</w:t>
            </w:r>
            <w:r w:rsidRPr="00D716CA">
              <w:rPr>
                <w:rFonts w:ascii="Times New Roman" w:hAnsi="Times New Roman"/>
                <w:b/>
                <w:sz w:val="24"/>
                <w:szCs w:val="24"/>
                <w:lang w:val="ro-RO"/>
              </w:rPr>
              <w:t xml:space="preserve"> </w:t>
            </w: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obiectivele specifice disciplinei (vezi 7.2) .</w:t>
            </w:r>
          </w:p>
          <w:p w14:paraId="709F8E5B" w14:textId="613E6AD5" w:rsidR="00001184" w:rsidRPr="00D716CA" w:rsidRDefault="00001184" w:rsidP="00001184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Respectarea cerinţelor elaborării şi prezentării orale a unui eseu (pe marginea unei teme din fişa disciplinei) (40%)</w:t>
            </w:r>
          </w:p>
          <w:p w14:paraId="019D657C" w14:textId="40D60500" w:rsidR="00001184" w:rsidRPr="00D716CA" w:rsidRDefault="00001184" w:rsidP="00001184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 și a unei intervenţii educaţionale în situaţii problematice. (20%)</w:t>
            </w:r>
          </w:p>
          <w:p w14:paraId="0E4AEFB6" w14:textId="12F5E73A" w:rsidR="00001184" w:rsidRPr="00D716CA" w:rsidRDefault="00001184" w:rsidP="00001184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Soluţionarea corectă a fişelor de lucru utilizate în cadrul activităţilor (20%)</w:t>
            </w:r>
          </w:p>
          <w:p w14:paraId="474DB993" w14:textId="77777777" w:rsidR="00001184" w:rsidRPr="00D716CA" w:rsidRDefault="00001184" w:rsidP="00001184">
            <w:pPr>
              <w:pStyle w:val="NoSpacing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</w:tc>
        <w:tc>
          <w:tcPr>
            <w:tcW w:w="3191" w:type="dxa"/>
            <w:shd w:val="clear" w:color="auto" w:fill="auto"/>
          </w:tcPr>
          <w:p w14:paraId="6BDACC4B" w14:textId="77777777" w:rsidR="00001184" w:rsidRPr="00D716CA" w:rsidRDefault="00001184" w:rsidP="00001184">
            <w:r w:rsidRPr="00D716CA">
              <w:t>Evaluare formativă pe parcursul activităţilor didactice.</w:t>
            </w:r>
          </w:p>
          <w:p w14:paraId="43DC40E9" w14:textId="77777777" w:rsidR="00001184" w:rsidRPr="00D716CA" w:rsidRDefault="00001184" w:rsidP="00001184">
            <w:pPr>
              <w:jc w:val="both"/>
            </w:pPr>
            <w:r w:rsidRPr="00D716CA">
              <w:t>Evaluarea continuă (la seminar) va fi realizată prin estimarea performanței studentului în sarcinile trecute la criteriile de evaluare.</w:t>
            </w:r>
          </w:p>
          <w:p w14:paraId="73B2FCD7" w14:textId="77777777" w:rsidR="00001184" w:rsidRPr="00D716CA" w:rsidRDefault="00001184" w:rsidP="00001184">
            <w:pPr>
              <w:jc w:val="both"/>
            </w:pPr>
            <w:r w:rsidRPr="00D716CA">
              <w:t>Pentru fiecare dintre aceste activități studentul va fi notat cu note de la 1 (standardul corespondent competenței 0%) la 10 (standardul corespondent competenței de 100% solicitată), standardul minimal fiind 5 (corespondent competenței de 50% solicitată).</w:t>
            </w:r>
          </w:p>
          <w:p w14:paraId="349AA7E9" w14:textId="77777777" w:rsidR="00001184" w:rsidRPr="00D716CA" w:rsidRDefault="00001184" w:rsidP="00001184">
            <w:pPr>
              <w:jc w:val="both"/>
            </w:pPr>
          </w:p>
          <w:p w14:paraId="0BD51678" w14:textId="681E9E34" w:rsidR="00001184" w:rsidRPr="00D716CA" w:rsidRDefault="00001184" w:rsidP="00001184">
            <w:pPr>
              <w:pStyle w:val="NoSpacing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</w:tc>
        <w:tc>
          <w:tcPr>
            <w:tcW w:w="1695" w:type="dxa"/>
            <w:shd w:val="clear" w:color="auto" w:fill="auto"/>
          </w:tcPr>
          <w:p w14:paraId="0AA4073B" w14:textId="2C286D63" w:rsidR="00001184" w:rsidRPr="00D716CA" w:rsidRDefault="00001184" w:rsidP="00001184">
            <w:pPr>
              <w:pStyle w:val="NoSpacing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b/>
                <w:sz w:val="24"/>
                <w:szCs w:val="24"/>
                <w:lang w:val="ro-RO"/>
              </w:rPr>
              <w:t>30%</w:t>
            </w:r>
          </w:p>
        </w:tc>
      </w:tr>
      <w:tr w:rsidR="00001184" w:rsidRPr="00D716CA" w14:paraId="7753BD29" w14:textId="77777777" w:rsidTr="00802D13">
        <w:trPr>
          <w:trHeight w:val="413"/>
        </w:trPr>
        <w:tc>
          <w:tcPr>
            <w:tcW w:w="9379" w:type="dxa"/>
            <w:gridSpan w:val="4"/>
            <w:shd w:val="clear" w:color="auto" w:fill="auto"/>
          </w:tcPr>
          <w:p w14:paraId="1AEC53B3" w14:textId="2ED4B125" w:rsidR="00001184" w:rsidRPr="00D716CA" w:rsidRDefault="00001184" w:rsidP="00001184">
            <w:pPr>
              <w:pStyle w:val="NoSpacing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10.6 Standard minim de performanță</w:t>
            </w:r>
          </w:p>
        </w:tc>
      </w:tr>
      <w:tr w:rsidR="00001184" w:rsidRPr="00D716CA" w14:paraId="00CB4107" w14:textId="77777777" w:rsidTr="002122FC">
        <w:trPr>
          <w:trHeight w:val="413"/>
        </w:trPr>
        <w:tc>
          <w:tcPr>
            <w:tcW w:w="9379" w:type="dxa"/>
            <w:gridSpan w:val="4"/>
            <w:shd w:val="clear" w:color="auto" w:fill="auto"/>
          </w:tcPr>
          <w:p w14:paraId="071EEA9E" w14:textId="77777777" w:rsidR="00001184" w:rsidRPr="00D716CA" w:rsidRDefault="00001184" w:rsidP="00001184">
            <w:pPr>
              <w:pStyle w:val="NoSpacing"/>
              <w:numPr>
                <w:ilvl w:val="0"/>
                <w:numId w:val="32"/>
              </w:numPr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Să obțină cel puțin nota 5 la activitățile de evaluare, astfel încât să respecte baremul de corectare propus de cadrul didactic (să realizeze corect minimum 50% din sarcinile corespondente cursului supuse evaluării).</w:t>
            </w:r>
          </w:p>
          <w:p w14:paraId="63D51674" w14:textId="481B680B" w:rsidR="00001184" w:rsidRPr="00D716CA" w:rsidRDefault="00001184" w:rsidP="00001184">
            <w:pPr>
              <w:pStyle w:val="NoSpacing"/>
              <w:numPr>
                <w:ilvl w:val="0"/>
                <w:numId w:val="32"/>
              </w:numPr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D716CA">
              <w:rPr>
                <w:rFonts w:ascii="Times New Roman" w:hAnsi="Times New Roman"/>
                <w:sz w:val="24"/>
                <w:szCs w:val="24"/>
                <w:lang w:val="ro-RO"/>
              </w:rPr>
              <w:t>Să obțină cel puțin nota 5 la activitățile de seminar, conform formulei de calcul a notei la seminar (să realizeze corect minimum 50% din sarcinile corespondente seminarului supuse evaluării).</w:t>
            </w:r>
          </w:p>
        </w:tc>
      </w:tr>
    </w:tbl>
    <w:p w14:paraId="4FE0EF6C" w14:textId="77777777" w:rsidR="00E0255D" w:rsidRPr="00D716CA" w:rsidRDefault="00E0255D" w:rsidP="00752E1C">
      <w:pPr>
        <w:jc w:val="center"/>
      </w:pPr>
    </w:p>
    <w:p w14:paraId="4DF397D7" w14:textId="4F078C34" w:rsidR="005F6BF6" w:rsidRDefault="005F6BF6" w:rsidP="00802D13">
      <w:pPr>
        <w:rPr>
          <w:rFonts w:eastAsia="Calibri"/>
        </w:rPr>
      </w:pPr>
    </w:p>
    <w:p w14:paraId="6F9A823A" w14:textId="1582D506" w:rsidR="00FE184E" w:rsidRDefault="00FE184E" w:rsidP="00802D13">
      <w:pPr>
        <w:rPr>
          <w:rFonts w:eastAsia="Calibri"/>
        </w:rPr>
      </w:pPr>
    </w:p>
    <w:p w14:paraId="2A893C56" w14:textId="77777777" w:rsidR="00FE184E" w:rsidRPr="00D716CA" w:rsidRDefault="00FE184E" w:rsidP="00802D13">
      <w:pPr>
        <w:rPr>
          <w:rFonts w:eastAsia="Calibri"/>
        </w:rPr>
      </w:pPr>
    </w:p>
    <w:p w14:paraId="2707918E" w14:textId="78689CD8" w:rsidR="00802D13" w:rsidRPr="00D716CA" w:rsidRDefault="005F6BF6" w:rsidP="00802D13">
      <w:pPr>
        <w:rPr>
          <w:rFonts w:eastAsia="Calibri"/>
        </w:rPr>
      </w:pPr>
      <w:r w:rsidRPr="00D716CA">
        <w:rPr>
          <w:rFonts w:eastAsia="Calibri"/>
        </w:rPr>
        <w:t>Data completării                                                                                               Titular d</w:t>
      </w:r>
      <w:r w:rsidR="00FE184E">
        <w:rPr>
          <w:rFonts w:eastAsia="Calibri"/>
        </w:rPr>
        <w:t xml:space="preserve">e </w:t>
      </w:r>
      <w:r w:rsidRPr="00D716CA">
        <w:rPr>
          <w:rFonts w:eastAsia="Calibri"/>
        </w:rPr>
        <w:t>disciplină</w:t>
      </w:r>
    </w:p>
    <w:p w14:paraId="195F1C7B" w14:textId="24B10CB7" w:rsidR="00001184" w:rsidRPr="00D716CA" w:rsidRDefault="00001184" w:rsidP="00001184">
      <w:pPr>
        <w:jc w:val="center"/>
      </w:pPr>
      <w:r w:rsidRPr="00D716CA">
        <w:rPr>
          <w:rFonts w:eastAsia="Calibri"/>
        </w:rPr>
        <w:t>12.09.202</w:t>
      </w:r>
      <w:r w:rsidR="00FE184E">
        <w:rPr>
          <w:rFonts w:eastAsia="Calibri"/>
        </w:rPr>
        <w:t>2</w:t>
      </w:r>
      <w:r w:rsidRPr="00D716CA">
        <w:rPr>
          <w:rFonts w:eastAsia="Calibri"/>
        </w:rPr>
        <w:t xml:space="preserve">                                                                                       </w:t>
      </w:r>
      <w:r w:rsidRPr="00D716CA">
        <w:t>Conf. univ. dr. Gavreliuc Dana</w:t>
      </w:r>
    </w:p>
    <w:p w14:paraId="70D46D1A" w14:textId="1E6F55F4" w:rsidR="00001184" w:rsidRPr="00D716CA" w:rsidRDefault="00001184" w:rsidP="00001184">
      <w:pPr>
        <w:jc w:val="center"/>
      </w:pPr>
      <w:r w:rsidRPr="00D716CA">
        <w:t xml:space="preserve">                                                                                                                                        </w:t>
      </w:r>
    </w:p>
    <w:p w14:paraId="02BBEA29" w14:textId="6E3BC530" w:rsidR="005F6BF6" w:rsidRPr="00D716CA" w:rsidRDefault="005F6BF6" w:rsidP="00802D13">
      <w:pPr>
        <w:rPr>
          <w:rFonts w:eastAsia="Calibri"/>
        </w:rPr>
      </w:pPr>
    </w:p>
    <w:p w14:paraId="5C94F5E2" w14:textId="77777777" w:rsidR="005F6BF6" w:rsidRPr="00D716CA" w:rsidRDefault="005F6BF6" w:rsidP="00802D13">
      <w:pPr>
        <w:rPr>
          <w:rFonts w:eastAsia="Calibri"/>
        </w:rPr>
      </w:pPr>
    </w:p>
    <w:p w14:paraId="339B2856" w14:textId="7037C946" w:rsidR="005F6BF6" w:rsidRDefault="005F6BF6" w:rsidP="00802D13">
      <w:pPr>
        <w:rPr>
          <w:rFonts w:asciiTheme="minorHAnsi" w:eastAsia="Calibri" w:hAnsiTheme="minorHAnsi" w:cstheme="minorHAnsi"/>
        </w:rPr>
      </w:pPr>
      <w:r w:rsidRPr="00D716CA">
        <w:rPr>
          <w:rFonts w:eastAsia="Calibri"/>
        </w:rPr>
        <w:t>Data avizării în departament</w:t>
      </w:r>
      <w:r>
        <w:rPr>
          <w:rFonts w:asciiTheme="minorHAnsi" w:eastAsia="Calibri" w:hAnsiTheme="minorHAnsi" w:cstheme="minorHAnsi"/>
        </w:rPr>
        <w:t xml:space="preserve">                                                                            Director de departament</w:t>
      </w:r>
    </w:p>
    <w:p w14:paraId="27318089" w14:textId="30412E69" w:rsidR="00995844" w:rsidRPr="00802D13" w:rsidRDefault="00995844" w:rsidP="00802D13">
      <w:pPr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 xml:space="preserve">                                                                                                                                        </w:t>
      </w:r>
    </w:p>
    <w:sectPr w:rsidR="00995844" w:rsidRPr="00802D13" w:rsidSect="0086407E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2170" w:right="1133" w:bottom="1418" w:left="1418" w:header="288" w:footer="8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277A3" w14:textId="77777777" w:rsidR="00AB67CD" w:rsidRDefault="00AB67CD" w:rsidP="003E226A">
      <w:r>
        <w:separator/>
      </w:r>
    </w:p>
  </w:endnote>
  <w:endnote w:type="continuationSeparator" w:id="0">
    <w:p w14:paraId="6916588B" w14:textId="77777777" w:rsidR="00AB67CD" w:rsidRDefault="00AB67CD" w:rsidP="003E22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11684261"/>
      <w:docPartObj>
        <w:docPartGallery w:val="Page Numbers (Bottom of Page)"/>
        <w:docPartUnique/>
      </w:docPartObj>
    </w:sdtPr>
    <w:sdtContent>
      <w:p w14:paraId="451A4BCF" w14:textId="77777777" w:rsidR="002122FC" w:rsidRDefault="002122FC" w:rsidP="002122F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1442831325"/>
      <w:docPartObj>
        <w:docPartGallery w:val="Page Numbers (Bottom of Page)"/>
        <w:docPartUnique/>
      </w:docPartObj>
    </w:sdtPr>
    <w:sdtContent>
      <w:p w14:paraId="1CDB2649" w14:textId="77777777" w:rsidR="002122FC" w:rsidRDefault="002122FC" w:rsidP="002122F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E588016" w14:textId="77777777" w:rsidR="002122FC" w:rsidRDefault="002122FC" w:rsidP="00193CC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61488" w14:textId="77777777" w:rsidR="002122FC" w:rsidRPr="00F85CC7" w:rsidRDefault="002122FC" w:rsidP="0086407E">
    <w:pPr>
      <w:ind w:right="360"/>
      <w:rPr>
        <w:rFonts w:ascii="Arial Narrow" w:hAnsi="Arial Narrow" w:cs="Cambria"/>
        <w:color w:val="FFFFFF" w:themeColor="background1"/>
        <w:sz w:val="22"/>
        <w:szCs w:val="20"/>
        <w:lang w:val="en-US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69D3ED3" wp14:editId="698015A4">
              <wp:simplePos x="0" y="0"/>
              <wp:positionH relativeFrom="column">
                <wp:posOffset>-868045</wp:posOffset>
              </wp:positionH>
              <wp:positionV relativeFrom="paragraph">
                <wp:posOffset>152400</wp:posOffset>
              </wp:positionV>
              <wp:extent cx="7486015" cy="655955"/>
              <wp:effectExtent l="0" t="0" r="0" b="4445"/>
              <wp:wrapNone/>
              <wp:docPr id="28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7486015" cy="6559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AD8C0F" w14:textId="77777777" w:rsidR="002122FC" w:rsidRPr="00713E4D" w:rsidRDefault="002122FC" w:rsidP="00B46A70">
                          <w:pPr>
                            <w:ind w:left="-426" w:right="-158"/>
                            <w:jc w:val="center"/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</w:pP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Adresă 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poștală: 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Bd. Vasile Pârvan nr. 4,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cod poștal 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300223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,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Timi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ș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oara,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jud. Timiș,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România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Număr de t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el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efon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: +40-(0)256-592.300 (310)</w:t>
                          </w:r>
                        </w:p>
                        <w:p w14:paraId="59E30E76" w14:textId="77777777" w:rsidR="002122FC" w:rsidRPr="00713E4D" w:rsidRDefault="002122FC" w:rsidP="00B46A70">
                          <w:pPr>
                            <w:ind w:left="-426" w:right="-158"/>
                            <w:jc w:val="center"/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  <w:t>Adresă de e-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  <w:t xml:space="preserve">mail: </w:t>
                          </w:r>
                          <w:hyperlink r:id="rId1" w:history="1">
                            <w:r w:rsidRPr="00C14CCA">
                              <w:rPr>
                                <w:rStyle w:val="Hyperlink"/>
                                <w:rFonts w:ascii="Arial" w:hAnsi="Arial" w:cs="Arial"/>
                                <w:sz w:val="17"/>
                                <w:szCs w:val="17"/>
                                <w:shd w:val="clear" w:color="auto" w:fill="FFFFFF"/>
                              </w:rPr>
                              <w:t>secretariat@e-uvt.ro</w:t>
                            </w:r>
                          </w:hyperlink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</w:t>
                          </w:r>
                        </w:p>
                        <w:p w14:paraId="76AEBE19" w14:textId="77777777" w:rsidR="002122FC" w:rsidRDefault="002122FC" w:rsidP="00B46A70">
                          <w:pPr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Website: </w:t>
                          </w:r>
                          <w:hyperlink r:id="rId2" w:history="1">
                            <w:r w:rsidRPr="00C14CCA">
                              <w:rPr>
                                <w:rStyle w:val="Hyperlink"/>
                                <w:rFonts w:ascii="Arial" w:hAnsi="Arial" w:cs="Arial"/>
                                <w:sz w:val="17"/>
                                <w:szCs w:val="17"/>
                                <w:shd w:val="clear" w:color="auto" w:fill="FFFFFF"/>
                              </w:rPr>
                              <w:t>www.uvt.ro</w:t>
                            </w:r>
                          </w:hyperlink>
                        </w:p>
                        <w:p w14:paraId="28BFC13D" w14:textId="77777777" w:rsidR="002122FC" w:rsidRDefault="002122FC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69D3ED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-68.35pt;margin-top:12pt;width:589.45pt;height:51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" strokecolor="white">
              <v:path arrowok="t"/>
              <v:textbox>
                <w:txbxContent>
                  <w:p w14:paraId="61AD8C0F" w14:textId="77777777" w:rsidR="002122FC" w:rsidRPr="00713E4D" w:rsidRDefault="002122FC" w:rsidP="00B46A70">
                    <w:pPr>
                      <w:ind w:left="-426" w:right="-158"/>
                      <w:jc w:val="center"/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</w:pP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Adresă poștală: 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Bd. Vasile Pârvan nr. 4,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cod poștal 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300223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,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Timi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ș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oara,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jud. Timiș,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România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  <w:br/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Număr de t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el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efon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: +40-(0)256-592.300 (310)</w:t>
                    </w:r>
                  </w:p>
                  <w:p w14:paraId="59E30E76" w14:textId="77777777" w:rsidR="002122FC" w:rsidRPr="00713E4D" w:rsidRDefault="002122FC" w:rsidP="00B46A70">
                    <w:pPr>
                      <w:ind w:left="-426" w:right="-158"/>
                      <w:jc w:val="center"/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</w:pP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  <w:t>Adresă de e-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  <w:t xml:space="preserve">mail: </w:t>
                    </w:r>
                    <w:hyperlink r:id="rId3" w:history="1">
                      <w:r w:rsidRPr="00C14CCA">
                        <w:rPr>
                          <w:rStyle w:val="Hyperlink"/>
                          <w:rFonts w:ascii="Arial" w:hAnsi="Arial" w:cs="Arial"/>
                          <w:sz w:val="17"/>
                          <w:szCs w:val="17"/>
                          <w:shd w:val="clear" w:color="auto" w:fill="FFFFFF"/>
                        </w:rPr>
                        <w:t>secretariat@e-uvt.ro</w:t>
                      </w:r>
                    </w:hyperlink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</w:t>
                    </w:r>
                  </w:p>
                  <w:p w14:paraId="76AEBE19" w14:textId="77777777" w:rsidR="002122FC" w:rsidRDefault="002122FC" w:rsidP="00B46A70">
                    <w:pPr>
                      <w:jc w:val="center"/>
                    </w:pP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Website: </w:t>
                    </w:r>
                    <w:hyperlink r:id="rId4" w:history="1">
                      <w:r w:rsidRPr="00C14CCA">
                        <w:rPr>
                          <w:rStyle w:val="Hyperlink"/>
                          <w:rFonts w:ascii="Arial" w:hAnsi="Arial" w:cs="Arial"/>
                          <w:sz w:val="17"/>
                          <w:szCs w:val="17"/>
                          <w:shd w:val="clear" w:color="auto" w:fill="FFFFFF"/>
                        </w:rPr>
                        <w:t>www.uvt.ro</w:t>
                      </w:r>
                    </w:hyperlink>
                  </w:p>
                  <w:p w14:paraId="28BFC13D" w14:textId="77777777" w:rsidR="002122FC" w:rsidRDefault="002122FC"/>
                </w:txbxContent>
              </v:textbox>
            </v:shape>
          </w:pict>
        </mc:Fallback>
      </mc:AlternateContent>
    </w:r>
    <w:hyperlink r:id="rId5" w:history="1">
      <w:r w:rsidRPr="00F85CC7">
        <w:rPr>
          <w:rStyle w:val="Hyperlink"/>
          <w:rFonts w:ascii="Arial Narrow" w:hAnsi="Arial Narrow" w:cs="Cambria"/>
          <w:color w:val="FFFFFF" w:themeColor="background1"/>
          <w:sz w:val="22"/>
          <w:szCs w:val="20"/>
          <w:lang w:val="en-US"/>
        </w:rPr>
        <w:t>Website: http://www.uvt.ro/</w:t>
      </w:r>
    </w:hyperlink>
  </w:p>
  <w:p w14:paraId="5C2E93B3" w14:textId="77777777" w:rsidR="002122FC" w:rsidRDefault="002122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24CDF" w14:textId="77777777" w:rsidR="002122FC" w:rsidRDefault="002122FC">
    <w:pPr>
      <w:pStyle w:val="Footer"/>
    </w:pPr>
    <w:r>
      <w:rPr>
        <w:rFonts w:ascii="Arial Narrow" w:hAnsi="Arial Narrow" w:cs="Cambria"/>
        <w:noProof/>
        <w:color w:val="548DD4"/>
        <w:sz w:val="22"/>
        <w:szCs w:val="20"/>
        <w:lang w:val="en-US" w:eastAsia="en-US"/>
      </w:rPr>
      <mc:AlternateContent>
        <mc:Choice Requires="wps">
          <w:drawing>
            <wp:anchor distT="0" distB="0" distL="114300" distR="114300" simplePos="0" relativeHeight="251699200" behindDoc="0" locked="0" layoutInCell="1" allowOverlap="1" wp14:anchorId="152657B9" wp14:editId="7B00070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7286625" cy="655955"/>
              <wp:effectExtent l="0" t="0" r="3175" b="4445"/>
              <wp:wrapNone/>
              <wp:docPr id="9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86625" cy="6559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CB56F0" w14:textId="77777777" w:rsidR="002122FC" w:rsidRPr="00713E4D" w:rsidRDefault="002122FC" w:rsidP="0086407E">
                          <w:pPr>
                            <w:ind w:left="-426" w:right="-158"/>
                            <w:jc w:val="center"/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</w:pP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Adresă 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poștală: 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Bd. Vasile Pârvan nr. 4,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cod poștal 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300223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,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Timi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ș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oara,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jud. Timiș,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 România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Număr de t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el</w:t>
                          </w: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efon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>: +40-(0)256-592.300 (310)</w:t>
                          </w:r>
                        </w:p>
                        <w:p w14:paraId="5AD329B3" w14:textId="77777777" w:rsidR="002122FC" w:rsidRPr="00713E4D" w:rsidRDefault="002122FC" w:rsidP="0086407E">
                          <w:pPr>
                            <w:ind w:left="-426" w:right="-158"/>
                            <w:jc w:val="center"/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  <w:t>Adresă de e-</w:t>
                          </w:r>
                          <w:r w:rsidRPr="00713E4D"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</w:rPr>
                            <w:t xml:space="preserve">mail: </w:t>
                          </w:r>
                          <w:hyperlink r:id="rId1" w:history="1">
                            <w:r w:rsidRPr="00C14CCA">
                              <w:rPr>
                                <w:rStyle w:val="Hyperlink"/>
                                <w:rFonts w:ascii="Arial" w:hAnsi="Arial" w:cs="Arial"/>
                                <w:sz w:val="17"/>
                                <w:szCs w:val="17"/>
                                <w:shd w:val="clear" w:color="auto" w:fill="FFFFFF"/>
                              </w:rPr>
                              <w:t>secretariat@e-uvt.ro</w:t>
                            </w:r>
                          </w:hyperlink>
                        </w:p>
                        <w:p w14:paraId="71F3A33F" w14:textId="77777777" w:rsidR="002122FC" w:rsidRDefault="002122FC" w:rsidP="0086407E">
                          <w:pPr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A6A6A6" w:themeColor="background1" w:themeShade="A6"/>
                              <w:sz w:val="17"/>
                              <w:szCs w:val="17"/>
                              <w:shd w:val="clear" w:color="auto" w:fill="FFFFFF"/>
                            </w:rPr>
                            <w:t xml:space="preserve">Website: </w:t>
                          </w:r>
                          <w:hyperlink r:id="rId2" w:history="1">
                            <w:r w:rsidRPr="00C14CCA">
                              <w:rPr>
                                <w:rStyle w:val="Hyperlink"/>
                                <w:rFonts w:ascii="Arial" w:hAnsi="Arial" w:cs="Arial"/>
                                <w:sz w:val="17"/>
                                <w:szCs w:val="17"/>
                                <w:shd w:val="clear" w:color="auto" w:fill="FFFFFF"/>
                              </w:rPr>
                              <w:t>www.uvt.ro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52657B9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0;margin-top:0;width:573.75pt;height:51.65pt;z-index:2516992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" strokecolor="white [3212]">
              <v:textbox>
                <w:txbxContent>
                  <w:p w14:paraId="73CB56F0" w14:textId="77777777" w:rsidR="002122FC" w:rsidRPr="00713E4D" w:rsidRDefault="002122FC" w:rsidP="0086407E">
                    <w:pPr>
                      <w:ind w:left="-426" w:right="-158"/>
                      <w:jc w:val="center"/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</w:pP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Adresă poștală: 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Bd. Vasile Pârvan nr. 4,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cod poștal 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300223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,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Timi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ș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oara,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jud. Timiș,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 România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  <w:br/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Număr de t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el</w:t>
                    </w: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efon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>: +40-(0)256-592.300 (310)</w:t>
                    </w:r>
                  </w:p>
                  <w:p w14:paraId="5AD329B3" w14:textId="77777777" w:rsidR="002122FC" w:rsidRPr="00713E4D" w:rsidRDefault="002122FC" w:rsidP="0086407E">
                    <w:pPr>
                      <w:ind w:left="-426" w:right="-158"/>
                      <w:jc w:val="center"/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</w:pP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  <w:t>Adresă de e-</w:t>
                    </w:r>
                    <w:r w:rsidRPr="00713E4D"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</w:rPr>
                      <w:t xml:space="preserve">mail: </w:t>
                    </w:r>
                    <w:hyperlink r:id="rId3" w:history="1">
                      <w:r w:rsidRPr="00C14CCA">
                        <w:rPr>
                          <w:rStyle w:val="Hyperlink"/>
                          <w:rFonts w:ascii="Arial" w:hAnsi="Arial" w:cs="Arial"/>
                          <w:sz w:val="17"/>
                          <w:szCs w:val="17"/>
                          <w:shd w:val="clear" w:color="auto" w:fill="FFFFFF"/>
                        </w:rPr>
                        <w:t>secretariat@e-uvt.ro</w:t>
                      </w:r>
                    </w:hyperlink>
                  </w:p>
                  <w:p w14:paraId="71F3A33F" w14:textId="77777777" w:rsidR="002122FC" w:rsidRDefault="002122FC" w:rsidP="0086407E">
                    <w:pPr>
                      <w:jc w:val="center"/>
                    </w:pPr>
                    <w:r>
                      <w:rPr>
                        <w:rFonts w:ascii="Arial" w:hAnsi="Arial" w:cs="Arial"/>
                        <w:color w:val="A6A6A6" w:themeColor="background1" w:themeShade="A6"/>
                        <w:sz w:val="17"/>
                        <w:szCs w:val="17"/>
                        <w:shd w:val="clear" w:color="auto" w:fill="FFFFFF"/>
                      </w:rPr>
                      <w:t xml:space="preserve">Website: </w:t>
                    </w:r>
                    <w:hyperlink r:id="rId4" w:history="1">
                      <w:r w:rsidRPr="00C14CCA">
                        <w:rPr>
                          <w:rStyle w:val="Hyperlink"/>
                          <w:rFonts w:ascii="Arial" w:hAnsi="Arial" w:cs="Arial"/>
                          <w:sz w:val="17"/>
                          <w:szCs w:val="17"/>
                          <w:shd w:val="clear" w:color="auto" w:fill="FFFFFF"/>
                        </w:rPr>
                        <w:t>www.uvt.ro</w:t>
                      </w:r>
                    </w:hyperlink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9FB02" w14:textId="77777777" w:rsidR="00AB67CD" w:rsidRDefault="00AB67CD" w:rsidP="003E226A">
      <w:r>
        <w:separator/>
      </w:r>
    </w:p>
  </w:footnote>
  <w:footnote w:type="continuationSeparator" w:id="0">
    <w:p w14:paraId="2994D518" w14:textId="77777777" w:rsidR="00AB67CD" w:rsidRDefault="00AB67CD" w:rsidP="003E22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F025B" w14:textId="36824F5C" w:rsidR="002122FC" w:rsidRDefault="002122FC" w:rsidP="00802D13">
    <w:pPr>
      <w:pStyle w:val="Header"/>
      <w:tabs>
        <w:tab w:val="clear" w:pos="4536"/>
        <w:tab w:val="clear" w:pos="9072"/>
      </w:tabs>
      <w:ind w:right="-158"/>
    </w:pPr>
    <w:bookmarkStart w:id="2" w:name="_Hlk52889598"/>
    <w:bookmarkStart w:id="3" w:name="_Hlk52889599"/>
    <w:bookmarkStart w:id="4" w:name="_Hlk52889616"/>
    <w:bookmarkStart w:id="5" w:name="_Hlk52889617"/>
    <w:r>
      <w:rPr>
        <w:noProof/>
        <w:lang w:val="en-US" w:eastAsia="en-US"/>
      </w:rPr>
      <w:drawing>
        <wp:anchor distT="0" distB="0" distL="114300" distR="114300" simplePos="0" relativeHeight="251693056" behindDoc="0" locked="0" layoutInCell="1" allowOverlap="1" wp14:anchorId="4A5C2894" wp14:editId="113D56A7">
          <wp:simplePos x="0" y="0"/>
          <wp:positionH relativeFrom="page">
            <wp:posOffset>457200</wp:posOffset>
          </wp:positionH>
          <wp:positionV relativeFrom="paragraph">
            <wp:posOffset>2268</wp:posOffset>
          </wp:positionV>
          <wp:extent cx="2476500" cy="852805"/>
          <wp:effectExtent l="0" t="0" r="0" b="0"/>
          <wp:wrapNone/>
          <wp:docPr id="3" name="I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6500" cy="852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9C0A4D4" wp14:editId="1146101D">
              <wp:simplePos x="0" y="0"/>
              <wp:positionH relativeFrom="column">
                <wp:posOffset>1812290</wp:posOffset>
              </wp:positionH>
              <wp:positionV relativeFrom="paragraph">
                <wp:posOffset>436880</wp:posOffset>
              </wp:positionV>
              <wp:extent cx="4751070" cy="375920"/>
              <wp:effectExtent l="0" t="0" r="0" b="0"/>
              <wp:wrapNone/>
              <wp:docPr id="2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751070" cy="375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19B769" w14:textId="77089BA0" w:rsidR="002122FC" w:rsidRPr="007A49D1" w:rsidRDefault="002122FC" w:rsidP="007A49D1">
                          <w:pPr>
                            <w:pStyle w:val="Subtitle"/>
                            <w:spacing w:after="0"/>
                            <w:jc w:val="right"/>
                            <w:rPr>
                              <w:rFonts w:ascii="Myriad Pro" w:hAnsi="Myriad Pro"/>
                              <w:color w:val="548DD4" w:themeColor="text2" w:themeTint="99"/>
                              <w:sz w:val="16"/>
                              <w:szCs w:val="16"/>
                            </w:rPr>
                          </w:pPr>
                          <w:r w:rsidRPr="007A49D1">
                            <w:rPr>
                              <w:rFonts w:ascii="Myriad Pro" w:hAnsi="Myriad Pro"/>
                              <w:color w:val="548DD4" w:themeColor="text2" w:themeTint="99"/>
                              <w:sz w:val="16"/>
                              <w:szCs w:val="16"/>
                            </w:rPr>
                            <w:t>MINISTERUL EDUCAȚIEI</w:t>
                          </w:r>
                        </w:p>
                        <w:p w14:paraId="349E0F56" w14:textId="77777777" w:rsidR="002122FC" w:rsidRDefault="002122FC" w:rsidP="007A49D1">
                          <w:pPr>
                            <w:pStyle w:val="Subtitle"/>
                            <w:spacing w:after="0"/>
                            <w:jc w:val="right"/>
                          </w:pPr>
                          <w:r w:rsidRPr="00884B42">
                            <w:t>UNIVERSITATEA DE VEST DIN TIMIȘOARA</w:t>
                          </w:r>
                        </w:p>
                        <w:p w14:paraId="2EBF2811" w14:textId="77777777" w:rsidR="002122FC" w:rsidRPr="002A2C06" w:rsidRDefault="002122FC" w:rsidP="002A2C06">
                          <w:pPr>
                            <w:jc w:val="right"/>
                            <w:rPr>
                              <w:rFonts w:ascii="Calibri" w:hAnsi="Calibri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C0A4D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42.7pt;margin-top:34.4pt;width:374.1pt;height:29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" stroked="f">
              <v:path arrowok="t"/>
              <v:textbox>
                <w:txbxContent>
                  <w:p w14:paraId="4B19B769" w14:textId="77089BA0" w:rsidR="002122FC" w:rsidRPr="007A49D1" w:rsidRDefault="002122FC" w:rsidP="007A49D1">
                    <w:pPr>
                      <w:pStyle w:val="Subtitle"/>
                      <w:spacing w:after="0"/>
                      <w:jc w:val="right"/>
                      <w:rPr>
                        <w:rFonts w:ascii="Myriad Pro" w:hAnsi="Myriad Pro"/>
                        <w:color w:val="548DD4" w:themeColor="text2" w:themeTint="99"/>
                        <w:sz w:val="16"/>
                        <w:szCs w:val="16"/>
                      </w:rPr>
                    </w:pPr>
                    <w:r w:rsidRPr="007A49D1">
                      <w:rPr>
                        <w:rFonts w:ascii="Myriad Pro" w:hAnsi="Myriad Pro"/>
                        <w:color w:val="548DD4" w:themeColor="text2" w:themeTint="99"/>
                        <w:sz w:val="16"/>
                        <w:szCs w:val="16"/>
                      </w:rPr>
                      <w:t>MINISTERUL EDUCAȚIEI</w:t>
                    </w:r>
                  </w:p>
                  <w:p w14:paraId="349E0F56" w14:textId="77777777" w:rsidR="002122FC" w:rsidRDefault="002122FC" w:rsidP="007A49D1">
                    <w:pPr>
                      <w:pStyle w:val="Subtitle"/>
                      <w:spacing w:after="0"/>
                      <w:jc w:val="right"/>
                    </w:pPr>
                    <w:r w:rsidRPr="00884B42">
                      <w:t>UNIVERSITATEA DE VEST DIN TIMIȘOARA</w:t>
                    </w:r>
                  </w:p>
                  <w:p w14:paraId="2EBF2811" w14:textId="77777777" w:rsidR="002122FC" w:rsidRPr="002A2C06" w:rsidRDefault="002122FC" w:rsidP="002A2C06">
                    <w:pPr>
                      <w:jc w:val="right"/>
                      <w:rPr>
                        <w:rFonts w:ascii="Calibri" w:hAnsi="Calibri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92032" behindDoc="0" locked="0" layoutInCell="1" allowOverlap="1" wp14:anchorId="6BDC9539" wp14:editId="08559762">
          <wp:simplePos x="0" y="0"/>
          <wp:positionH relativeFrom="column">
            <wp:posOffset>725170</wp:posOffset>
          </wp:positionH>
          <wp:positionV relativeFrom="paragraph">
            <wp:posOffset>877619</wp:posOffset>
          </wp:positionV>
          <wp:extent cx="5930900" cy="38100"/>
          <wp:effectExtent l="0" t="0" r="0" b="0"/>
          <wp:wrapNone/>
          <wp:docPr id="1" name="Picture 1" descr="C:\Users\Kasandra\AppData\Local\Microsoft\Windows\INetCache\Content.Word\Linie albastra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Kasandra\AppData\Local\Microsoft\Windows\INetCache\Content.Word\Linie albastra-01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0900" cy="38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2"/>
    <w:bookmarkEnd w:id="3"/>
    <w:bookmarkEnd w:id="4"/>
    <w:bookmarkEnd w:id="5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FE47D" w14:textId="77777777" w:rsidR="002122FC" w:rsidRDefault="002122FC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95104" behindDoc="0" locked="0" layoutInCell="1" allowOverlap="1" wp14:anchorId="71CB317B" wp14:editId="1B363405">
              <wp:simplePos x="0" y="0"/>
              <wp:positionH relativeFrom="column">
                <wp:posOffset>1822450</wp:posOffset>
              </wp:positionH>
              <wp:positionV relativeFrom="paragraph">
                <wp:posOffset>528320</wp:posOffset>
              </wp:positionV>
              <wp:extent cx="4751070" cy="375920"/>
              <wp:effectExtent l="0" t="0" r="0" b="0"/>
              <wp:wrapNone/>
              <wp:docPr id="3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751070" cy="375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ACE1F7" w14:textId="77777777" w:rsidR="002122FC" w:rsidRPr="007A49D1" w:rsidRDefault="002122FC" w:rsidP="0086407E">
                          <w:pPr>
                            <w:pStyle w:val="Subtitle"/>
                            <w:spacing w:after="0"/>
                            <w:jc w:val="right"/>
                            <w:rPr>
                              <w:rFonts w:ascii="Myriad Pro" w:hAnsi="Myriad Pro"/>
                              <w:color w:val="548DD4" w:themeColor="text2" w:themeTint="99"/>
                              <w:sz w:val="16"/>
                              <w:szCs w:val="16"/>
                            </w:rPr>
                          </w:pPr>
                          <w:r w:rsidRPr="007A49D1">
                            <w:rPr>
                              <w:rFonts w:ascii="Myriad Pro" w:hAnsi="Myriad Pro"/>
                              <w:color w:val="548DD4" w:themeColor="text2" w:themeTint="99"/>
                              <w:sz w:val="16"/>
                              <w:szCs w:val="16"/>
                            </w:rPr>
                            <w:t xml:space="preserve">MINISTERUL </w:t>
                          </w:r>
                          <w:r w:rsidRPr="007A49D1">
                            <w:rPr>
                              <w:rFonts w:ascii="Myriad Pro" w:hAnsi="Myriad Pro"/>
                              <w:color w:val="548DD4" w:themeColor="text2" w:themeTint="99"/>
                              <w:sz w:val="16"/>
                              <w:szCs w:val="16"/>
                            </w:rPr>
                            <w:t>EDUCAȚIEI NAȚIONALE</w:t>
                          </w:r>
                        </w:p>
                        <w:p w14:paraId="37659CF8" w14:textId="77777777" w:rsidR="002122FC" w:rsidRPr="00884B42" w:rsidRDefault="002122FC" w:rsidP="0086407E">
                          <w:pPr>
                            <w:pStyle w:val="Subtitle"/>
                            <w:spacing w:after="0"/>
                            <w:jc w:val="right"/>
                          </w:pPr>
                          <w:r w:rsidRPr="00884B42">
                            <w:t>UNIVERSITATEA DE VEST DIN TIMIȘOARA</w:t>
                          </w:r>
                        </w:p>
                        <w:p w14:paraId="5043A092" w14:textId="77777777" w:rsidR="002122FC" w:rsidRPr="002A2C06" w:rsidRDefault="002122FC" w:rsidP="00193CCA">
                          <w:pPr>
                            <w:jc w:val="right"/>
                            <w:rPr>
                              <w:rFonts w:ascii="Calibri" w:hAnsi="Calibri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CB317B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143.5pt;margin-top:41.6pt;width:374.1pt;height:29.6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" stroked="f">
              <v:path arrowok="t"/>
              <v:textbox>
                <w:txbxContent>
                  <w:p w14:paraId="44ACE1F7" w14:textId="77777777" w:rsidR="002122FC" w:rsidRPr="007A49D1" w:rsidRDefault="002122FC" w:rsidP="0086407E">
                    <w:pPr>
                      <w:pStyle w:val="Subtitle"/>
                      <w:spacing w:after="0"/>
                      <w:jc w:val="right"/>
                      <w:rPr>
                        <w:rFonts w:ascii="Myriad Pro" w:hAnsi="Myriad Pro"/>
                        <w:color w:val="548DD4" w:themeColor="text2" w:themeTint="99"/>
                        <w:sz w:val="16"/>
                        <w:szCs w:val="16"/>
                      </w:rPr>
                    </w:pPr>
                    <w:r w:rsidRPr="007A49D1">
                      <w:rPr>
                        <w:rFonts w:ascii="Myriad Pro" w:hAnsi="Myriad Pro"/>
                        <w:color w:val="548DD4" w:themeColor="text2" w:themeTint="99"/>
                        <w:sz w:val="16"/>
                        <w:szCs w:val="16"/>
                      </w:rPr>
                      <w:t>MINISTERUL EDUCAȚIEI NAȚIONALE</w:t>
                    </w:r>
                  </w:p>
                  <w:p w14:paraId="37659CF8" w14:textId="77777777" w:rsidR="002122FC" w:rsidRPr="00884B42" w:rsidRDefault="002122FC" w:rsidP="0086407E">
                    <w:pPr>
                      <w:pStyle w:val="Subtitle"/>
                      <w:spacing w:after="0"/>
                      <w:jc w:val="right"/>
                    </w:pPr>
                    <w:r w:rsidRPr="00884B42">
                      <w:t>UNIVERSITATEA DE VEST DIN TIMIȘOARA</w:t>
                    </w:r>
                  </w:p>
                  <w:p w14:paraId="5043A092" w14:textId="77777777" w:rsidR="002122FC" w:rsidRPr="002A2C06" w:rsidRDefault="002122FC" w:rsidP="00193CCA">
                    <w:pPr>
                      <w:jc w:val="right"/>
                      <w:rPr>
                        <w:rFonts w:ascii="Calibri" w:hAnsi="Calibri"/>
                      </w:rPr>
                    </w:pPr>
                  </w:p>
                </w:txbxContent>
              </v:textbox>
            </v:shape>
          </w:pict>
        </mc:Fallback>
      </mc:AlternateContent>
    </w:r>
    <w:r w:rsidRPr="00193CCA">
      <w:rPr>
        <w:noProof/>
        <w:lang w:val="en-US" w:eastAsia="en-US"/>
      </w:rPr>
      <w:drawing>
        <wp:anchor distT="0" distB="0" distL="114300" distR="114300" simplePos="0" relativeHeight="251697152" behindDoc="0" locked="0" layoutInCell="1" allowOverlap="1" wp14:anchorId="097672DF" wp14:editId="20217A54">
          <wp:simplePos x="0" y="0"/>
          <wp:positionH relativeFrom="column">
            <wp:posOffset>-467360</wp:posOffset>
          </wp:positionH>
          <wp:positionV relativeFrom="paragraph">
            <wp:posOffset>60325</wp:posOffset>
          </wp:positionV>
          <wp:extent cx="2476500" cy="852805"/>
          <wp:effectExtent l="0" t="0" r="0" b="0"/>
          <wp:wrapNone/>
          <wp:docPr id="34" name="I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6500" cy="852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193CCA">
      <w:rPr>
        <w:noProof/>
        <w:lang w:val="en-US" w:eastAsia="en-US"/>
      </w:rPr>
      <w:drawing>
        <wp:anchor distT="0" distB="0" distL="114300" distR="114300" simplePos="0" relativeHeight="251696128" behindDoc="0" locked="0" layoutInCell="1" allowOverlap="1" wp14:anchorId="3F5EAD86" wp14:editId="2E33D2AF">
          <wp:simplePos x="0" y="0"/>
          <wp:positionH relativeFrom="column">
            <wp:posOffset>723265</wp:posOffset>
          </wp:positionH>
          <wp:positionV relativeFrom="paragraph">
            <wp:posOffset>937895</wp:posOffset>
          </wp:positionV>
          <wp:extent cx="5930900" cy="38100"/>
          <wp:effectExtent l="0" t="0" r="0" b="0"/>
          <wp:wrapNone/>
          <wp:docPr id="33" name="Picture 33" descr="C:\Users\Kasandra\AppData\Local\Microsoft\Windows\INetCache\Content.Word\Linie albastra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Kasandra\AppData\Local\Microsoft\Windows\INetCache\Content.Word\Linie albastra-01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0900" cy="38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C0537"/>
    <w:multiLevelType w:val="hybridMultilevel"/>
    <w:tmpl w:val="08CCC7A8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>
      <w:start w:val="1"/>
      <w:numFmt w:val="lowerRoman"/>
      <w:lvlText w:val="%3."/>
      <w:lvlJc w:val="right"/>
      <w:pPr>
        <w:ind w:left="2160" w:hanging="180"/>
      </w:pPr>
    </w:lvl>
    <w:lvl w:ilvl="3" w:tplc="0418000F">
      <w:start w:val="1"/>
      <w:numFmt w:val="decimal"/>
      <w:lvlText w:val="%4."/>
      <w:lvlJc w:val="left"/>
      <w:pPr>
        <w:ind w:left="2880" w:hanging="360"/>
      </w:pPr>
    </w:lvl>
    <w:lvl w:ilvl="4" w:tplc="04180019">
      <w:start w:val="1"/>
      <w:numFmt w:val="lowerLetter"/>
      <w:lvlText w:val="%5."/>
      <w:lvlJc w:val="left"/>
      <w:pPr>
        <w:ind w:left="3600" w:hanging="360"/>
      </w:pPr>
    </w:lvl>
    <w:lvl w:ilvl="5" w:tplc="0418001B">
      <w:start w:val="1"/>
      <w:numFmt w:val="lowerRoman"/>
      <w:lvlText w:val="%6."/>
      <w:lvlJc w:val="right"/>
      <w:pPr>
        <w:ind w:left="4320" w:hanging="180"/>
      </w:pPr>
    </w:lvl>
    <w:lvl w:ilvl="6" w:tplc="0418000F">
      <w:start w:val="1"/>
      <w:numFmt w:val="decimal"/>
      <w:lvlText w:val="%7."/>
      <w:lvlJc w:val="left"/>
      <w:pPr>
        <w:ind w:left="5040" w:hanging="360"/>
      </w:pPr>
    </w:lvl>
    <w:lvl w:ilvl="7" w:tplc="04180019">
      <w:start w:val="1"/>
      <w:numFmt w:val="lowerLetter"/>
      <w:lvlText w:val="%8."/>
      <w:lvlJc w:val="left"/>
      <w:pPr>
        <w:ind w:left="5760" w:hanging="360"/>
      </w:pPr>
    </w:lvl>
    <w:lvl w:ilvl="8" w:tplc="0418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F57630"/>
    <w:multiLevelType w:val="hybridMultilevel"/>
    <w:tmpl w:val="0614A064"/>
    <w:lvl w:ilvl="0" w:tplc="AE2A1B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FE18F6"/>
    <w:multiLevelType w:val="multilevel"/>
    <w:tmpl w:val="76FC11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6C562B6"/>
    <w:multiLevelType w:val="hybridMultilevel"/>
    <w:tmpl w:val="68782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261AF"/>
    <w:multiLevelType w:val="hybridMultilevel"/>
    <w:tmpl w:val="A9D013D4"/>
    <w:lvl w:ilvl="0" w:tplc="041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9E40167"/>
    <w:multiLevelType w:val="hybridMultilevel"/>
    <w:tmpl w:val="48B83E92"/>
    <w:lvl w:ilvl="0" w:tplc="66C8817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5241F"/>
    <w:multiLevelType w:val="hybridMultilevel"/>
    <w:tmpl w:val="27FEBD5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0F7FF6"/>
    <w:multiLevelType w:val="hybridMultilevel"/>
    <w:tmpl w:val="18C0DEAC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>
      <w:start w:val="1"/>
      <w:numFmt w:val="lowerRoman"/>
      <w:lvlText w:val="%3."/>
      <w:lvlJc w:val="right"/>
      <w:pPr>
        <w:ind w:left="2160" w:hanging="180"/>
      </w:pPr>
    </w:lvl>
    <w:lvl w:ilvl="3" w:tplc="0418000F">
      <w:start w:val="1"/>
      <w:numFmt w:val="decimal"/>
      <w:lvlText w:val="%4."/>
      <w:lvlJc w:val="left"/>
      <w:pPr>
        <w:ind w:left="2880" w:hanging="360"/>
      </w:pPr>
    </w:lvl>
    <w:lvl w:ilvl="4" w:tplc="04180019">
      <w:start w:val="1"/>
      <w:numFmt w:val="lowerLetter"/>
      <w:lvlText w:val="%5."/>
      <w:lvlJc w:val="left"/>
      <w:pPr>
        <w:ind w:left="3600" w:hanging="360"/>
      </w:pPr>
    </w:lvl>
    <w:lvl w:ilvl="5" w:tplc="0418001B">
      <w:start w:val="1"/>
      <w:numFmt w:val="lowerRoman"/>
      <w:lvlText w:val="%6."/>
      <w:lvlJc w:val="right"/>
      <w:pPr>
        <w:ind w:left="4320" w:hanging="180"/>
      </w:pPr>
    </w:lvl>
    <w:lvl w:ilvl="6" w:tplc="0418000F">
      <w:start w:val="1"/>
      <w:numFmt w:val="decimal"/>
      <w:lvlText w:val="%7."/>
      <w:lvlJc w:val="left"/>
      <w:pPr>
        <w:ind w:left="5040" w:hanging="360"/>
      </w:pPr>
    </w:lvl>
    <w:lvl w:ilvl="7" w:tplc="04180019">
      <w:start w:val="1"/>
      <w:numFmt w:val="lowerLetter"/>
      <w:lvlText w:val="%8."/>
      <w:lvlJc w:val="left"/>
      <w:pPr>
        <w:ind w:left="5760" w:hanging="360"/>
      </w:pPr>
    </w:lvl>
    <w:lvl w:ilvl="8" w:tplc="0418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851DA8"/>
    <w:multiLevelType w:val="hybridMultilevel"/>
    <w:tmpl w:val="73389F70"/>
    <w:lvl w:ilvl="0" w:tplc="611E3E9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20A130F"/>
    <w:multiLevelType w:val="hybridMultilevel"/>
    <w:tmpl w:val="54A24314"/>
    <w:lvl w:ilvl="0" w:tplc="54C4788E">
      <w:start w:val="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736512"/>
    <w:multiLevelType w:val="hybridMultilevel"/>
    <w:tmpl w:val="8078E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ED506B"/>
    <w:multiLevelType w:val="hybridMultilevel"/>
    <w:tmpl w:val="CA4C6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B51252"/>
    <w:multiLevelType w:val="hybridMultilevel"/>
    <w:tmpl w:val="075E1322"/>
    <w:lvl w:ilvl="0" w:tplc="70086256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1A46A7"/>
    <w:multiLevelType w:val="hybridMultilevel"/>
    <w:tmpl w:val="7BD2A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AD3F66"/>
    <w:multiLevelType w:val="hybridMultilevel"/>
    <w:tmpl w:val="E82EA91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6BF772C"/>
    <w:multiLevelType w:val="hybridMultilevel"/>
    <w:tmpl w:val="27E29178"/>
    <w:lvl w:ilvl="0" w:tplc="22C8AD3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3ED93D3E"/>
    <w:multiLevelType w:val="hybridMultilevel"/>
    <w:tmpl w:val="71928510"/>
    <w:lvl w:ilvl="0" w:tplc="A066D73A">
      <w:numFmt w:val="bullet"/>
      <w:lvlText w:val="-"/>
      <w:lvlJc w:val="left"/>
      <w:pPr>
        <w:tabs>
          <w:tab w:val="num" w:pos="1560"/>
        </w:tabs>
        <w:ind w:left="15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80"/>
        </w:tabs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00"/>
        </w:tabs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20"/>
        </w:tabs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40"/>
        </w:tabs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60"/>
        </w:tabs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80"/>
        </w:tabs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00"/>
        </w:tabs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20"/>
        </w:tabs>
        <w:ind w:left="7320" w:hanging="360"/>
      </w:pPr>
      <w:rPr>
        <w:rFonts w:ascii="Wingdings" w:hAnsi="Wingdings" w:hint="default"/>
      </w:rPr>
    </w:lvl>
  </w:abstractNum>
  <w:abstractNum w:abstractNumId="17" w15:restartNumberingAfterBreak="0">
    <w:nsid w:val="413B44A2"/>
    <w:multiLevelType w:val="hybridMultilevel"/>
    <w:tmpl w:val="AFF4A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C17675"/>
    <w:multiLevelType w:val="hybridMultilevel"/>
    <w:tmpl w:val="DC10FF2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4AE6DEA"/>
    <w:multiLevelType w:val="hybridMultilevel"/>
    <w:tmpl w:val="FA808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D85BA4"/>
    <w:multiLevelType w:val="hybridMultilevel"/>
    <w:tmpl w:val="BB1472E0"/>
    <w:lvl w:ilvl="0" w:tplc="66C8817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673DF4"/>
    <w:multiLevelType w:val="multilevel"/>
    <w:tmpl w:val="DD3CE84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5F83772A"/>
    <w:multiLevelType w:val="hybridMultilevel"/>
    <w:tmpl w:val="96D4D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E61817"/>
    <w:multiLevelType w:val="hybridMultilevel"/>
    <w:tmpl w:val="5402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AA4857"/>
    <w:multiLevelType w:val="hybridMultilevel"/>
    <w:tmpl w:val="EFE263C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5" w15:restartNumberingAfterBreak="0">
    <w:nsid w:val="6B8171C0"/>
    <w:multiLevelType w:val="hybridMultilevel"/>
    <w:tmpl w:val="2D9410B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8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8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6CF12FD4"/>
    <w:multiLevelType w:val="hybridMultilevel"/>
    <w:tmpl w:val="9C5E6DD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6F195432"/>
    <w:multiLevelType w:val="hybridMultilevel"/>
    <w:tmpl w:val="85D6E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CB4D97"/>
    <w:multiLevelType w:val="hybridMultilevel"/>
    <w:tmpl w:val="42343B9C"/>
    <w:lvl w:ilvl="0" w:tplc="6812EB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4557EC"/>
    <w:multiLevelType w:val="hybridMultilevel"/>
    <w:tmpl w:val="595C7C3A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>
      <w:start w:val="1"/>
      <w:numFmt w:val="lowerRoman"/>
      <w:lvlText w:val="%3."/>
      <w:lvlJc w:val="right"/>
      <w:pPr>
        <w:ind w:left="2160" w:hanging="180"/>
      </w:pPr>
    </w:lvl>
    <w:lvl w:ilvl="3" w:tplc="0418000F">
      <w:start w:val="1"/>
      <w:numFmt w:val="decimal"/>
      <w:lvlText w:val="%4."/>
      <w:lvlJc w:val="left"/>
      <w:pPr>
        <w:ind w:left="2880" w:hanging="360"/>
      </w:pPr>
    </w:lvl>
    <w:lvl w:ilvl="4" w:tplc="04180019">
      <w:start w:val="1"/>
      <w:numFmt w:val="lowerLetter"/>
      <w:lvlText w:val="%5."/>
      <w:lvlJc w:val="left"/>
      <w:pPr>
        <w:ind w:left="3600" w:hanging="360"/>
      </w:pPr>
    </w:lvl>
    <w:lvl w:ilvl="5" w:tplc="0418001B">
      <w:start w:val="1"/>
      <w:numFmt w:val="lowerRoman"/>
      <w:lvlText w:val="%6."/>
      <w:lvlJc w:val="right"/>
      <w:pPr>
        <w:ind w:left="4320" w:hanging="180"/>
      </w:pPr>
    </w:lvl>
    <w:lvl w:ilvl="6" w:tplc="0418000F">
      <w:start w:val="1"/>
      <w:numFmt w:val="decimal"/>
      <w:lvlText w:val="%7."/>
      <w:lvlJc w:val="left"/>
      <w:pPr>
        <w:ind w:left="5040" w:hanging="360"/>
      </w:pPr>
    </w:lvl>
    <w:lvl w:ilvl="7" w:tplc="04180019">
      <w:start w:val="1"/>
      <w:numFmt w:val="lowerLetter"/>
      <w:lvlText w:val="%8."/>
      <w:lvlJc w:val="left"/>
      <w:pPr>
        <w:ind w:left="5760" w:hanging="360"/>
      </w:pPr>
    </w:lvl>
    <w:lvl w:ilvl="8" w:tplc="0418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6C3BDA"/>
    <w:multiLevelType w:val="hybridMultilevel"/>
    <w:tmpl w:val="56660EB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77B10AAF"/>
    <w:multiLevelType w:val="hybridMultilevel"/>
    <w:tmpl w:val="F64A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FB479C"/>
    <w:multiLevelType w:val="hybridMultilevel"/>
    <w:tmpl w:val="DE003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3868064">
    <w:abstractNumId w:val="25"/>
  </w:num>
  <w:num w:numId="2" w16cid:durableId="1536842564">
    <w:abstractNumId w:val="0"/>
  </w:num>
  <w:num w:numId="3" w16cid:durableId="1886062211">
    <w:abstractNumId w:val="14"/>
  </w:num>
  <w:num w:numId="4" w16cid:durableId="517935804">
    <w:abstractNumId w:val="7"/>
  </w:num>
  <w:num w:numId="5" w16cid:durableId="32271381">
    <w:abstractNumId w:val="29"/>
  </w:num>
  <w:num w:numId="6" w16cid:durableId="1512717273">
    <w:abstractNumId w:val="15"/>
  </w:num>
  <w:num w:numId="7" w16cid:durableId="94907560">
    <w:abstractNumId w:val="8"/>
  </w:num>
  <w:num w:numId="8" w16cid:durableId="16202314">
    <w:abstractNumId w:val="5"/>
  </w:num>
  <w:num w:numId="9" w16cid:durableId="1449858034">
    <w:abstractNumId w:val="20"/>
  </w:num>
  <w:num w:numId="10" w16cid:durableId="1824807229">
    <w:abstractNumId w:val="18"/>
  </w:num>
  <w:num w:numId="11" w16cid:durableId="1673215057">
    <w:abstractNumId w:val="16"/>
  </w:num>
  <w:num w:numId="12" w16cid:durableId="1325939896">
    <w:abstractNumId w:val="12"/>
  </w:num>
  <w:num w:numId="13" w16cid:durableId="1039430810">
    <w:abstractNumId w:val="26"/>
  </w:num>
  <w:num w:numId="14" w16cid:durableId="1090664638">
    <w:abstractNumId w:val="3"/>
  </w:num>
  <w:num w:numId="15" w16cid:durableId="1115518626">
    <w:abstractNumId w:val="13"/>
  </w:num>
  <w:num w:numId="16" w16cid:durableId="1137797179">
    <w:abstractNumId w:val="22"/>
  </w:num>
  <w:num w:numId="17" w16cid:durableId="1473789898">
    <w:abstractNumId w:val="31"/>
  </w:num>
  <w:num w:numId="18" w16cid:durableId="591403217">
    <w:abstractNumId w:val="10"/>
  </w:num>
  <w:num w:numId="19" w16cid:durableId="1800682249">
    <w:abstractNumId w:val="4"/>
  </w:num>
  <w:num w:numId="20" w16cid:durableId="739601356">
    <w:abstractNumId w:val="17"/>
  </w:num>
  <w:num w:numId="21" w16cid:durableId="1899049114">
    <w:abstractNumId w:val="24"/>
  </w:num>
  <w:num w:numId="22" w16cid:durableId="789202877">
    <w:abstractNumId w:val="30"/>
  </w:num>
  <w:num w:numId="23" w16cid:durableId="1515343980">
    <w:abstractNumId w:val="19"/>
  </w:num>
  <w:num w:numId="24" w16cid:durableId="1704555812">
    <w:abstractNumId w:val="28"/>
  </w:num>
  <w:num w:numId="25" w16cid:durableId="178858861">
    <w:abstractNumId w:val="32"/>
  </w:num>
  <w:num w:numId="26" w16cid:durableId="478112232">
    <w:abstractNumId w:val="2"/>
  </w:num>
  <w:num w:numId="27" w16cid:durableId="117530262">
    <w:abstractNumId w:val="21"/>
  </w:num>
  <w:num w:numId="28" w16cid:durableId="759643683">
    <w:abstractNumId w:val="23"/>
  </w:num>
  <w:num w:numId="29" w16cid:durableId="1294484732">
    <w:abstractNumId w:val="6"/>
  </w:num>
  <w:num w:numId="30" w16cid:durableId="918976732">
    <w:abstractNumId w:val="1"/>
  </w:num>
  <w:num w:numId="31" w16cid:durableId="1577934223">
    <w:abstractNumId w:val="9"/>
  </w:num>
  <w:num w:numId="32" w16cid:durableId="2088651780">
    <w:abstractNumId w:val="27"/>
  </w:num>
  <w:num w:numId="33" w16cid:durableId="3604925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hyphenationZone w:val="425"/>
  <w:doNotHyphenateCaps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tDQwsjA1sDQ2MTNT0lEKTi0uzszPAykwrQUAc9iwniwAAAA="/>
  </w:docVars>
  <w:rsids>
    <w:rsidRoot w:val="00C81D57"/>
    <w:rsid w:val="00001184"/>
    <w:rsid w:val="00001FE1"/>
    <w:rsid w:val="00006384"/>
    <w:rsid w:val="00006A11"/>
    <w:rsid w:val="00017556"/>
    <w:rsid w:val="00027099"/>
    <w:rsid w:val="00041189"/>
    <w:rsid w:val="000415DE"/>
    <w:rsid w:val="00043DB9"/>
    <w:rsid w:val="000458CE"/>
    <w:rsid w:val="0004729D"/>
    <w:rsid w:val="00050255"/>
    <w:rsid w:val="00050D48"/>
    <w:rsid w:val="00053D42"/>
    <w:rsid w:val="00055AEB"/>
    <w:rsid w:val="00057048"/>
    <w:rsid w:val="000628E6"/>
    <w:rsid w:val="00070CEA"/>
    <w:rsid w:val="00072637"/>
    <w:rsid w:val="00073DE4"/>
    <w:rsid w:val="00073E3B"/>
    <w:rsid w:val="00086481"/>
    <w:rsid w:val="00095FBB"/>
    <w:rsid w:val="0009720E"/>
    <w:rsid w:val="000A4C02"/>
    <w:rsid w:val="000B0AC4"/>
    <w:rsid w:val="000B2C52"/>
    <w:rsid w:val="000B5CF5"/>
    <w:rsid w:val="000C2457"/>
    <w:rsid w:val="000C5737"/>
    <w:rsid w:val="000C5DD6"/>
    <w:rsid w:val="000E4972"/>
    <w:rsid w:val="000E6269"/>
    <w:rsid w:val="00104CA0"/>
    <w:rsid w:val="001140D1"/>
    <w:rsid w:val="00116B1B"/>
    <w:rsid w:val="00116CFD"/>
    <w:rsid w:val="00125B83"/>
    <w:rsid w:val="00131150"/>
    <w:rsid w:val="00131523"/>
    <w:rsid w:val="00135E0B"/>
    <w:rsid w:val="001452D6"/>
    <w:rsid w:val="00145825"/>
    <w:rsid w:val="00145A32"/>
    <w:rsid w:val="001568BE"/>
    <w:rsid w:val="001576EC"/>
    <w:rsid w:val="001649A6"/>
    <w:rsid w:val="00167F31"/>
    <w:rsid w:val="00170DB6"/>
    <w:rsid w:val="001744E9"/>
    <w:rsid w:val="00193CCA"/>
    <w:rsid w:val="001949D1"/>
    <w:rsid w:val="001A3279"/>
    <w:rsid w:val="001A47C9"/>
    <w:rsid w:val="001C2009"/>
    <w:rsid w:val="001C7CDD"/>
    <w:rsid w:val="001D34E8"/>
    <w:rsid w:val="001D564A"/>
    <w:rsid w:val="001E2FEE"/>
    <w:rsid w:val="001E5ED5"/>
    <w:rsid w:val="001E69C6"/>
    <w:rsid w:val="001F5BE0"/>
    <w:rsid w:val="00201477"/>
    <w:rsid w:val="00205AE4"/>
    <w:rsid w:val="002122FC"/>
    <w:rsid w:val="002151BA"/>
    <w:rsid w:val="002415BB"/>
    <w:rsid w:val="00242267"/>
    <w:rsid w:val="0024351A"/>
    <w:rsid w:val="002458CB"/>
    <w:rsid w:val="00251A6A"/>
    <w:rsid w:val="002529AD"/>
    <w:rsid w:val="00256D69"/>
    <w:rsid w:val="002644F8"/>
    <w:rsid w:val="00272E14"/>
    <w:rsid w:val="00286335"/>
    <w:rsid w:val="00287419"/>
    <w:rsid w:val="0029063D"/>
    <w:rsid w:val="002A007E"/>
    <w:rsid w:val="002A2C06"/>
    <w:rsid w:val="002A3C87"/>
    <w:rsid w:val="002B11E0"/>
    <w:rsid w:val="002B44B5"/>
    <w:rsid w:val="002B6BDC"/>
    <w:rsid w:val="002B71D3"/>
    <w:rsid w:val="002C64E3"/>
    <w:rsid w:val="002D2F0E"/>
    <w:rsid w:val="002D3D67"/>
    <w:rsid w:val="002E0EBF"/>
    <w:rsid w:val="002E4EA3"/>
    <w:rsid w:val="003050F3"/>
    <w:rsid w:val="00306B56"/>
    <w:rsid w:val="003147A3"/>
    <w:rsid w:val="00323381"/>
    <w:rsid w:val="003245CA"/>
    <w:rsid w:val="00327BCE"/>
    <w:rsid w:val="00327C5B"/>
    <w:rsid w:val="00334DB2"/>
    <w:rsid w:val="0033622C"/>
    <w:rsid w:val="00341A37"/>
    <w:rsid w:val="00344816"/>
    <w:rsid w:val="003450B2"/>
    <w:rsid w:val="00353E55"/>
    <w:rsid w:val="00354046"/>
    <w:rsid w:val="0036054E"/>
    <w:rsid w:val="00367502"/>
    <w:rsid w:val="00370AE3"/>
    <w:rsid w:val="003770D2"/>
    <w:rsid w:val="0038731B"/>
    <w:rsid w:val="003918B5"/>
    <w:rsid w:val="003A6F97"/>
    <w:rsid w:val="003A7FA0"/>
    <w:rsid w:val="003B34C1"/>
    <w:rsid w:val="003C378C"/>
    <w:rsid w:val="003D11EA"/>
    <w:rsid w:val="003D1548"/>
    <w:rsid w:val="003D3102"/>
    <w:rsid w:val="003D62D7"/>
    <w:rsid w:val="003E0752"/>
    <w:rsid w:val="003E226A"/>
    <w:rsid w:val="003E2F59"/>
    <w:rsid w:val="003F0E91"/>
    <w:rsid w:val="003F6684"/>
    <w:rsid w:val="004060ED"/>
    <w:rsid w:val="00407275"/>
    <w:rsid w:val="004102A8"/>
    <w:rsid w:val="0041260C"/>
    <w:rsid w:val="00416F51"/>
    <w:rsid w:val="0043147D"/>
    <w:rsid w:val="004422B3"/>
    <w:rsid w:val="004501A3"/>
    <w:rsid w:val="00455B8A"/>
    <w:rsid w:val="00465F44"/>
    <w:rsid w:val="00480F05"/>
    <w:rsid w:val="0048385D"/>
    <w:rsid w:val="004943E4"/>
    <w:rsid w:val="00495AFA"/>
    <w:rsid w:val="004A2A78"/>
    <w:rsid w:val="004B273C"/>
    <w:rsid w:val="004C26CD"/>
    <w:rsid w:val="004C51F0"/>
    <w:rsid w:val="004C52CD"/>
    <w:rsid w:val="004D00FF"/>
    <w:rsid w:val="004D3C1E"/>
    <w:rsid w:val="004E2722"/>
    <w:rsid w:val="004E651D"/>
    <w:rsid w:val="004F4E84"/>
    <w:rsid w:val="004F56A6"/>
    <w:rsid w:val="004F7D9A"/>
    <w:rsid w:val="005028ED"/>
    <w:rsid w:val="00503339"/>
    <w:rsid w:val="00503E4C"/>
    <w:rsid w:val="00510EF9"/>
    <w:rsid w:val="00514EE5"/>
    <w:rsid w:val="0052502B"/>
    <w:rsid w:val="005311ED"/>
    <w:rsid w:val="00533064"/>
    <w:rsid w:val="00541391"/>
    <w:rsid w:val="0054275A"/>
    <w:rsid w:val="0054438F"/>
    <w:rsid w:val="00546A4B"/>
    <w:rsid w:val="0055224E"/>
    <w:rsid w:val="00566E99"/>
    <w:rsid w:val="00576777"/>
    <w:rsid w:val="0058625E"/>
    <w:rsid w:val="005958A0"/>
    <w:rsid w:val="005A1742"/>
    <w:rsid w:val="005A6256"/>
    <w:rsid w:val="005A6B42"/>
    <w:rsid w:val="005B1261"/>
    <w:rsid w:val="005B3F6F"/>
    <w:rsid w:val="005B56D2"/>
    <w:rsid w:val="005C03A3"/>
    <w:rsid w:val="005C270F"/>
    <w:rsid w:val="005C3E29"/>
    <w:rsid w:val="005C4252"/>
    <w:rsid w:val="005C7CAD"/>
    <w:rsid w:val="005D3919"/>
    <w:rsid w:val="005D5DEA"/>
    <w:rsid w:val="005E19CF"/>
    <w:rsid w:val="005E3570"/>
    <w:rsid w:val="005E413D"/>
    <w:rsid w:val="005F537E"/>
    <w:rsid w:val="005F5A9B"/>
    <w:rsid w:val="005F6BF6"/>
    <w:rsid w:val="00601B39"/>
    <w:rsid w:val="00604AC4"/>
    <w:rsid w:val="0061131E"/>
    <w:rsid w:val="0061141E"/>
    <w:rsid w:val="0061626D"/>
    <w:rsid w:val="00630F7B"/>
    <w:rsid w:val="00631B5E"/>
    <w:rsid w:val="00634D14"/>
    <w:rsid w:val="00634DA4"/>
    <w:rsid w:val="00634F07"/>
    <w:rsid w:val="006363D1"/>
    <w:rsid w:val="00641655"/>
    <w:rsid w:val="00645141"/>
    <w:rsid w:val="006454F6"/>
    <w:rsid w:val="00646201"/>
    <w:rsid w:val="00647AFB"/>
    <w:rsid w:val="00650125"/>
    <w:rsid w:val="006504DE"/>
    <w:rsid w:val="00650BD7"/>
    <w:rsid w:val="00664419"/>
    <w:rsid w:val="00664BDD"/>
    <w:rsid w:val="0066683F"/>
    <w:rsid w:val="0068330D"/>
    <w:rsid w:val="00684621"/>
    <w:rsid w:val="0068626E"/>
    <w:rsid w:val="00686649"/>
    <w:rsid w:val="00696C21"/>
    <w:rsid w:val="006A03FD"/>
    <w:rsid w:val="006A4078"/>
    <w:rsid w:val="006B1918"/>
    <w:rsid w:val="006C68F5"/>
    <w:rsid w:val="006E2D60"/>
    <w:rsid w:val="006E5E5F"/>
    <w:rsid w:val="006F402F"/>
    <w:rsid w:val="00700816"/>
    <w:rsid w:val="00700F45"/>
    <w:rsid w:val="0070415C"/>
    <w:rsid w:val="00704752"/>
    <w:rsid w:val="00711409"/>
    <w:rsid w:val="00713E4D"/>
    <w:rsid w:val="0072653D"/>
    <w:rsid w:val="00735E50"/>
    <w:rsid w:val="00752E1C"/>
    <w:rsid w:val="007668E1"/>
    <w:rsid w:val="007675A4"/>
    <w:rsid w:val="00775896"/>
    <w:rsid w:val="00783C4B"/>
    <w:rsid w:val="0078548B"/>
    <w:rsid w:val="00787E45"/>
    <w:rsid w:val="0079062A"/>
    <w:rsid w:val="00792DB3"/>
    <w:rsid w:val="007A49D1"/>
    <w:rsid w:val="007A5CFE"/>
    <w:rsid w:val="007B12A5"/>
    <w:rsid w:val="007B17EB"/>
    <w:rsid w:val="007B4745"/>
    <w:rsid w:val="007C51B7"/>
    <w:rsid w:val="007D3FEE"/>
    <w:rsid w:val="007D4F71"/>
    <w:rsid w:val="007D65B4"/>
    <w:rsid w:val="007F1F46"/>
    <w:rsid w:val="007F4B78"/>
    <w:rsid w:val="007F7D8F"/>
    <w:rsid w:val="008007F7"/>
    <w:rsid w:val="00802D13"/>
    <w:rsid w:val="00803821"/>
    <w:rsid w:val="0083113F"/>
    <w:rsid w:val="00831232"/>
    <w:rsid w:val="00834D02"/>
    <w:rsid w:val="0083539C"/>
    <w:rsid w:val="00840B6C"/>
    <w:rsid w:val="00845050"/>
    <w:rsid w:val="00857CD1"/>
    <w:rsid w:val="0086401F"/>
    <w:rsid w:val="0086407E"/>
    <w:rsid w:val="00864858"/>
    <w:rsid w:val="0086507F"/>
    <w:rsid w:val="00867089"/>
    <w:rsid w:val="00875288"/>
    <w:rsid w:val="00880948"/>
    <w:rsid w:val="008810F8"/>
    <w:rsid w:val="00884B42"/>
    <w:rsid w:val="00886E5F"/>
    <w:rsid w:val="00893853"/>
    <w:rsid w:val="00895C2B"/>
    <w:rsid w:val="008B286B"/>
    <w:rsid w:val="008C1CCC"/>
    <w:rsid w:val="008C460E"/>
    <w:rsid w:val="008D440F"/>
    <w:rsid w:val="008D77C9"/>
    <w:rsid w:val="008E1A87"/>
    <w:rsid w:val="008F1E09"/>
    <w:rsid w:val="00910EDC"/>
    <w:rsid w:val="0091495E"/>
    <w:rsid w:val="00917227"/>
    <w:rsid w:val="00917BD7"/>
    <w:rsid w:val="009264A3"/>
    <w:rsid w:val="00927661"/>
    <w:rsid w:val="00927CF8"/>
    <w:rsid w:val="00931E7F"/>
    <w:rsid w:val="0093339B"/>
    <w:rsid w:val="00935519"/>
    <w:rsid w:val="00935802"/>
    <w:rsid w:val="00952500"/>
    <w:rsid w:val="00953F6B"/>
    <w:rsid w:val="009552FE"/>
    <w:rsid w:val="00970920"/>
    <w:rsid w:val="00974EEE"/>
    <w:rsid w:val="00977D3A"/>
    <w:rsid w:val="0098295E"/>
    <w:rsid w:val="0098775C"/>
    <w:rsid w:val="00991041"/>
    <w:rsid w:val="00995844"/>
    <w:rsid w:val="009A01A8"/>
    <w:rsid w:val="009A7A28"/>
    <w:rsid w:val="009B0C7F"/>
    <w:rsid w:val="009B30EF"/>
    <w:rsid w:val="009B3389"/>
    <w:rsid w:val="009B704E"/>
    <w:rsid w:val="009B7C67"/>
    <w:rsid w:val="009C2459"/>
    <w:rsid w:val="009C2651"/>
    <w:rsid w:val="009D43F0"/>
    <w:rsid w:val="009E6F48"/>
    <w:rsid w:val="00A01F9D"/>
    <w:rsid w:val="00A05EDD"/>
    <w:rsid w:val="00A10B19"/>
    <w:rsid w:val="00A11F06"/>
    <w:rsid w:val="00A1439A"/>
    <w:rsid w:val="00A157FA"/>
    <w:rsid w:val="00A25347"/>
    <w:rsid w:val="00A25B7F"/>
    <w:rsid w:val="00A35F5F"/>
    <w:rsid w:val="00A36DFB"/>
    <w:rsid w:val="00A431E1"/>
    <w:rsid w:val="00A54611"/>
    <w:rsid w:val="00A5694F"/>
    <w:rsid w:val="00A575C7"/>
    <w:rsid w:val="00A64EFC"/>
    <w:rsid w:val="00A76002"/>
    <w:rsid w:val="00A85221"/>
    <w:rsid w:val="00A918A2"/>
    <w:rsid w:val="00AB1520"/>
    <w:rsid w:val="00AB35C8"/>
    <w:rsid w:val="00AB67CD"/>
    <w:rsid w:val="00AC1C05"/>
    <w:rsid w:val="00AC6D5B"/>
    <w:rsid w:val="00AC7F83"/>
    <w:rsid w:val="00AE0BA9"/>
    <w:rsid w:val="00AE1752"/>
    <w:rsid w:val="00B0274C"/>
    <w:rsid w:val="00B02961"/>
    <w:rsid w:val="00B1090A"/>
    <w:rsid w:val="00B177A0"/>
    <w:rsid w:val="00B338DA"/>
    <w:rsid w:val="00B4122C"/>
    <w:rsid w:val="00B447E7"/>
    <w:rsid w:val="00B45DA8"/>
    <w:rsid w:val="00B46A70"/>
    <w:rsid w:val="00B4785A"/>
    <w:rsid w:val="00B553C7"/>
    <w:rsid w:val="00B66CD7"/>
    <w:rsid w:val="00B814D7"/>
    <w:rsid w:val="00B839FF"/>
    <w:rsid w:val="00B843A7"/>
    <w:rsid w:val="00BA67CE"/>
    <w:rsid w:val="00BB26E4"/>
    <w:rsid w:val="00BB53A1"/>
    <w:rsid w:val="00BC6EA0"/>
    <w:rsid w:val="00BD5423"/>
    <w:rsid w:val="00BF0AE6"/>
    <w:rsid w:val="00BF1DAB"/>
    <w:rsid w:val="00BF305D"/>
    <w:rsid w:val="00C076F1"/>
    <w:rsid w:val="00C07B3E"/>
    <w:rsid w:val="00C102BA"/>
    <w:rsid w:val="00C11900"/>
    <w:rsid w:val="00C220D1"/>
    <w:rsid w:val="00C4385C"/>
    <w:rsid w:val="00C459AB"/>
    <w:rsid w:val="00C47DF9"/>
    <w:rsid w:val="00C56921"/>
    <w:rsid w:val="00C56DBF"/>
    <w:rsid w:val="00C66C18"/>
    <w:rsid w:val="00C74CAB"/>
    <w:rsid w:val="00C768A1"/>
    <w:rsid w:val="00C77C0B"/>
    <w:rsid w:val="00C80177"/>
    <w:rsid w:val="00C81D57"/>
    <w:rsid w:val="00C8276B"/>
    <w:rsid w:val="00C84348"/>
    <w:rsid w:val="00C84F29"/>
    <w:rsid w:val="00C85262"/>
    <w:rsid w:val="00C94830"/>
    <w:rsid w:val="00C94D71"/>
    <w:rsid w:val="00C95A07"/>
    <w:rsid w:val="00CB17D0"/>
    <w:rsid w:val="00CC18CF"/>
    <w:rsid w:val="00CD1B6F"/>
    <w:rsid w:val="00CF39F6"/>
    <w:rsid w:val="00D0772B"/>
    <w:rsid w:val="00D15D58"/>
    <w:rsid w:val="00D249A4"/>
    <w:rsid w:val="00D26C69"/>
    <w:rsid w:val="00D27EBD"/>
    <w:rsid w:val="00D32266"/>
    <w:rsid w:val="00D353C3"/>
    <w:rsid w:val="00D371EC"/>
    <w:rsid w:val="00D42360"/>
    <w:rsid w:val="00D425EF"/>
    <w:rsid w:val="00D47DAF"/>
    <w:rsid w:val="00D563C7"/>
    <w:rsid w:val="00D64A96"/>
    <w:rsid w:val="00D716CA"/>
    <w:rsid w:val="00D87273"/>
    <w:rsid w:val="00D91691"/>
    <w:rsid w:val="00D96DBF"/>
    <w:rsid w:val="00DA177E"/>
    <w:rsid w:val="00DA1DFF"/>
    <w:rsid w:val="00DA7CAB"/>
    <w:rsid w:val="00DB0E7F"/>
    <w:rsid w:val="00DB40F7"/>
    <w:rsid w:val="00DB4EA0"/>
    <w:rsid w:val="00DC7289"/>
    <w:rsid w:val="00DC767D"/>
    <w:rsid w:val="00DD0225"/>
    <w:rsid w:val="00DF6E13"/>
    <w:rsid w:val="00E0255D"/>
    <w:rsid w:val="00E03DFB"/>
    <w:rsid w:val="00E05920"/>
    <w:rsid w:val="00E16DB4"/>
    <w:rsid w:val="00E17DA5"/>
    <w:rsid w:val="00E30C9B"/>
    <w:rsid w:val="00E31800"/>
    <w:rsid w:val="00E3590D"/>
    <w:rsid w:val="00E455C9"/>
    <w:rsid w:val="00E473A0"/>
    <w:rsid w:val="00E476E7"/>
    <w:rsid w:val="00E51F9F"/>
    <w:rsid w:val="00E51FD6"/>
    <w:rsid w:val="00E543AC"/>
    <w:rsid w:val="00E650E1"/>
    <w:rsid w:val="00E70432"/>
    <w:rsid w:val="00E70CB2"/>
    <w:rsid w:val="00E8576D"/>
    <w:rsid w:val="00E95C82"/>
    <w:rsid w:val="00EB1C7D"/>
    <w:rsid w:val="00EB5DD1"/>
    <w:rsid w:val="00ED3929"/>
    <w:rsid w:val="00ED41E4"/>
    <w:rsid w:val="00ED6644"/>
    <w:rsid w:val="00EE36C5"/>
    <w:rsid w:val="00EF1163"/>
    <w:rsid w:val="00EF1A98"/>
    <w:rsid w:val="00F040A0"/>
    <w:rsid w:val="00F10A15"/>
    <w:rsid w:val="00F15138"/>
    <w:rsid w:val="00F21080"/>
    <w:rsid w:val="00F25E4B"/>
    <w:rsid w:val="00F267CE"/>
    <w:rsid w:val="00F30B65"/>
    <w:rsid w:val="00F31715"/>
    <w:rsid w:val="00F31F38"/>
    <w:rsid w:val="00F33FB5"/>
    <w:rsid w:val="00F426F3"/>
    <w:rsid w:val="00F453B5"/>
    <w:rsid w:val="00F564A9"/>
    <w:rsid w:val="00F64590"/>
    <w:rsid w:val="00F701F3"/>
    <w:rsid w:val="00F7033E"/>
    <w:rsid w:val="00F73F45"/>
    <w:rsid w:val="00F83DAC"/>
    <w:rsid w:val="00F8535F"/>
    <w:rsid w:val="00F85CC7"/>
    <w:rsid w:val="00F941EB"/>
    <w:rsid w:val="00FA5BD7"/>
    <w:rsid w:val="00FB2AB3"/>
    <w:rsid w:val="00FB319C"/>
    <w:rsid w:val="00FB360B"/>
    <w:rsid w:val="00FB5591"/>
    <w:rsid w:val="00FB732C"/>
    <w:rsid w:val="00FD26C7"/>
    <w:rsid w:val="00FD2998"/>
    <w:rsid w:val="00FE184E"/>
    <w:rsid w:val="00FE2FA1"/>
    <w:rsid w:val="00FE4A55"/>
    <w:rsid w:val="00FE53B6"/>
    <w:rsid w:val="00FE5CE2"/>
    <w:rsid w:val="00FE5E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EEB855"/>
  <w15:docId w15:val="{07DABE25-15DE-4743-AE4F-872881522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semiHidden="1" w:uiPriority="9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39"/>
    <w:lsdException w:name="toc 5" w:locked="1" w:uiPriority="39"/>
    <w:lsdException w:name="toc 6" w:locked="1" w:uiPriority="39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22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1D57"/>
    <w:rPr>
      <w:rFonts w:ascii="Times New Roman" w:eastAsia="Times New Roman" w:hAnsi="Times New Roman"/>
      <w:sz w:val="24"/>
      <w:szCs w:val="24"/>
      <w:lang w:val="ro-RO" w:eastAsia="ro-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1D57"/>
    <w:pPr>
      <w:keepNext/>
      <w:spacing w:before="240" w:after="60"/>
      <w:outlineLvl w:val="0"/>
    </w:pPr>
    <w:rPr>
      <w:rFonts w:ascii="Cambria" w:hAnsi="Cambria" w:cs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81D5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uiPriority w:val="99"/>
    <w:qFormat/>
    <w:rsid w:val="00C81D57"/>
    <w:pPr>
      <w:spacing w:before="100" w:beforeAutospacing="1" w:after="100" w:afterAutospacing="1"/>
      <w:outlineLvl w:val="2"/>
    </w:pPr>
    <w:rPr>
      <w:rFonts w:ascii="Tahoma" w:hAnsi="Tahoma" w:cs="Tahoma"/>
      <w:b/>
      <w:bCs/>
      <w:color w:val="FFFFFF"/>
      <w:sz w:val="18"/>
      <w:szCs w:val="18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9"/>
    <w:qFormat/>
    <w:locked/>
    <w:rsid w:val="00C07B3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locked/>
    <w:rsid w:val="00C07B3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locked/>
    <w:rsid w:val="000458CE"/>
    <w:pPr>
      <w:keepNext/>
      <w:keepLines/>
      <w:overflowPunct w:val="0"/>
      <w:autoSpaceDE w:val="0"/>
      <w:autoSpaceDN w:val="0"/>
      <w:adjustRightInd w:val="0"/>
      <w:spacing w:line="360" w:lineRule="auto"/>
      <w:textAlignment w:val="baseline"/>
      <w:outlineLvl w:val="5"/>
    </w:pPr>
    <w:rPr>
      <w:rFonts w:asciiTheme="majorHAnsi" w:eastAsiaTheme="majorEastAsia" w:hAnsiTheme="majorHAnsi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C81D57"/>
    <w:rPr>
      <w:rFonts w:ascii="Cambria" w:hAnsi="Cambria" w:cs="Cambria"/>
      <w:b/>
      <w:bCs/>
      <w:kern w:val="32"/>
      <w:sz w:val="32"/>
      <w:szCs w:val="32"/>
      <w:lang w:val="ro-RO" w:eastAsia="ro-RO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C81D57"/>
    <w:rPr>
      <w:rFonts w:ascii="Arial" w:hAnsi="Arial" w:cs="Arial"/>
      <w:b/>
      <w:bCs/>
      <w:i/>
      <w:iCs/>
      <w:sz w:val="28"/>
      <w:szCs w:val="28"/>
      <w:lang w:val="ro-RO" w:eastAsia="ro-RO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C81D57"/>
    <w:rPr>
      <w:rFonts w:ascii="Tahoma" w:hAnsi="Tahoma" w:cs="Tahoma"/>
      <w:b/>
      <w:bCs/>
      <w:color w:val="FFFFFF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68330D"/>
    <w:rPr>
      <w:rFonts w:ascii="Calibri" w:hAnsi="Calibri" w:cs="Calibri"/>
      <w:b/>
      <w:bCs/>
      <w:sz w:val="28"/>
      <w:szCs w:val="28"/>
      <w:lang w:val="ro-RO" w:eastAsia="ro-RO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68330D"/>
    <w:rPr>
      <w:rFonts w:ascii="Calibri" w:hAnsi="Calibri" w:cs="Calibri"/>
      <w:b/>
      <w:bCs/>
      <w:i/>
      <w:iCs/>
      <w:sz w:val="26"/>
      <w:szCs w:val="26"/>
      <w:lang w:val="ro-RO" w:eastAsia="ro-RO"/>
    </w:rPr>
  </w:style>
  <w:style w:type="paragraph" w:styleId="Header">
    <w:name w:val="header"/>
    <w:basedOn w:val="Normal"/>
    <w:link w:val="HeaderChar"/>
    <w:uiPriority w:val="99"/>
    <w:rsid w:val="00C81D57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81D57"/>
    <w:rPr>
      <w:rFonts w:ascii="Times New Roman" w:hAnsi="Times New Roman" w:cs="Times New Roman"/>
      <w:sz w:val="24"/>
      <w:szCs w:val="24"/>
      <w:lang w:val="ro-RO" w:eastAsia="ro-RO"/>
    </w:rPr>
  </w:style>
  <w:style w:type="paragraph" w:styleId="Footer">
    <w:name w:val="footer"/>
    <w:basedOn w:val="Normal"/>
    <w:link w:val="FooterChar"/>
    <w:uiPriority w:val="99"/>
    <w:rsid w:val="00C81D57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81D57"/>
    <w:rPr>
      <w:rFonts w:ascii="Times New Roman" w:hAnsi="Times New Roman" w:cs="Times New Roman"/>
      <w:sz w:val="24"/>
      <w:szCs w:val="24"/>
      <w:lang w:val="ro-RO" w:eastAsia="ro-RO"/>
    </w:rPr>
  </w:style>
  <w:style w:type="paragraph" w:styleId="BalloonText">
    <w:name w:val="Balloon Text"/>
    <w:basedOn w:val="Normal"/>
    <w:link w:val="BalloonTextChar"/>
    <w:uiPriority w:val="99"/>
    <w:semiHidden/>
    <w:rsid w:val="00C81D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81D57"/>
    <w:rPr>
      <w:rFonts w:ascii="Tahoma" w:hAnsi="Tahoma" w:cs="Tahoma"/>
      <w:sz w:val="16"/>
      <w:szCs w:val="16"/>
      <w:lang w:val="ro-RO" w:eastAsia="ro-RO"/>
    </w:rPr>
  </w:style>
  <w:style w:type="character" w:styleId="Hyperlink">
    <w:name w:val="Hyperlink"/>
    <w:basedOn w:val="DefaultParagraphFont"/>
    <w:rsid w:val="00C81D5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C81D57"/>
    <w:rPr>
      <w:b/>
      <w:bCs/>
    </w:rPr>
  </w:style>
  <w:style w:type="character" w:customStyle="1" w:styleId="autor">
    <w:name w:val="autor"/>
    <w:basedOn w:val="DefaultParagraphFont"/>
    <w:uiPriority w:val="99"/>
    <w:rsid w:val="00C81D57"/>
  </w:style>
  <w:style w:type="character" w:styleId="Emphasis">
    <w:name w:val="Emphasis"/>
    <w:basedOn w:val="DefaultParagraphFont"/>
    <w:uiPriority w:val="99"/>
    <w:qFormat/>
    <w:rsid w:val="00C81D57"/>
    <w:rPr>
      <w:i/>
      <w:iCs/>
    </w:rPr>
  </w:style>
  <w:style w:type="table" w:styleId="TableGrid">
    <w:name w:val="Table Grid"/>
    <w:basedOn w:val="TableNormal"/>
    <w:uiPriority w:val="39"/>
    <w:rsid w:val="00927661"/>
    <w:rPr>
      <w:rFonts w:cs="Calibri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basedOn w:val="DefaultParagraphFont"/>
    <w:uiPriority w:val="99"/>
    <w:rsid w:val="00BC6EA0"/>
  </w:style>
  <w:style w:type="paragraph" w:styleId="NormalWeb">
    <w:name w:val="Normal (Web)"/>
    <w:basedOn w:val="Normal"/>
    <w:uiPriority w:val="99"/>
    <w:rsid w:val="00DF6E13"/>
    <w:pPr>
      <w:spacing w:before="100" w:beforeAutospacing="1" w:after="100" w:afterAutospacing="1"/>
    </w:pPr>
    <w:rPr>
      <w:rFonts w:eastAsia="Calibri"/>
      <w:lang w:val="en-US" w:eastAsia="en-US"/>
    </w:rPr>
  </w:style>
  <w:style w:type="character" w:customStyle="1" w:styleId="articol">
    <w:name w:val="articol"/>
    <w:basedOn w:val="DefaultParagraphFont"/>
    <w:uiPriority w:val="99"/>
    <w:rsid w:val="00DF6E13"/>
  </w:style>
  <w:style w:type="character" w:customStyle="1" w:styleId="alineat">
    <w:name w:val="alineat"/>
    <w:basedOn w:val="DefaultParagraphFont"/>
    <w:uiPriority w:val="99"/>
    <w:rsid w:val="00DF6E13"/>
  </w:style>
  <w:style w:type="character" w:customStyle="1" w:styleId="litera">
    <w:name w:val="litera"/>
    <w:basedOn w:val="DefaultParagraphFont"/>
    <w:uiPriority w:val="99"/>
    <w:rsid w:val="00DF6E13"/>
  </w:style>
  <w:style w:type="character" w:customStyle="1" w:styleId="preambul">
    <w:name w:val="preambul"/>
    <w:basedOn w:val="DefaultParagraphFont"/>
    <w:uiPriority w:val="99"/>
    <w:rsid w:val="00DF6E13"/>
  </w:style>
  <w:style w:type="character" w:customStyle="1" w:styleId="punct">
    <w:name w:val="punct"/>
    <w:basedOn w:val="DefaultParagraphFont"/>
    <w:uiPriority w:val="99"/>
    <w:rsid w:val="00DF6E13"/>
  </w:style>
  <w:style w:type="character" w:customStyle="1" w:styleId="paragraf">
    <w:name w:val="paragraf"/>
    <w:basedOn w:val="DefaultParagraphFont"/>
    <w:uiPriority w:val="99"/>
    <w:rsid w:val="00DF6E13"/>
  </w:style>
  <w:style w:type="character" w:customStyle="1" w:styleId="searchidx2">
    <w:name w:val="search_idx_2"/>
    <w:basedOn w:val="DefaultParagraphFont"/>
    <w:uiPriority w:val="99"/>
    <w:rsid w:val="00DF6E13"/>
  </w:style>
  <w:style w:type="character" w:customStyle="1" w:styleId="searchidx0">
    <w:name w:val="search_idx_0"/>
    <w:basedOn w:val="DefaultParagraphFont"/>
    <w:uiPriority w:val="99"/>
    <w:rsid w:val="00DF6E13"/>
  </w:style>
  <w:style w:type="character" w:customStyle="1" w:styleId="searchidx1">
    <w:name w:val="search_idx_1"/>
    <w:basedOn w:val="DefaultParagraphFont"/>
    <w:uiPriority w:val="99"/>
    <w:rsid w:val="00DF6E13"/>
  </w:style>
  <w:style w:type="character" w:customStyle="1" w:styleId="tabel">
    <w:name w:val="tabel"/>
    <w:basedOn w:val="DefaultParagraphFont"/>
    <w:uiPriority w:val="99"/>
    <w:rsid w:val="00DF6E13"/>
  </w:style>
  <w:style w:type="paragraph" w:styleId="HTMLPreformatted">
    <w:name w:val="HTML Preformatted"/>
    <w:basedOn w:val="Normal"/>
    <w:link w:val="HTMLPreformattedChar"/>
    <w:uiPriority w:val="99"/>
    <w:rsid w:val="00DF6E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alibri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locked/>
    <w:rsid w:val="00650125"/>
    <w:rPr>
      <w:rFonts w:ascii="Courier New" w:hAnsi="Courier New" w:cs="Courier New"/>
      <w:sz w:val="20"/>
      <w:szCs w:val="20"/>
      <w:lang w:val="ro-RO" w:eastAsia="ro-RO"/>
    </w:rPr>
  </w:style>
  <w:style w:type="paragraph" w:styleId="ListParagraph">
    <w:name w:val="List Paragraph"/>
    <w:basedOn w:val="Normal"/>
    <w:uiPriority w:val="34"/>
    <w:qFormat/>
    <w:rsid w:val="000C2457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qFormat/>
    <w:locked/>
    <w:rsid w:val="009B3389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9B3389"/>
    <w:rPr>
      <w:rFonts w:asciiTheme="minorHAnsi" w:eastAsiaTheme="minorEastAsia" w:hAnsiTheme="minorHAnsi" w:cstheme="minorBidi"/>
      <w:color w:val="5A5A5A" w:themeColor="text1" w:themeTint="A5"/>
      <w:spacing w:val="15"/>
      <w:lang w:val="ro-RO" w:eastAsia="ro-RO"/>
    </w:rPr>
  </w:style>
  <w:style w:type="character" w:customStyle="1" w:styleId="Heading6Char">
    <w:name w:val="Heading 6 Char"/>
    <w:basedOn w:val="DefaultParagraphFont"/>
    <w:link w:val="Heading6"/>
    <w:uiPriority w:val="9"/>
    <w:rsid w:val="000458CE"/>
    <w:rPr>
      <w:rFonts w:asciiTheme="majorHAnsi" w:eastAsiaTheme="majorEastAsia" w:hAnsiTheme="majorHAnsi"/>
      <w:b/>
      <w:sz w:val="24"/>
      <w:szCs w:val="20"/>
      <w:lang w:val="ro-RO" w:eastAsia="ro-RO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458CE"/>
    <w:rPr>
      <w:rFonts w:asciiTheme="minorHAnsi" w:hAnsiTheme="minorHAns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458CE"/>
    <w:rPr>
      <w:rFonts w:asciiTheme="minorHAnsi" w:eastAsia="Times New Roman" w:hAnsiTheme="minorHAnsi"/>
      <w:sz w:val="20"/>
      <w:szCs w:val="20"/>
      <w:lang w:val="ro-RO"/>
    </w:rPr>
  </w:style>
  <w:style w:type="character" w:styleId="FootnoteReference">
    <w:name w:val="footnote reference"/>
    <w:basedOn w:val="DefaultParagraphFont"/>
    <w:uiPriority w:val="99"/>
    <w:semiHidden/>
    <w:unhideWhenUsed/>
    <w:rsid w:val="000458CE"/>
    <w:rPr>
      <w:rFonts w:cs="Times New Roman"/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0458CE"/>
    <w:rPr>
      <w:rFonts w:eastAsia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grey">
    <w:name w:val="grey"/>
    <w:basedOn w:val="DefaultParagraphFont"/>
    <w:rsid w:val="000458CE"/>
    <w:rPr>
      <w:rFonts w:cs="Times New Roman"/>
    </w:rPr>
  </w:style>
  <w:style w:type="character" w:customStyle="1" w:styleId="titlu">
    <w:name w:val="titlu"/>
    <w:basedOn w:val="DefaultParagraphFont"/>
    <w:rsid w:val="000458CE"/>
    <w:rPr>
      <w:rFonts w:cs="Times New Roman"/>
    </w:rPr>
  </w:style>
  <w:style w:type="character" w:customStyle="1" w:styleId="lead">
    <w:name w:val="lead"/>
    <w:basedOn w:val="DefaultParagraphFont"/>
    <w:rsid w:val="000458CE"/>
    <w:rPr>
      <w:rFonts w:cs="Times New Roman"/>
    </w:rPr>
  </w:style>
  <w:style w:type="paragraph" w:styleId="NoSpacing">
    <w:name w:val="No Spacing"/>
    <w:uiPriority w:val="1"/>
    <w:qFormat/>
    <w:rsid w:val="000458CE"/>
    <w:rPr>
      <w:rFonts w:eastAsia="Times New Roman"/>
    </w:rPr>
  </w:style>
  <w:style w:type="paragraph" w:customStyle="1" w:styleId="Default">
    <w:name w:val="Default"/>
    <w:rsid w:val="000458CE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</w:rPr>
  </w:style>
  <w:style w:type="character" w:customStyle="1" w:styleId="articlecontent">
    <w:name w:val="article_content"/>
    <w:basedOn w:val="DefaultParagraphFont"/>
    <w:rsid w:val="000458CE"/>
    <w:rPr>
      <w:rFonts w:cs="Times New Roman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0458CE"/>
    <w:pPr>
      <w:overflowPunct w:val="0"/>
      <w:autoSpaceDE w:val="0"/>
      <w:autoSpaceDN w:val="0"/>
      <w:adjustRightInd w:val="0"/>
      <w:contextualSpacing/>
      <w:jc w:val="center"/>
      <w:textAlignment w:val="baseline"/>
    </w:pPr>
    <w:rPr>
      <w:rFonts w:ascii="Arial" w:eastAsiaTheme="majorEastAsia" w:hAnsi="Arial"/>
      <w:b/>
      <w:spacing w:val="-10"/>
      <w:kern w:val="28"/>
      <w:sz w:val="2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58CE"/>
    <w:rPr>
      <w:rFonts w:ascii="Arial" w:eastAsiaTheme="majorEastAsia" w:hAnsi="Arial"/>
      <w:b/>
      <w:spacing w:val="-10"/>
      <w:kern w:val="28"/>
      <w:szCs w:val="56"/>
      <w:lang w:val="ro-RO" w:eastAsia="ro-RO"/>
    </w:rPr>
  </w:style>
  <w:style w:type="paragraph" w:styleId="TOCHeading">
    <w:name w:val="TOC Heading"/>
    <w:basedOn w:val="Heading1"/>
    <w:next w:val="Normal"/>
    <w:uiPriority w:val="39"/>
    <w:unhideWhenUsed/>
    <w:qFormat/>
    <w:rsid w:val="000458CE"/>
    <w:pPr>
      <w:keepLines/>
      <w:spacing w:after="0" w:line="259" w:lineRule="auto"/>
      <w:jc w:val="center"/>
      <w:outlineLvl w:val="9"/>
    </w:pPr>
    <w:rPr>
      <w:rFonts w:asciiTheme="majorHAnsi" w:eastAsiaTheme="majorEastAsia" w:hAnsiTheme="majorHAnsi" w:cs="Times New Roman"/>
      <w:b w:val="0"/>
      <w:bCs w:val="0"/>
      <w:color w:val="365F91" w:themeColor="accent1" w:themeShade="BF"/>
      <w:kern w:val="0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locked/>
    <w:rsid w:val="000458CE"/>
    <w:pPr>
      <w:overflowPunct w:val="0"/>
      <w:autoSpaceDE w:val="0"/>
      <w:autoSpaceDN w:val="0"/>
      <w:adjustRightInd w:val="0"/>
      <w:spacing w:after="100"/>
      <w:textAlignment w:val="baseline"/>
    </w:pPr>
    <w:rPr>
      <w:szCs w:val="20"/>
    </w:rPr>
  </w:style>
  <w:style w:type="paragraph" w:styleId="TOC2">
    <w:name w:val="toc 2"/>
    <w:basedOn w:val="Normal"/>
    <w:next w:val="Normal"/>
    <w:autoRedefine/>
    <w:uiPriority w:val="39"/>
    <w:unhideWhenUsed/>
    <w:locked/>
    <w:rsid w:val="000458CE"/>
    <w:pPr>
      <w:overflowPunct w:val="0"/>
      <w:autoSpaceDE w:val="0"/>
      <w:autoSpaceDN w:val="0"/>
      <w:adjustRightInd w:val="0"/>
      <w:spacing w:after="100"/>
      <w:ind w:left="240"/>
      <w:textAlignment w:val="baseline"/>
    </w:pPr>
    <w:rPr>
      <w:szCs w:val="20"/>
    </w:rPr>
  </w:style>
  <w:style w:type="paragraph" w:styleId="TOC3">
    <w:name w:val="toc 3"/>
    <w:basedOn w:val="Normal"/>
    <w:next w:val="Normal"/>
    <w:autoRedefine/>
    <w:uiPriority w:val="39"/>
    <w:unhideWhenUsed/>
    <w:locked/>
    <w:rsid w:val="000458CE"/>
    <w:pPr>
      <w:overflowPunct w:val="0"/>
      <w:autoSpaceDE w:val="0"/>
      <w:autoSpaceDN w:val="0"/>
      <w:adjustRightInd w:val="0"/>
      <w:spacing w:after="100"/>
      <w:ind w:left="480"/>
      <w:textAlignment w:val="baseline"/>
    </w:pPr>
    <w:rPr>
      <w:szCs w:val="20"/>
    </w:rPr>
  </w:style>
  <w:style w:type="paragraph" w:styleId="TOC4">
    <w:name w:val="toc 4"/>
    <w:basedOn w:val="Normal"/>
    <w:next w:val="Normal"/>
    <w:autoRedefine/>
    <w:uiPriority w:val="39"/>
    <w:unhideWhenUsed/>
    <w:locked/>
    <w:rsid w:val="000458CE"/>
    <w:pPr>
      <w:overflowPunct w:val="0"/>
      <w:autoSpaceDE w:val="0"/>
      <w:autoSpaceDN w:val="0"/>
      <w:adjustRightInd w:val="0"/>
      <w:spacing w:after="100"/>
      <w:ind w:left="720"/>
      <w:textAlignment w:val="baseline"/>
    </w:pPr>
    <w:rPr>
      <w:szCs w:val="20"/>
    </w:rPr>
  </w:style>
  <w:style w:type="paragraph" w:styleId="TOC5">
    <w:name w:val="toc 5"/>
    <w:basedOn w:val="Normal"/>
    <w:next w:val="Normal"/>
    <w:autoRedefine/>
    <w:uiPriority w:val="39"/>
    <w:unhideWhenUsed/>
    <w:locked/>
    <w:rsid w:val="000458CE"/>
    <w:pPr>
      <w:overflowPunct w:val="0"/>
      <w:autoSpaceDE w:val="0"/>
      <w:autoSpaceDN w:val="0"/>
      <w:adjustRightInd w:val="0"/>
      <w:spacing w:after="100"/>
      <w:ind w:left="960"/>
      <w:textAlignment w:val="baseline"/>
    </w:pPr>
    <w:rPr>
      <w:szCs w:val="20"/>
    </w:rPr>
  </w:style>
  <w:style w:type="paragraph" w:styleId="TOC6">
    <w:name w:val="toc 6"/>
    <w:basedOn w:val="Normal"/>
    <w:next w:val="Normal"/>
    <w:autoRedefine/>
    <w:uiPriority w:val="39"/>
    <w:unhideWhenUsed/>
    <w:locked/>
    <w:rsid w:val="000458CE"/>
    <w:pPr>
      <w:overflowPunct w:val="0"/>
      <w:autoSpaceDE w:val="0"/>
      <w:autoSpaceDN w:val="0"/>
      <w:adjustRightInd w:val="0"/>
      <w:spacing w:after="100"/>
      <w:ind w:left="1200"/>
      <w:textAlignment w:val="baseline"/>
    </w:pPr>
    <w:rPr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58CE"/>
    <w:pPr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58CE"/>
    <w:rPr>
      <w:rFonts w:ascii="Times New Roman" w:eastAsia="Times New Roman" w:hAnsi="Times New Roman"/>
      <w:sz w:val="20"/>
      <w:szCs w:val="20"/>
      <w:lang w:val="ro-RO" w:eastAsia="ro-RO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0458CE"/>
    <w:rPr>
      <w:rFonts w:ascii="Times New Roman" w:eastAsia="Times New Roman" w:hAnsi="Times New Roman"/>
      <w:b/>
      <w:bCs/>
      <w:sz w:val="20"/>
      <w:szCs w:val="20"/>
      <w:lang w:val="ro-RO" w:eastAsia="ro-R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58CE"/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0458CE"/>
    <w:rPr>
      <w:rFonts w:ascii="Times New Roman" w:eastAsia="Times New Roman" w:hAnsi="Times New Roman"/>
      <w:b/>
      <w:bCs/>
      <w:sz w:val="20"/>
      <w:szCs w:val="20"/>
      <w:lang w:val="ro-RO" w:eastAsia="ro-RO"/>
    </w:rPr>
  </w:style>
  <w:style w:type="character" w:customStyle="1" w:styleId="CommentSubjectChar11">
    <w:name w:val="Comment Subject Char11"/>
    <w:basedOn w:val="CommentTextChar"/>
    <w:uiPriority w:val="99"/>
    <w:semiHidden/>
    <w:rsid w:val="000458CE"/>
    <w:rPr>
      <w:rFonts w:ascii="Times New Roman" w:eastAsia="Times New Roman" w:hAnsi="Times New Roman" w:cs="Times New Roman"/>
      <w:b/>
      <w:bCs/>
      <w:sz w:val="20"/>
      <w:szCs w:val="20"/>
      <w:lang w:val="ro-RO" w:eastAsia="ro-RO"/>
    </w:rPr>
  </w:style>
  <w:style w:type="table" w:customStyle="1" w:styleId="GridTable1Light-Accent11">
    <w:name w:val="Grid Table 1 Light - Accent 11"/>
    <w:basedOn w:val="TableNormal"/>
    <w:uiPriority w:val="46"/>
    <w:rsid w:val="000458CE"/>
    <w:rPr>
      <w:rFonts w:asciiTheme="minorHAnsi" w:eastAsia="Times New Roman" w:hAnsiTheme="minorHAnsi"/>
      <w:lang w:val="ro-RO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58CE"/>
    <w:rPr>
      <w:rFonts w:cs="Times New Roman"/>
      <w:color w:val="605E5C"/>
      <w:shd w:val="clear" w:color="auto" w:fill="E1DFDD"/>
    </w:rPr>
  </w:style>
  <w:style w:type="paragraph" w:customStyle="1" w:styleId="Tabel0">
    <w:name w:val="Tabel"/>
    <w:basedOn w:val="Normal"/>
    <w:qFormat/>
    <w:rsid w:val="000458CE"/>
    <w:pPr>
      <w:autoSpaceDE w:val="0"/>
      <w:autoSpaceDN w:val="0"/>
      <w:adjustRightInd w:val="0"/>
      <w:spacing w:after="120" w:line="276" w:lineRule="auto"/>
      <w:jc w:val="center"/>
    </w:pPr>
    <w:rPr>
      <w:rFonts w:ascii="Calibri" w:hAnsi="Calibri" w:cs="Calibri"/>
      <w:bCs/>
      <w:noProof/>
      <w:color w:val="548DD4" w:themeColor="text2" w:themeTint="99"/>
      <w:sz w:val="20"/>
      <w:szCs w:val="18"/>
    </w:rPr>
  </w:style>
  <w:style w:type="paragraph" w:customStyle="1" w:styleId="Raport-body-6after">
    <w:name w:val="Raport-body-6after"/>
    <w:basedOn w:val="Normal"/>
    <w:qFormat/>
    <w:rsid w:val="000458CE"/>
    <w:pPr>
      <w:autoSpaceDE w:val="0"/>
      <w:autoSpaceDN w:val="0"/>
      <w:adjustRightInd w:val="0"/>
      <w:spacing w:before="120" w:after="120" w:line="288" w:lineRule="auto"/>
      <w:ind w:firstLine="720"/>
      <w:jc w:val="both"/>
    </w:pPr>
    <w:rPr>
      <w:rFonts w:ascii="Myriad Pro" w:hAnsi="Myriad Pro" w:cs="Calibri Light"/>
      <w:noProof/>
      <w:color w:val="3B4F63"/>
      <w:w w:val="90"/>
      <w:sz w:val="20"/>
      <w:szCs w:val="20"/>
    </w:rPr>
  </w:style>
  <w:style w:type="paragraph" w:customStyle="1" w:styleId="Figuri">
    <w:name w:val="Figuri"/>
    <w:basedOn w:val="Normal"/>
    <w:qFormat/>
    <w:rsid w:val="000458CE"/>
    <w:pPr>
      <w:spacing w:after="120" w:line="276" w:lineRule="auto"/>
      <w:jc w:val="center"/>
    </w:pPr>
    <w:rPr>
      <w:rFonts w:ascii="Calibri" w:hAnsi="Calibri" w:cs="Calibri"/>
      <w:i/>
      <w:color w:val="548DD4" w:themeColor="text2" w:themeTint="99"/>
      <w:sz w:val="20"/>
      <w:szCs w:val="16"/>
    </w:rPr>
  </w:style>
  <w:style w:type="paragraph" w:customStyle="1" w:styleId="Raport-body">
    <w:name w:val="Raport-body"/>
    <w:basedOn w:val="Normal"/>
    <w:qFormat/>
    <w:rsid w:val="000458CE"/>
    <w:pPr>
      <w:autoSpaceDE w:val="0"/>
      <w:autoSpaceDN w:val="0"/>
      <w:adjustRightInd w:val="0"/>
      <w:spacing w:before="120" w:line="288" w:lineRule="auto"/>
      <w:ind w:firstLine="720"/>
      <w:jc w:val="both"/>
    </w:pPr>
    <w:rPr>
      <w:rFonts w:ascii="Myriad Pro" w:hAnsi="Myriad Pro" w:cs="Calibri Light"/>
      <w:noProof/>
      <w:color w:val="3B4F63"/>
      <w:w w:val="90"/>
      <w:sz w:val="20"/>
      <w:szCs w:val="20"/>
    </w:rPr>
  </w:style>
  <w:style w:type="character" w:customStyle="1" w:styleId="apple-converted-space">
    <w:name w:val="apple-converted-space"/>
    <w:basedOn w:val="DefaultParagraphFont"/>
    <w:rsid w:val="000458CE"/>
    <w:rPr>
      <w:rFonts w:cs="Times New Roman"/>
    </w:rPr>
  </w:style>
  <w:style w:type="paragraph" w:customStyle="1" w:styleId="BodyA">
    <w:name w:val="Body A"/>
    <w:rsid w:val="005C3E2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u w:color="000000"/>
      <w:bdr w:val="nil"/>
      <w:lang w:val="en-GB" w:eastAsia="en-GB"/>
    </w:rPr>
  </w:style>
  <w:style w:type="paragraph" w:customStyle="1" w:styleId="TableParagraph">
    <w:name w:val="Table Paragraph"/>
    <w:basedOn w:val="Normal"/>
    <w:uiPriority w:val="1"/>
    <w:qFormat/>
    <w:rsid w:val="00E8576D"/>
    <w:pPr>
      <w:widowControl w:val="0"/>
      <w:autoSpaceDE w:val="0"/>
      <w:autoSpaceDN w:val="0"/>
      <w:ind w:left="107"/>
    </w:pPr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396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96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96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3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396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39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396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secretariat@e-uvt.ro" TargetMode="External"/><Relationship Id="rId2" Type="http://schemas.openxmlformats.org/officeDocument/2006/relationships/hyperlink" Target="http://www.uvt.ro" TargetMode="External"/><Relationship Id="rId1" Type="http://schemas.openxmlformats.org/officeDocument/2006/relationships/hyperlink" Target="mailto:secretariat@e-uvt.ro" TargetMode="External"/><Relationship Id="rId5" Type="http://schemas.openxmlformats.org/officeDocument/2006/relationships/hyperlink" Target="Website:%20http://www.uvt.ro/" TargetMode="External"/><Relationship Id="rId4" Type="http://schemas.openxmlformats.org/officeDocument/2006/relationships/hyperlink" Target="http://www.uvt.ro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secretariat@e-uvt.ro" TargetMode="External"/><Relationship Id="rId2" Type="http://schemas.openxmlformats.org/officeDocument/2006/relationships/hyperlink" Target="http://www.uvt.ro" TargetMode="External"/><Relationship Id="rId1" Type="http://schemas.openxmlformats.org/officeDocument/2006/relationships/hyperlink" Target="mailto:secretariat@e-uvt.ro" TargetMode="External"/><Relationship Id="rId4" Type="http://schemas.openxmlformats.org/officeDocument/2006/relationships/hyperlink" Target="http://www.uvt.ro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5</TotalTime>
  <Pages>13</Pages>
  <Words>3074</Words>
  <Characters>17523</Characters>
  <Application>Microsoft Office Word</Application>
  <DocSecurity>0</DocSecurity>
  <Lines>146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Nr</vt:lpstr>
      <vt:lpstr>Nr</vt:lpstr>
    </vt:vector>
  </TitlesOfParts>
  <Company>uvt</Company>
  <LinksUpToDate>false</LinksUpToDate>
  <CharactersWithSpaces>20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</dc:title>
  <dc:creator>raduta</dc:creator>
  <cp:lastModifiedBy>Magda-DPPD</cp:lastModifiedBy>
  <cp:revision>6</cp:revision>
  <cp:lastPrinted>2021-10-12T17:36:00Z</cp:lastPrinted>
  <dcterms:created xsi:type="dcterms:W3CDTF">2022-09-19T17:43:00Z</dcterms:created>
  <dcterms:modified xsi:type="dcterms:W3CDTF">2022-10-15T08:47:00Z</dcterms:modified>
</cp:coreProperties>
</file>